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99E91" w14:textId="77777777" w:rsidR="000311D8" w:rsidRDefault="000311D8" w:rsidP="000311D8">
      <w:pPr>
        <w:widowControl w:val="0"/>
        <w:jc w:val="right"/>
        <w:rPr>
          <w:b/>
          <w:sz w:val="28"/>
          <w:szCs w:val="28"/>
          <w:highlight w:val="white"/>
          <w:lang w:val="ru-RU"/>
        </w:rPr>
      </w:pPr>
      <w:proofErr w:type="spellStart"/>
      <w:r w:rsidRPr="00335825">
        <w:rPr>
          <w:b/>
          <w:sz w:val="28"/>
          <w:szCs w:val="28"/>
          <w:highlight w:val="white"/>
          <w:lang w:val="ru-RU"/>
        </w:rPr>
        <w:t>Додаток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 2 </w:t>
      </w:r>
    </w:p>
    <w:p w14:paraId="1CE4DE1F" w14:textId="77777777" w:rsidR="000311D8" w:rsidRDefault="000311D8" w:rsidP="000311D8">
      <w:pPr>
        <w:widowControl w:val="0"/>
        <w:jc w:val="right"/>
        <w:rPr>
          <w:b/>
          <w:sz w:val="28"/>
          <w:szCs w:val="28"/>
          <w:highlight w:val="white"/>
          <w:lang w:val="ru-RU"/>
        </w:rPr>
      </w:pPr>
      <w:r w:rsidRPr="00335825">
        <w:rPr>
          <w:b/>
          <w:sz w:val="28"/>
          <w:szCs w:val="28"/>
          <w:highlight w:val="white"/>
          <w:lang w:val="ru-RU"/>
        </w:rPr>
        <w:t xml:space="preserve">до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тендерної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документації</w:t>
      </w:r>
      <w:proofErr w:type="spellEnd"/>
    </w:p>
    <w:p w14:paraId="1329FCA4" w14:textId="77777777" w:rsidR="000311D8" w:rsidRPr="00335825" w:rsidRDefault="000311D8" w:rsidP="000311D8">
      <w:pPr>
        <w:widowControl w:val="0"/>
        <w:jc w:val="right"/>
        <w:rPr>
          <w:b/>
          <w:sz w:val="28"/>
          <w:szCs w:val="28"/>
          <w:highlight w:val="white"/>
          <w:lang w:val="ru-RU"/>
        </w:rPr>
      </w:pPr>
    </w:p>
    <w:p w14:paraId="4CCDEDF4" w14:textId="77777777" w:rsidR="000311D8" w:rsidRPr="00335825" w:rsidRDefault="000311D8" w:rsidP="000311D8">
      <w:pPr>
        <w:widowControl w:val="0"/>
        <w:jc w:val="center"/>
        <w:rPr>
          <w:b/>
          <w:sz w:val="28"/>
          <w:szCs w:val="28"/>
          <w:highlight w:val="white"/>
          <w:lang w:val="ru-RU"/>
        </w:rPr>
      </w:pPr>
      <w:proofErr w:type="spellStart"/>
      <w:r>
        <w:rPr>
          <w:b/>
          <w:sz w:val="28"/>
          <w:szCs w:val="28"/>
          <w:highlight w:val="white"/>
          <w:lang w:val="ru-RU"/>
        </w:rPr>
        <w:t>Т</w:t>
      </w:r>
      <w:r w:rsidRPr="00335825">
        <w:rPr>
          <w:b/>
          <w:sz w:val="28"/>
          <w:szCs w:val="28"/>
          <w:highlight w:val="white"/>
          <w:lang w:val="ru-RU"/>
        </w:rPr>
        <w:t>ехнічні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,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якісні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,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кількісні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 характеристики предмету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закупівлі</w:t>
      </w:r>
      <w:proofErr w:type="spellEnd"/>
    </w:p>
    <w:p w14:paraId="66F13608" w14:textId="77777777" w:rsidR="00201D08" w:rsidRPr="00A86E5C" w:rsidRDefault="00201D08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ru-RU"/>
        </w:rPr>
      </w:pPr>
    </w:p>
    <w:p w14:paraId="2D4ABBF6" w14:textId="77777777" w:rsidR="000311D8" w:rsidRDefault="000311D8" w:rsidP="000B71DB">
      <w:pPr>
        <w:jc w:val="both"/>
        <w:rPr>
          <w:i/>
          <w:sz w:val="28"/>
          <w:szCs w:val="28"/>
          <w:lang w:val="uk-UA" w:eastAsia="ru-UA"/>
        </w:rPr>
      </w:pPr>
    </w:p>
    <w:p w14:paraId="11A35729" w14:textId="013F3330" w:rsidR="000B71DB" w:rsidRPr="000311D8" w:rsidRDefault="000B71DB" w:rsidP="000B71DB">
      <w:pPr>
        <w:jc w:val="both"/>
        <w:rPr>
          <w:b/>
          <w:i/>
          <w:sz w:val="28"/>
          <w:szCs w:val="28"/>
          <w:shd w:val="clear" w:color="auto" w:fill="FFFFFF"/>
          <w:lang w:val="uk-UA"/>
        </w:rPr>
      </w:pPr>
      <w:r w:rsidRPr="000311D8">
        <w:rPr>
          <w:i/>
          <w:sz w:val="28"/>
          <w:szCs w:val="28"/>
          <w:lang w:val="uk-UA" w:eastAsia="ru-UA"/>
        </w:rPr>
        <w:t>Для участі у  закупівлі</w:t>
      </w:r>
      <w:r w:rsidRPr="000311D8">
        <w:rPr>
          <w:i/>
          <w:sz w:val="28"/>
          <w:szCs w:val="28"/>
          <w:lang w:eastAsia="ru-UA"/>
        </w:rPr>
        <w:t> </w:t>
      </w:r>
      <w:r w:rsidR="005D3BC7">
        <w:rPr>
          <w:i/>
          <w:sz w:val="28"/>
          <w:szCs w:val="28"/>
          <w:lang w:val="uk-UA" w:eastAsia="ru-UA"/>
        </w:rPr>
        <w:t xml:space="preserve"> </w:t>
      </w:r>
      <w:r w:rsidR="005D3BC7" w:rsidRPr="005D3BC7">
        <w:rPr>
          <w:b/>
          <w:i/>
          <w:sz w:val="28"/>
          <w:szCs w:val="28"/>
          <w:lang w:val="uk-UA" w:eastAsia="ru-UA"/>
        </w:rPr>
        <w:t>ноутбуків, зарядних станцій, БФП, акустичних систем, мультимедійних смарт-</w:t>
      </w:r>
      <w:proofErr w:type="spellStart"/>
      <w:r w:rsidR="005D3BC7" w:rsidRPr="005D3BC7">
        <w:rPr>
          <w:b/>
          <w:i/>
          <w:sz w:val="28"/>
          <w:szCs w:val="28"/>
          <w:lang w:val="uk-UA" w:eastAsia="ru-UA"/>
        </w:rPr>
        <w:t>проєкторів</w:t>
      </w:r>
      <w:proofErr w:type="spellEnd"/>
      <w:r w:rsidRPr="000311D8">
        <w:rPr>
          <w:i/>
          <w:sz w:val="28"/>
          <w:szCs w:val="28"/>
          <w:lang w:val="uk-UA" w:eastAsia="ru-UA"/>
        </w:rPr>
        <w:t>, яку  здійснює ГО Асоціація випускників Національного університету кораблебудування імені адмірала Макарова в рамках Проекту</w:t>
      </w:r>
      <w:r w:rsidRPr="000311D8">
        <w:rPr>
          <w:sz w:val="28"/>
          <w:szCs w:val="28"/>
          <w:lang w:val="uk-UA" w:eastAsia="ru-UA"/>
        </w:rPr>
        <w:t xml:space="preserve"> </w:t>
      </w:r>
      <w:r w:rsidRPr="000311D8">
        <w:rPr>
          <w:b/>
          <w:i/>
          <w:sz w:val="28"/>
          <w:szCs w:val="28"/>
          <w:shd w:val="clear" w:color="auto" w:fill="FFFFFF"/>
          <w:lang w:val="uk-UA"/>
        </w:rPr>
        <w:t xml:space="preserve">«Подолання розриву: розбудова потенціалу інклюзивної освіти в Одеській, Миколаївській та Херсонській областях» </w:t>
      </w:r>
      <w:r w:rsidRPr="000311D8">
        <w:rPr>
          <w:b/>
          <w:i/>
          <w:sz w:val="28"/>
          <w:szCs w:val="28"/>
          <w:shd w:val="clear" w:color="auto" w:fill="FFFFFF"/>
        </w:rPr>
        <w:t>UKR</w:t>
      </w:r>
      <w:r w:rsidRPr="000311D8">
        <w:rPr>
          <w:b/>
          <w:i/>
          <w:sz w:val="28"/>
          <w:szCs w:val="28"/>
          <w:shd w:val="clear" w:color="auto" w:fill="FFFFFF"/>
          <w:lang w:val="uk-UA"/>
        </w:rPr>
        <w:t>/</w:t>
      </w:r>
      <w:r w:rsidRPr="000311D8">
        <w:rPr>
          <w:b/>
          <w:i/>
          <w:sz w:val="28"/>
          <w:szCs w:val="28"/>
          <w:shd w:val="clear" w:color="auto" w:fill="FFFFFF"/>
        </w:rPr>
        <w:t>PCA</w:t>
      </w:r>
      <w:r w:rsidRPr="000311D8">
        <w:rPr>
          <w:b/>
          <w:i/>
          <w:sz w:val="28"/>
          <w:szCs w:val="28"/>
          <w:shd w:val="clear" w:color="auto" w:fill="FFFFFF"/>
          <w:lang w:val="uk-UA"/>
        </w:rPr>
        <w:t>2024558/</w:t>
      </w:r>
      <w:r w:rsidRPr="000311D8">
        <w:rPr>
          <w:b/>
          <w:i/>
          <w:sz w:val="28"/>
          <w:szCs w:val="28"/>
          <w:shd w:val="clear" w:color="auto" w:fill="FFFFFF"/>
        </w:rPr>
        <w:t>PD</w:t>
      </w:r>
      <w:r w:rsidRPr="000311D8">
        <w:rPr>
          <w:b/>
          <w:i/>
          <w:sz w:val="28"/>
          <w:szCs w:val="28"/>
          <w:shd w:val="clear" w:color="auto" w:fill="FFFFFF"/>
          <w:lang w:val="uk-UA"/>
        </w:rPr>
        <w:t>2024568.</w:t>
      </w:r>
    </w:p>
    <w:p w14:paraId="21ECB9DF" w14:textId="77777777" w:rsidR="000B71DB" w:rsidRPr="00CF2F20" w:rsidRDefault="000B71DB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uk-UA"/>
        </w:rPr>
      </w:pPr>
    </w:p>
    <w:p w14:paraId="13DEAEDB" w14:textId="6FAAB417" w:rsidR="00374EDB" w:rsidRDefault="00374EDB" w:rsidP="00545F51">
      <w:pPr>
        <w:spacing w:before="100" w:beforeAutospacing="1" w:after="100" w:afterAutospacing="1"/>
        <w:rPr>
          <w:b/>
          <w:bCs/>
          <w:sz w:val="28"/>
          <w:szCs w:val="28"/>
          <w:lang w:val="uk-UA"/>
        </w:rPr>
      </w:pPr>
      <w:r w:rsidRPr="000B71DB">
        <w:rPr>
          <w:b/>
          <w:bCs/>
          <w:sz w:val="28"/>
          <w:szCs w:val="28"/>
          <w:lang w:val="uk-UA"/>
        </w:rPr>
        <w:t>ВАЖЛИВО:</w:t>
      </w:r>
    </w:p>
    <w:p w14:paraId="5C35F445" w14:textId="77777777" w:rsidR="000311D8" w:rsidRDefault="000311D8" w:rsidP="000311D8">
      <w:pPr>
        <w:shd w:val="clear" w:color="auto" w:fill="FFFFFF"/>
        <w:ind w:firstLine="360"/>
        <w:jc w:val="both"/>
        <w:rPr>
          <w:rStyle w:val="26"/>
          <w:sz w:val="28"/>
          <w:szCs w:val="28"/>
        </w:rPr>
      </w:pPr>
      <w:r w:rsidRPr="008D3A3B">
        <w:rPr>
          <w:rStyle w:val="26"/>
          <w:sz w:val="28"/>
          <w:szCs w:val="28"/>
        </w:rPr>
        <w:t xml:space="preserve">Надання </w:t>
      </w:r>
      <w:r>
        <w:rPr>
          <w:rStyle w:val="26"/>
          <w:sz w:val="28"/>
          <w:szCs w:val="28"/>
        </w:rPr>
        <w:t>технічної</w:t>
      </w:r>
      <w:r w:rsidRPr="008D3A3B">
        <w:rPr>
          <w:rStyle w:val="26"/>
          <w:sz w:val="28"/>
          <w:szCs w:val="28"/>
        </w:rPr>
        <w:t xml:space="preserve"> пропозиції вважається згодою з </w:t>
      </w:r>
      <w:r>
        <w:rPr>
          <w:rStyle w:val="26"/>
          <w:sz w:val="28"/>
          <w:szCs w:val="28"/>
        </w:rPr>
        <w:t xml:space="preserve">проектом Договору (Додаток 3) та </w:t>
      </w:r>
      <w:r w:rsidRPr="008D3A3B">
        <w:rPr>
          <w:rStyle w:val="26"/>
          <w:sz w:val="28"/>
          <w:szCs w:val="28"/>
        </w:rPr>
        <w:t>цими умовами</w:t>
      </w:r>
      <w:r>
        <w:rPr>
          <w:rStyle w:val="26"/>
          <w:sz w:val="28"/>
          <w:szCs w:val="28"/>
        </w:rPr>
        <w:t>:</w:t>
      </w:r>
    </w:p>
    <w:p w14:paraId="1CE8E82B" w14:textId="77777777" w:rsidR="000311D8" w:rsidRPr="00F43EC8" w:rsidRDefault="000311D8" w:rsidP="000311D8">
      <w:pPr>
        <w:pStyle w:val="afc"/>
        <w:numPr>
          <w:ilvl w:val="0"/>
          <w:numId w:val="12"/>
        </w:numPr>
        <w:spacing w:before="100" w:beforeAutospacing="1" w:after="100" w:afterAutospacing="1"/>
        <w:jc w:val="both"/>
        <w:rPr>
          <w:sz w:val="28"/>
          <w:szCs w:val="28"/>
          <w:lang w:val="uk-UA"/>
        </w:rPr>
      </w:pPr>
      <w:r w:rsidRPr="006A1F3F">
        <w:rPr>
          <w:sz w:val="28"/>
          <w:szCs w:val="28"/>
          <w:lang w:val="uk-UA"/>
        </w:rPr>
        <w:t>Товар має бути сертифікований та адаптований для українського ринку, сумісна</w:t>
      </w:r>
      <w:r>
        <w:rPr>
          <w:sz w:val="28"/>
          <w:szCs w:val="28"/>
          <w:lang w:val="uk-UA"/>
        </w:rPr>
        <w:t xml:space="preserve"> </w:t>
      </w:r>
      <w:r w:rsidRPr="006A1F3F">
        <w:rPr>
          <w:sz w:val="28"/>
          <w:szCs w:val="28"/>
          <w:lang w:val="uk-UA"/>
        </w:rPr>
        <w:t xml:space="preserve">з параметрами електромереж, відповідати вимогам законодавства України по відношенню до конкретного обладнання. </w:t>
      </w:r>
      <w:bookmarkStart w:id="0" w:name="_GoBack"/>
      <w:r w:rsidRPr="00F43EC8">
        <w:rPr>
          <w:sz w:val="28"/>
          <w:szCs w:val="28"/>
          <w:lang w:val="uk-UA"/>
        </w:rPr>
        <w:t>Пропозиція має бути подана разом з сертифікатами на товар.</w:t>
      </w:r>
    </w:p>
    <w:bookmarkEnd w:id="0"/>
    <w:p w14:paraId="2E1F6FB9" w14:textId="77777777" w:rsidR="000311D8" w:rsidRPr="00BC308E" w:rsidRDefault="000311D8" w:rsidP="000311D8">
      <w:pPr>
        <w:pStyle w:val="afc"/>
        <w:numPr>
          <w:ilvl w:val="0"/>
          <w:numId w:val="12"/>
        </w:numPr>
        <w:spacing w:before="100" w:beforeAutospacing="1" w:after="100" w:afterAutospacing="1"/>
        <w:jc w:val="both"/>
        <w:rPr>
          <w:bCs/>
          <w:sz w:val="28"/>
          <w:szCs w:val="28"/>
          <w:lang w:val="uk-UA"/>
        </w:rPr>
      </w:pPr>
      <w:r w:rsidRPr="00BC308E">
        <w:rPr>
          <w:sz w:val="28"/>
          <w:szCs w:val="28"/>
          <w:lang w:val="uk-UA"/>
        </w:rPr>
        <w:t xml:space="preserve">Техніка має постачатися повністю готова до експлуатації </w:t>
      </w:r>
      <w:r w:rsidRPr="00BC308E">
        <w:rPr>
          <w:bCs/>
          <w:sz w:val="28"/>
          <w:szCs w:val="28"/>
          <w:lang w:val="uk-UA"/>
        </w:rPr>
        <w:t>(з встановленим програмним забезпеченням).</w:t>
      </w:r>
    </w:p>
    <w:p w14:paraId="070DC53B" w14:textId="77777777" w:rsidR="000311D8" w:rsidRPr="00BC308E" w:rsidRDefault="000311D8" w:rsidP="000311D8">
      <w:pPr>
        <w:pStyle w:val="afc"/>
        <w:numPr>
          <w:ilvl w:val="0"/>
          <w:numId w:val="12"/>
        </w:numPr>
        <w:shd w:val="clear" w:color="auto" w:fill="FFFFFF"/>
        <w:jc w:val="both"/>
        <w:rPr>
          <w:color w:val="222222"/>
          <w:sz w:val="28"/>
          <w:szCs w:val="28"/>
          <w:lang w:val="uk-UA" w:eastAsia="ru-UA"/>
        </w:rPr>
      </w:pPr>
      <w:r w:rsidRPr="00BC308E">
        <w:rPr>
          <w:color w:val="222222"/>
          <w:sz w:val="28"/>
          <w:szCs w:val="28"/>
          <w:lang w:val="uk-UA" w:eastAsia="ru-UA"/>
        </w:rPr>
        <w:t>Передбачається б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езкоштовна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доставка, установка і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налаштуванн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програмного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забезпеченн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постачаємого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обладнанн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замовнику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за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місцями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інсталяції</w:t>
      </w:r>
      <w:proofErr w:type="spellEnd"/>
      <w:r w:rsidRPr="00E52CFD">
        <w:rPr>
          <w:color w:val="222222"/>
          <w:sz w:val="28"/>
          <w:szCs w:val="28"/>
          <w:lang w:val="ru-RU" w:eastAsia="ru-UA"/>
        </w:rPr>
        <w:t xml:space="preserve"> (</w:t>
      </w:r>
      <w:r>
        <w:rPr>
          <w:color w:val="222222"/>
          <w:sz w:val="28"/>
          <w:szCs w:val="28"/>
          <w:lang w:val="uk-UA" w:eastAsia="ru-UA"/>
        </w:rPr>
        <w:t xml:space="preserve">включено в ціну </w:t>
      </w:r>
      <w:proofErr w:type="spellStart"/>
      <w:r>
        <w:rPr>
          <w:color w:val="222222"/>
          <w:sz w:val="28"/>
          <w:szCs w:val="28"/>
          <w:lang w:val="uk-UA" w:eastAsia="ru-UA"/>
        </w:rPr>
        <w:t>товара</w:t>
      </w:r>
      <w:proofErr w:type="spellEnd"/>
      <w:r>
        <w:rPr>
          <w:color w:val="222222"/>
          <w:sz w:val="28"/>
          <w:szCs w:val="28"/>
          <w:lang w:val="uk-UA" w:eastAsia="ru-UA"/>
        </w:rPr>
        <w:t>)</w:t>
      </w:r>
      <w:r w:rsidRPr="00BC308E">
        <w:rPr>
          <w:color w:val="222222"/>
          <w:sz w:val="28"/>
          <w:szCs w:val="28"/>
          <w:lang w:val="uk-UA" w:eastAsia="ru-UA"/>
        </w:rPr>
        <w:t>.</w:t>
      </w:r>
    </w:p>
    <w:p w14:paraId="365424AD" w14:textId="1DF2F04F" w:rsidR="000311D8" w:rsidRPr="00435171" w:rsidRDefault="000311D8" w:rsidP="000311D8">
      <w:pPr>
        <w:pStyle w:val="afc"/>
        <w:numPr>
          <w:ilvl w:val="0"/>
          <w:numId w:val="12"/>
        </w:numPr>
        <w:shd w:val="clear" w:color="auto" w:fill="FFFFFF"/>
        <w:jc w:val="both"/>
        <w:rPr>
          <w:color w:val="222222"/>
          <w:sz w:val="28"/>
          <w:szCs w:val="28"/>
          <w:lang w:val="uk-UA" w:eastAsia="ru-UA"/>
        </w:rPr>
      </w:pPr>
      <w:r w:rsidRPr="00BC308E">
        <w:rPr>
          <w:color w:val="222222"/>
          <w:sz w:val="28"/>
          <w:szCs w:val="28"/>
          <w:lang w:val="uk-UA" w:eastAsia="ru-UA"/>
        </w:rPr>
        <w:t>Надається г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аранті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не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менше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12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міс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на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обладнанн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та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вирішенн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гарантійних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питань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лише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офіційним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сертифікованим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сервісним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центром,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згідно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брендів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обладнання</w:t>
      </w:r>
      <w:proofErr w:type="spellEnd"/>
      <w:r w:rsidRPr="00BC308E">
        <w:rPr>
          <w:color w:val="222222"/>
          <w:sz w:val="28"/>
          <w:szCs w:val="28"/>
          <w:lang w:val="uk-UA" w:eastAsia="ru-UA"/>
        </w:rPr>
        <w:t>.</w:t>
      </w:r>
      <w:r>
        <w:rPr>
          <w:color w:val="222222"/>
          <w:sz w:val="28"/>
          <w:szCs w:val="28"/>
          <w:lang w:val="uk-UA" w:eastAsia="ru-UA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Гарантійне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обслуговування</w:t>
      </w:r>
      <w:proofErr w:type="spellEnd"/>
      <w:r w:rsidRPr="00435171">
        <w:rPr>
          <w:sz w:val="28"/>
          <w:szCs w:val="28"/>
          <w:lang w:val="ru-RU"/>
        </w:rPr>
        <w:t xml:space="preserve"> товару </w:t>
      </w:r>
      <w:proofErr w:type="spellStart"/>
      <w:r w:rsidRPr="00435171">
        <w:rPr>
          <w:sz w:val="28"/>
          <w:szCs w:val="28"/>
          <w:lang w:val="ru-RU"/>
        </w:rPr>
        <w:t>передбачається</w:t>
      </w:r>
      <w:proofErr w:type="spellEnd"/>
      <w:r w:rsidRPr="00435171">
        <w:rPr>
          <w:sz w:val="28"/>
          <w:szCs w:val="28"/>
          <w:lang w:val="ru-RU"/>
        </w:rPr>
        <w:t xml:space="preserve"> за </w:t>
      </w:r>
      <w:r>
        <w:rPr>
          <w:sz w:val="28"/>
          <w:szCs w:val="28"/>
          <w:lang w:val="ru-RU"/>
        </w:rPr>
        <w:t>8</w:t>
      </w:r>
      <w:r w:rsidRPr="00435171">
        <w:rPr>
          <w:sz w:val="28"/>
          <w:szCs w:val="28"/>
          <w:lang w:val="ru-RU"/>
        </w:rPr>
        <w:t xml:space="preserve"> адресами   по </w:t>
      </w:r>
      <w:proofErr w:type="spellStart"/>
      <w:r w:rsidRPr="00435171">
        <w:rPr>
          <w:sz w:val="28"/>
          <w:szCs w:val="28"/>
          <w:lang w:val="ru-RU"/>
        </w:rPr>
        <w:t>Україні</w:t>
      </w:r>
      <w:proofErr w:type="spellEnd"/>
      <w:r w:rsidRPr="00435171">
        <w:rPr>
          <w:sz w:val="28"/>
          <w:szCs w:val="28"/>
          <w:lang w:val="ru-RU"/>
        </w:rPr>
        <w:t xml:space="preserve"> (</w:t>
      </w:r>
      <w:proofErr w:type="spellStart"/>
      <w:r w:rsidRPr="00435171">
        <w:rPr>
          <w:sz w:val="28"/>
          <w:szCs w:val="28"/>
          <w:lang w:val="ru-RU"/>
        </w:rPr>
        <w:t>Миколаївська</w:t>
      </w:r>
      <w:proofErr w:type="spellEnd"/>
      <w:r w:rsidRPr="00435171">
        <w:rPr>
          <w:sz w:val="28"/>
          <w:szCs w:val="28"/>
          <w:lang w:val="ru-RU"/>
        </w:rPr>
        <w:t xml:space="preserve">, </w:t>
      </w:r>
      <w:proofErr w:type="spellStart"/>
      <w:r w:rsidRPr="00435171">
        <w:rPr>
          <w:sz w:val="28"/>
          <w:szCs w:val="28"/>
          <w:lang w:val="ru-RU"/>
        </w:rPr>
        <w:t>Одеська</w:t>
      </w:r>
      <w:proofErr w:type="spellEnd"/>
      <w:r w:rsidRPr="00435171">
        <w:rPr>
          <w:sz w:val="28"/>
          <w:szCs w:val="28"/>
          <w:lang w:val="ru-RU"/>
        </w:rPr>
        <w:t xml:space="preserve">, </w:t>
      </w:r>
      <w:proofErr w:type="spellStart"/>
      <w:r w:rsidRPr="00435171">
        <w:rPr>
          <w:sz w:val="28"/>
          <w:szCs w:val="28"/>
          <w:lang w:val="ru-RU"/>
        </w:rPr>
        <w:t>Херсонська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області</w:t>
      </w:r>
      <w:proofErr w:type="spellEnd"/>
      <w:r w:rsidRPr="00435171">
        <w:rPr>
          <w:sz w:val="28"/>
          <w:szCs w:val="28"/>
          <w:lang w:val="ru-RU"/>
        </w:rPr>
        <w:t xml:space="preserve">), </w:t>
      </w:r>
      <w:proofErr w:type="spellStart"/>
      <w:r w:rsidRPr="00435171">
        <w:rPr>
          <w:sz w:val="28"/>
          <w:szCs w:val="28"/>
          <w:lang w:val="ru-RU"/>
        </w:rPr>
        <w:t>адреси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будуть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надані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переможцю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після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підписання</w:t>
      </w:r>
      <w:proofErr w:type="spellEnd"/>
      <w:r w:rsidRPr="00435171">
        <w:rPr>
          <w:sz w:val="28"/>
          <w:szCs w:val="28"/>
          <w:lang w:val="ru-RU"/>
        </w:rPr>
        <w:t xml:space="preserve"> договору, та </w:t>
      </w:r>
      <w:proofErr w:type="spellStart"/>
      <w:r w:rsidRPr="00435171">
        <w:rPr>
          <w:sz w:val="28"/>
          <w:szCs w:val="28"/>
          <w:lang w:val="ru-RU"/>
        </w:rPr>
        <w:t>оформлені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r w:rsidRPr="00435171">
        <w:rPr>
          <w:sz w:val="28"/>
          <w:szCs w:val="28"/>
          <w:lang w:val="ru-RU"/>
        </w:rPr>
        <w:t>додатковою</w:t>
      </w:r>
      <w:proofErr w:type="spellEnd"/>
      <w:r w:rsidRPr="00435171">
        <w:rPr>
          <w:sz w:val="28"/>
          <w:szCs w:val="28"/>
          <w:lang w:val="ru-RU"/>
        </w:rPr>
        <w:t xml:space="preserve"> </w:t>
      </w:r>
      <w:proofErr w:type="spellStart"/>
      <w:proofErr w:type="gramStart"/>
      <w:r w:rsidRPr="00435171">
        <w:rPr>
          <w:sz w:val="28"/>
          <w:szCs w:val="28"/>
          <w:lang w:val="ru-RU"/>
        </w:rPr>
        <w:t>угодою</w:t>
      </w:r>
      <w:proofErr w:type="spellEnd"/>
      <w:r w:rsidRPr="00435171">
        <w:rPr>
          <w:sz w:val="28"/>
          <w:szCs w:val="28"/>
          <w:lang w:val="ru-RU"/>
        </w:rPr>
        <w:t xml:space="preserve">  </w:t>
      </w:r>
      <w:proofErr w:type="spellStart"/>
      <w:r w:rsidRPr="00435171">
        <w:rPr>
          <w:sz w:val="28"/>
          <w:szCs w:val="28"/>
        </w:rPr>
        <w:t>до</w:t>
      </w:r>
      <w:proofErr w:type="spellEnd"/>
      <w:proofErr w:type="gramEnd"/>
      <w:r w:rsidRPr="00435171">
        <w:rPr>
          <w:sz w:val="28"/>
          <w:szCs w:val="28"/>
        </w:rPr>
        <w:t xml:space="preserve"> </w:t>
      </w:r>
      <w:proofErr w:type="spellStart"/>
      <w:r w:rsidRPr="00435171">
        <w:rPr>
          <w:sz w:val="28"/>
          <w:szCs w:val="28"/>
        </w:rPr>
        <w:t>Договору</w:t>
      </w:r>
      <w:proofErr w:type="spellEnd"/>
      <w:r>
        <w:rPr>
          <w:sz w:val="28"/>
          <w:szCs w:val="28"/>
          <w:lang w:val="uk-UA"/>
        </w:rPr>
        <w:t>.</w:t>
      </w:r>
    </w:p>
    <w:p w14:paraId="550FDC2F" w14:textId="77777777" w:rsidR="000311D8" w:rsidRPr="00F43EC8" w:rsidRDefault="000311D8" w:rsidP="000311D8">
      <w:pPr>
        <w:pStyle w:val="afc"/>
        <w:numPr>
          <w:ilvl w:val="0"/>
          <w:numId w:val="12"/>
        </w:numPr>
        <w:shd w:val="clear" w:color="auto" w:fill="FFFFFF"/>
        <w:jc w:val="both"/>
        <w:rPr>
          <w:color w:val="222222"/>
          <w:sz w:val="28"/>
          <w:szCs w:val="28"/>
          <w:lang w:val="ru-UA" w:eastAsia="ru-UA"/>
        </w:rPr>
      </w:pPr>
      <w:r w:rsidRPr="00BC308E">
        <w:rPr>
          <w:color w:val="222222"/>
          <w:sz w:val="28"/>
          <w:szCs w:val="28"/>
          <w:lang w:val="uk-UA" w:eastAsia="ru-UA"/>
        </w:rPr>
        <w:t xml:space="preserve">Здійснюється </w:t>
      </w:r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r w:rsidRPr="00BC308E">
        <w:rPr>
          <w:color w:val="222222"/>
          <w:sz w:val="28"/>
          <w:szCs w:val="28"/>
          <w:lang w:val="uk-UA" w:eastAsia="ru-UA"/>
        </w:rPr>
        <w:t>б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езкоштовна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утилізаці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обладнанн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післ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закінченн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терміну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користування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згідно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чинного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законодавтсва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, з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наданням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актів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утилізації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сертифікованою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на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цю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діяльність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компанією</w:t>
      </w:r>
      <w:proofErr w:type="spellEnd"/>
      <w:r>
        <w:rPr>
          <w:color w:val="222222"/>
          <w:sz w:val="28"/>
          <w:szCs w:val="28"/>
          <w:lang w:val="uk-UA" w:eastAsia="ru-UA"/>
        </w:rPr>
        <w:t xml:space="preserve"> (</w:t>
      </w:r>
      <w:proofErr w:type="spellStart"/>
      <w:r>
        <w:rPr>
          <w:color w:val="222222"/>
          <w:sz w:val="28"/>
          <w:szCs w:val="28"/>
          <w:lang w:val="uk-UA" w:eastAsia="ru-UA"/>
        </w:rPr>
        <w:t>вкючено</w:t>
      </w:r>
      <w:proofErr w:type="spellEnd"/>
      <w:r>
        <w:rPr>
          <w:color w:val="222222"/>
          <w:sz w:val="28"/>
          <w:szCs w:val="28"/>
          <w:lang w:val="uk-UA" w:eastAsia="ru-UA"/>
        </w:rPr>
        <w:t xml:space="preserve"> в ціну </w:t>
      </w:r>
      <w:proofErr w:type="spellStart"/>
      <w:r>
        <w:rPr>
          <w:color w:val="222222"/>
          <w:sz w:val="28"/>
          <w:szCs w:val="28"/>
          <w:lang w:val="uk-UA" w:eastAsia="ru-UA"/>
        </w:rPr>
        <w:t>товара</w:t>
      </w:r>
      <w:proofErr w:type="spellEnd"/>
      <w:r>
        <w:rPr>
          <w:color w:val="222222"/>
          <w:sz w:val="28"/>
          <w:szCs w:val="28"/>
          <w:lang w:val="uk-UA" w:eastAsia="ru-UA"/>
        </w:rPr>
        <w:t xml:space="preserve">). </w:t>
      </w:r>
      <w:r w:rsidRPr="00F43EC8">
        <w:rPr>
          <w:color w:val="222222"/>
          <w:sz w:val="28"/>
          <w:szCs w:val="28"/>
          <w:lang w:val="uk-UA" w:eastAsia="ru-UA"/>
        </w:rPr>
        <w:t>Обов’язково надається копія Договору про утилізацію обладнання з сертифікованою компанією.</w:t>
      </w:r>
    </w:p>
    <w:p w14:paraId="77C3FE74" w14:textId="77777777" w:rsidR="001C277A" w:rsidRDefault="001C277A" w:rsidP="000B71DB">
      <w:pPr>
        <w:shd w:val="clear" w:color="auto" w:fill="FFFFFF"/>
        <w:rPr>
          <w:rStyle w:val="26"/>
        </w:rPr>
      </w:pPr>
    </w:p>
    <w:p w14:paraId="3DE76295" w14:textId="03AD04F5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rStyle w:val="26"/>
          <w:b/>
          <w:sz w:val="28"/>
          <w:szCs w:val="28"/>
        </w:rPr>
        <w:t>Опис та вимоги до заповнення Додатку 2</w:t>
      </w:r>
      <w:r w:rsidRPr="001C277A">
        <w:rPr>
          <w:rStyle w:val="26"/>
          <w:sz w:val="28"/>
          <w:szCs w:val="28"/>
        </w:rPr>
        <w:t xml:space="preserve"> </w:t>
      </w:r>
    </w:p>
    <w:p w14:paraId="73886D9A" w14:textId="10545DB0" w:rsidR="001C277A" w:rsidRPr="00BC308E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</w:rPr>
        <w:t xml:space="preserve">1.Окремий файл у форматі </w:t>
      </w:r>
      <w:r w:rsidRPr="001C277A">
        <w:rPr>
          <w:rStyle w:val="26"/>
          <w:sz w:val="28"/>
          <w:szCs w:val="28"/>
          <w:lang w:val="en-US"/>
        </w:rPr>
        <w:t>Word</w:t>
      </w:r>
    </w:p>
    <w:p w14:paraId="2AFB3D60" w14:textId="731D9703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  <w:lang w:val="ru-RU"/>
        </w:rPr>
        <w:t>2.</w:t>
      </w:r>
      <w:r w:rsidRPr="001C277A">
        <w:rPr>
          <w:sz w:val="28"/>
          <w:szCs w:val="28"/>
          <w:lang w:val="ru-RU"/>
        </w:rPr>
        <w:t xml:space="preserve"> </w:t>
      </w:r>
      <w:r w:rsidRPr="001C277A">
        <w:rPr>
          <w:rStyle w:val="26"/>
          <w:sz w:val="28"/>
          <w:szCs w:val="28"/>
        </w:rPr>
        <w:t xml:space="preserve">Підпишіть і </w:t>
      </w:r>
      <w:proofErr w:type="spellStart"/>
      <w:r w:rsidRPr="001C277A">
        <w:rPr>
          <w:rStyle w:val="26"/>
          <w:sz w:val="28"/>
          <w:szCs w:val="28"/>
        </w:rPr>
        <w:t>поставте</w:t>
      </w:r>
      <w:proofErr w:type="spellEnd"/>
      <w:r w:rsidRPr="001C277A">
        <w:rPr>
          <w:rStyle w:val="26"/>
          <w:sz w:val="28"/>
          <w:szCs w:val="28"/>
        </w:rPr>
        <w:t xml:space="preserve"> печатку (за наявності);</w:t>
      </w:r>
    </w:p>
    <w:p w14:paraId="7A12BB3E" w14:textId="5873DF07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bidi="en-US"/>
        </w:rPr>
      </w:pPr>
      <w:r w:rsidRPr="001C277A">
        <w:rPr>
          <w:rStyle w:val="26"/>
          <w:sz w:val="28"/>
          <w:szCs w:val="28"/>
        </w:rPr>
        <w:t xml:space="preserve">3.Окремий файл, </w:t>
      </w:r>
      <w:proofErr w:type="spellStart"/>
      <w:r w:rsidRPr="001C277A">
        <w:rPr>
          <w:rStyle w:val="26"/>
          <w:sz w:val="28"/>
          <w:szCs w:val="28"/>
        </w:rPr>
        <w:t>відсканований</w:t>
      </w:r>
      <w:proofErr w:type="spellEnd"/>
      <w:r w:rsidRPr="001C277A">
        <w:rPr>
          <w:rStyle w:val="26"/>
          <w:sz w:val="28"/>
          <w:szCs w:val="28"/>
        </w:rPr>
        <w:t xml:space="preserve"> у форматі </w:t>
      </w:r>
      <w:r w:rsidRPr="001C277A">
        <w:rPr>
          <w:rStyle w:val="26"/>
          <w:sz w:val="28"/>
          <w:szCs w:val="28"/>
          <w:lang w:val="ru-RU" w:bidi="en-US"/>
        </w:rPr>
        <w:t>.</w:t>
      </w:r>
      <w:proofErr w:type="spellStart"/>
      <w:r w:rsidRPr="001C277A">
        <w:rPr>
          <w:rStyle w:val="26"/>
          <w:sz w:val="28"/>
          <w:szCs w:val="28"/>
          <w:lang w:bidi="en-US"/>
        </w:rPr>
        <w:t>pdf</w:t>
      </w:r>
      <w:proofErr w:type="spellEnd"/>
    </w:p>
    <w:p w14:paraId="6295BAA0" w14:textId="3727154C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4.</w:t>
      </w:r>
      <w:r w:rsidRPr="001C277A">
        <w:rPr>
          <w:sz w:val="28"/>
          <w:szCs w:val="28"/>
          <w:lang w:val="ru-RU"/>
        </w:rPr>
        <w:t xml:space="preserve"> </w:t>
      </w:r>
      <w:r w:rsidRPr="001C277A">
        <w:rPr>
          <w:rStyle w:val="26"/>
          <w:sz w:val="28"/>
          <w:szCs w:val="28"/>
        </w:rPr>
        <w:t>Будь ласка, не пишіть тут про ціни або про щось інше, чого не має у цій формі</w:t>
      </w:r>
    </w:p>
    <w:p w14:paraId="7168E138" w14:textId="7EEBE592" w:rsid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5.</w:t>
      </w:r>
      <w:r w:rsidRPr="00162CE8">
        <w:rPr>
          <w:sz w:val="28"/>
          <w:szCs w:val="28"/>
          <w:lang w:val="uk-UA"/>
        </w:rPr>
        <w:t xml:space="preserve"> </w:t>
      </w:r>
      <w:r w:rsidRPr="001C277A">
        <w:rPr>
          <w:rStyle w:val="26"/>
          <w:sz w:val="28"/>
          <w:szCs w:val="28"/>
        </w:rPr>
        <w:t>Назвіть файл «Технічна пропозиція»</w:t>
      </w:r>
    </w:p>
    <w:p w14:paraId="3AD30AC0" w14:textId="4D503334" w:rsidR="007F5F76" w:rsidRDefault="007F5F76" w:rsidP="000B71DB">
      <w:pPr>
        <w:shd w:val="clear" w:color="auto" w:fill="FFFFFF"/>
        <w:rPr>
          <w:rStyle w:val="26"/>
          <w:sz w:val="28"/>
          <w:szCs w:val="28"/>
        </w:rPr>
      </w:pPr>
    </w:p>
    <w:p w14:paraId="25D37BC4" w14:textId="77777777" w:rsidR="000311D8" w:rsidRDefault="000311D8" w:rsidP="007F5F76">
      <w:pPr>
        <w:shd w:val="clear" w:color="auto" w:fill="FFFFFF"/>
        <w:jc w:val="center"/>
        <w:rPr>
          <w:rStyle w:val="26"/>
          <w:b/>
          <w:color w:val="FF0000"/>
          <w:sz w:val="28"/>
          <w:szCs w:val="28"/>
        </w:rPr>
      </w:pPr>
    </w:p>
    <w:p w14:paraId="18C9285C" w14:textId="235C4518" w:rsidR="007F5F76" w:rsidRPr="000311D8" w:rsidRDefault="007F5F76" w:rsidP="007F5F76">
      <w:pPr>
        <w:shd w:val="clear" w:color="auto" w:fill="FFFFFF"/>
        <w:jc w:val="center"/>
        <w:rPr>
          <w:b/>
          <w:sz w:val="28"/>
          <w:szCs w:val="28"/>
          <w:lang w:val="uk-UA" w:eastAsia="ru-UA"/>
        </w:rPr>
      </w:pPr>
      <w:r w:rsidRPr="000311D8">
        <w:rPr>
          <w:rStyle w:val="26"/>
          <w:b/>
          <w:color w:val="auto"/>
          <w:sz w:val="28"/>
          <w:szCs w:val="28"/>
        </w:rPr>
        <w:lastRenderedPageBreak/>
        <w:t>Пункт 1</w:t>
      </w:r>
    </w:p>
    <w:p w14:paraId="02E037E1" w14:textId="7CA581D1" w:rsidR="005E46F7" w:rsidRPr="00DD3F2D" w:rsidRDefault="00C81BC4" w:rsidP="005E46F7">
      <w:pPr>
        <w:spacing w:before="100" w:beforeAutospacing="1" w:after="100" w:afterAutospacing="1"/>
        <w:jc w:val="both"/>
        <w:rPr>
          <w:b/>
          <w:highlight w:val="yellow"/>
          <w:lang w:val="uk-UA"/>
        </w:rPr>
      </w:pPr>
      <w:r w:rsidRPr="00CF2F20">
        <w:rPr>
          <w:b/>
          <w:lang w:val="uk-UA"/>
        </w:rPr>
        <w:t xml:space="preserve">Технічні вимоги </w:t>
      </w:r>
      <w:r w:rsidR="00374EDB" w:rsidRPr="00CF2F20">
        <w:rPr>
          <w:b/>
          <w:lang w:val="uk-UA"/>
        </w:rPr>
        <w:t>до закуп</w:t>
      </w:r>
      <w:r w:rsidR="00BF73C9">
        <w:rPr>
          <w:b/>
          <w:lang w:val="uk-UA"/>
        </w:rPr>
        <w:t xml:space="preserve">івлі: </w:t>
      </w:r>
      <w:proofErr w:type="spellStart"/>
      <w:r w:rsidR="00BF73C9" w:rsidRPr="00BF73C9">
        <w:rPr>
          <w:b/>
          <w:lang w:val="uk-UA"/>
        </w:rPr>
        <w:t>Laptop</w:t>
      </w:r>
      <w:proofErr w:type="spellEnd"/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with</w:t>
      </w:r>
      <w:proofErr w:type="spellEnd"/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Inclusive</w:t>
      </w:r>
      <w:proofErr w:type="spellEnd"/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Features</w:t>
      </w:r>
      <w:proofErr w:type="spellEnd"/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for</w:t>
      </w:r>
      <w:proofErr w:type="spellEnd"/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eac</w:t>
      </w:r>
      <w:r w:rsidR="002A4761">
        <w:rPr>
          <w:b/>
          <w:lang w:val="uk-UA"/>
        </w:rPr>
        <w:t>h</w:t>
      </w:r>
      <w:proofErr w:type="spellEnd"/>
      <w:r w:rsidR="002A4761">
        <w:rPr>
          <w:b/>
          <w:lang w:val="uk-UA"/>
        </w:rPr>
        <w:t xml:space="preserve"> </w:t>
      </w:r>
      <w:proofErr w:type="spellStart"/>
      <w:r w:rsidR="002A4761">
        <w:rPr>
          <w:b/>
          <w:lang w:val="uk-UA"/>
        </w:rPr>
        <w:t>team</w:t>
      </w:r>
      <w:proofErr w:type="spellEnd"/>
      <w:r w:rsidR="002A4761">
        <w:rPr>
          <w:b/>
          <w:lang w:val="uk-UA"/>
        </w:rPr>
        <w:t xml:space="preserve"> (</w:t>
      </w:r>
      <w:proofErr w:type="spellStart"/>
      <w:r w:rsidR="002A4761">
        <w:rPr>
          <w:b/>
          <w:lang w:val="uk-UA"/>
        </w:rPr>
        <w:t>Equipment</w:t>
      </w:r>
      <w:proofErr w:type="spellEnd"/>
      <w:r w:rsidR="002A4761">
        <w:rPr>
          <w:b/>
          <w:lang w:val="uk-UA"/>
        </w:rPr>
        <w:t xml:space="preserve"> </w:t>
      </w:r>
      <w:proofErr w:type="spellStart"/>
      <w:r w:rsidR="002A4761">
        <w:rPr>
          <w:b/>
          <w:lang w:val="uk-UA"/>
        </w:rPr>
        <w:t>for</w:t>
      </w:r>
      <w:proofErr w:type="spellEnd"/>
      <w:r w:rsidR="002A4761">
        <w:rPr>
          <w:b/>
          <w:lang w:val="uk-UA"/>
        </w:rPr>
        <w:t xml:space="preserve"> </w:t>
      </w:r>
      <w:proofErr w:type="spellStart"/>
      <w:r w:rsidR="002A4761">
        <w:rPr>
          <w:b/>
          <w:lang w:val="uk-UA"/>
        </w:rPr>
        <w:t>support</w:t>
      </w:r>
      <w:proofErr w:type="spellEnd"/>
      <w:r w:rsidR="002A4761">
        <w:rPr>
          <w:b/>
          <w:lang w:val="uk-UA"/>
        </w:rPr>
        <w:t xml:space="preserve"> </w:t>
      </w:r>
      <w:r w:rsidR="00516FE2">
        <w:rPr>
          <w:b/>
          <w:lang w:val="uk-UA"/>
        </w:rPr>
        <w:t>8</w:t>
      </w:r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mobile</w:t>
      </w:r>
      <w:proofErr w:type="spellEnd"/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teams</w:t>
      </w:r>
      <w:proofErr w:type="spellEnd"/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of</w:t>
      </w:r>
      <w:proofErr w:type="spellEnd"/>
      <w:r w:rsidR="00BF73C9" w:rsidRPr="00BF73C9">
        <w:rPr>
          <w:b/>
          <w:lang w:val="uk-UA"/>
        </w:rPr>
        <w:t xml:space="preserve"> </w:t>
      </w:r>
      <w:proofErr w:type="spellStart"/>
      <w:r w:rsidR="00BF73C9" w:rsidRPr="00BF73C9">
        <w:rPr>
          <w:b/>
          <w:lang w:val="uk-UA"/>
        </w:rPr>
        <w:t>IRCs</w:t>
      </w:r>
      <w:proofErr w:type="spellEnd"/>
      <w:r w:rsidR="00BF73C9" w:rsidRPr="00BF73C9">
        <w:rPr>
          <w:b/>
          <w:lang w:val="uk-UA"/>
        </w:rPr>
        <w:t>) Ноутбук з додатковими функціями для кожної кома</w:t>
      </w:r>
      <w:r w:rsidR="002A4761">
        <w:rPr>
          <w:b/>
          <w:lang w:val="uk-UA"/>
        </w:rPr>
        <w:t xml:space="preserve">нди (обладнання для підтримки </w:t>
      </w:r>
      <w:r w:rsidR="00516FE2">
        <w:rPr>
          <w:b/>
          <w:lang w:val="uk-UA"/>
        </w:rPr>
        <w:t>8</w:t>
      </w:r>
      <w:r w:rsidR="00BF73C9" w:rsidRPr="00BF73C9">
        <w:rPr>
          <w:b/>
          <w:lang w:val="uk-UA"/>
        </w:rPr>
        <w:t xml:space="preserve"> мобільних команд IRC)</w:t>
      </w:r>
      <w:r w:rsidR="00BF73C9">
        <w:rPr>
          <w:b/>
          <w:lang w:val="uk-UA"/>
        </w:rPr>
        <w:t>.</w:t>
      </w:r>
      <w:r w:rsidR="00285A54" w:rsidRPr="00CF2F20">
        <w:rPr>
          <w:b/>
          <w:lang w:val="uk-UA"/>
        </w:rPr>
        <w:t xml:space="preserve"> </w:t>
      </w:r>
      <w:r w:rsidR="00285A54" w:rsidRPr="00DD3F2D">
        <w:rPr>
          <w:b/>
          <w:lang w:val="uk-UA"/>
        </w:rPr>
        <w:t xml:space="preserve">Кількість </w:t>
      </w:r>
      <w:r w:rsidR="005A7C0C" w:rsidRPr="00BF73C9">
        <w:rPr>
          <w:b/>
          <w:lang w:val="uk-UA"/>
        </w:rPr>
        <w:t xml:space="preserve">- </w:t>
      </w:r>
      <w:r w:rsidR="003D19A3">
        <w:rPr>
          <w:b/>
          <w:lang w:val="uk-UA"/>
        </w:rPr>
        <w:t>32</w:t>
      </w:r>
      <w:r w:rsidR="00285A54" w:rsidRPr="00DD3F2D">
        <w:rPr>
          <w:b/>
          <w:lang w:val="uk-UA"/>
        </w:rPr>
        <w:t xml:space="preserve"> шт. </w:t>
      </w:r>
    </w:p>
    <w:tbl>
      <w:tblPr>
        <w:tblW w:w="99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8F8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3827"/>
        <w:gridCol w:w="3109"/>
      </w:tblGrid>
      <w:tr w:rsidR="00F859E5" w14:paraId="593D4C6F" w14:textId="63F78705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835C57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lang w:val="uk-UA"/>
              </w:rPr>
              <w:t>Показник</w:t>
            </w:r>
            <w:r>
              <w:rPr>
                <w:rStyle w:val="eop"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7A69E6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lang w:val="uk-UA"/>
              </w:rPr>
              <w:t>Характеристика*</w:t>
            </w:r>
            <w:r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3C7E0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bCs/>
                <w:lang w:val="uk-UA"/>
              </w:rPr>
            </w:pPr>
          </w:p>
        </w:tc>
      </w:tr>
      <w:tr w:rsidR="00F859E5" w14:paraId="332F0206" w14:textId="6E1795EB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FAA1ACA" w14:textId="13CBC880" w:rsidR="00F859E5" w:rsidRPr="00362605" w:rsidRDefault="009D02F9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  <w:lang w:val="uk-UA"/>
              </w:rPr>
            </w:pPr>
            <w:r w:rsidRPr="00362605">
              <w:rPr>
                <w:rStyle w:val="normaltextrun"/>
                <w:b/>
                <w:lang w:val="uk-UA"/>
              </w:rPr>
              <w:t xml:space="preserve">Стан 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D27067" w14:textId="5EF17D09" w:rsidR="00F859E5" w:rsidRPr="00362605" w:rsidRDefault="009D02F9" w:rsidP="009D02F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362605">
              <w:rPr>
                <w:color w:val="000000"/>
                <w:bdr w:val="none" w:sz="0" w:space="0" w:color="auto" w:frame="1"/>
                <w:lang w:val="uk-UA"/>
              </w:rPr>
              <w:t>новий, ніколи не використовувався;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DF4565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362605" w14:paraId="7779A9AB" w14:textId="77777777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E928EB6" w14:textId="1377560D" w:rsidR="00362605" w:rsidRPr="00362605" w:rsidRDefault="0036260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  <w:r w:rsidRPr="00362605">
              <w:rPr>
                <w:rStyle w:val="normaltextrun"/>
                <w:b/>
                <w:lang w:val="uk-UA"/>
              </w:rPr>
              <w:t>Екран</w:t>
            </w:r>
          </w:p>
        </w:tc>
      </w:tr>
      <w:tr w:rsidR="00F859E5" w14:paraId="027DC32A" w14:textId="5BDC0474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41A519E" w14:textId="56C267A9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 w:rsidRPr="00362605">
              <w:rPr>
                <w:b/>
                <w:lang w:val="uk-UA"/>
              </w:rPr>
              <w:t>Діагонал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0B9C9C1" w14:textId="476ABACA" w:rsidR="00F859E5" w:rsidRPr="00362605" w:rsidRDefault="00362605" w:rsidP="00BF73C9">
            <w:pPr>
              <w:pStyle w:val="paragraph"/>
              <w:spacing w:before="0" w:beforeAutospacing="0" w:after="0" w:afterAutospacing="0"/>
              <w:textAlignment w:val="baseline"/>
            </w:pPr>
            <w:r w:rsidRPr="00362605">
              <w:rPr>
                <w:lang w:val="uk-UA"/>
              </w:rPr>
              <w:t>1</w:t>
            </w:r>
            <w:r w:rsidR="00BF73C9">
              <w:rPr>
                <w:lang w:val="uk-UA"/>
              </w:rPr>
              <w:t>5</w:t>
            </w:r>
            <w:r>
              <w:t>,</w:t>
            </w:r>
            <w:r w:rsidR="00BF73C9">
              <w:rPr>
                <w:lang w:val="uk-UA"/>
              </w:rPr>
              <w:t>6</w:t>
            </w:r>
            <w:r>
              <w:t>”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A3B574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094C5449" w14:textId="7D74D869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DB4D1C4" w14:textId="6D06B8A9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ип матриці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E005D4" w14:textId="0C2E9291" w:rsidR="00F859E5" w:rsidRPr="00362605" w:rsidRDefault="00362605" w:rsidP="00362605">
            <w:pPr>
              <w:pStyle w:val="paragraph"/>
              <w:spacing w:before="0" w:beforeAutospacing="0" w:after="0" w:afterAutospacing="0"/>
              <w:textAlignment w:val="baseline"/>
            </w:pPr>
            <w:r>
              <w:t>IPS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F39F8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73DC3842" w14:textId="257FA275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04A25D2" w14:textId="59B9BB3B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окриття екрану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799D70F" w14:textId="0BEC9264" w:rsidR="00F859E5" w:rsidRPr="00362605" w:rsidRDefault="00362605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Матове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88214C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5D938E04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E8F4EDA" w14:textId="3D5D65BB" w:rsidR="008B01D4" w:rsidRP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proofErr w:type="spellStart"/>
            <w:r>
              <w:rPr>
                <w:b/>
                <w:lang w:val="uk-UA"/>
              </w:rPr>
              <w:t>Антиблікове</w:t>
            </w:r>
            <w:proofErr w:type="spellEnd"/>
            <w:r>
              <w:rPr>
                <w:b/>
                <w:lang w:val="uk-UA"/>
              </w:rPr>
              <w:t xml:space="preserve"> покриття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D0FFE6" w14:textId="0E020116" w:rsid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F5FA64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7CC6F543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112F022" w14:textId="1D0CC35B" w:rsidR="008B01D4" w:rsidRP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Яскравіст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931ED2" w14:textId="7A94376D" w:rsidR="008B01D4" w:rsidRP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lang w:val="uk-UA"/>
              </w:rPr>
              <w:t xml:space="preserve">Не менше 300 </w:t>
            </w:r>
            <w:r>
              <w:t>nit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2294B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2C53412D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FCF8CEF" w14:textId="373AC25B" w:rsid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лірне простір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5E5E59" w14:textId="3A240626" w:rsidR="008B01D4" w:rsidRP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</w:pPr>
            <w:r>
              <w:t>NTSC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567F02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405297C4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CD3630C" w14:textId="6471CBCF" w:rsidR="008B01D4" w:rsidRP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лірне охоплення %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48B6CA6" w14:textId="637EC020" w:rsidR="008B01D4" w:rsidRP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менше 45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3D301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62218BA9" w14:textId="7D721C53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26725B3" w14:textId="4896C41C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Частота оновлення екрану 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A1E2942" w14:textId="499DD999" w:rsidR="00F859E5" w:rsidRPr="00362605" w:rsidRDefault="00362605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 xml:space="preserve">60 </w:t>
            </w:r>
            <w:proofErr w:type="spellStart"/>
            <w:r>
              <w:rPr>
                <w:lang w:val="uk-UA"/>
              </w:rPr>
              <w:t>Гц</w:t>
            </w:r>
            <w:proofErr w:type="spellEnd"/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59371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0B2EE308" w14:textId="59E6101E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BF7C58F" w14:textId="65742457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Роздільна здатніст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62DFC2" w14:textId="4BA34152" w:rsidR="00F859E5" w:rsidRPr="008B01D4" w:rsidRDefault="00362605" w:rsidP="0036260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lang w:val="uk-UA"/>
              </w:rPr>
              <w:t>1920х1080</w:t>
            </w:r>
            <w:r w:rsidR="008B01D4">
              <w:t xml:space="preserve"> FHD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054655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0525CCDB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73B566D" w14:textId="46B50EA9" w:rsidR="008B01D4" w:rsidRP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нтраст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A6F44FB" w14:textId="0CEEC368" w:rsid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800:1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B5F931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6419E968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7044FC4" w14:textId="3403A244" w:rsid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Час реагування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B74E60C" w14:textId="5831E4EA" w:rsid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більше 8мс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AA3E03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495093D7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701FDE1" w14:textId="51B35968" w:rsid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Особливості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275592A" w14:textId="53638E1D" w:rsidR="008B01D4" w:rsidRP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</w:pPr>
            <w:r>
              <w:t>Low Blue Light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EA4B1E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:rsidRPr="00F86866" w14:paraId="27EECEEE" w14:textId="6768193F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0C85D4F" w14:textId="18F57033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Вбудована камер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B06A67" w14:textId="774D0865" w:rsidR="00F859E5" w:rsidRPr="00362605" w:rsidRDefault="00362605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 xml:space="preserve">Не менше 720р </w:t>
            </w:r>
            <w:r>
              <w:t>HD</w:t>
            </w:r>
            <w:r w:rsidRPr="00362605">
              <w:rPr>
                <w:lang w:val="ru-RU"/>
              </w:rPr>
              <w:t xml:space="preserve"> </w:t>
            </w:r>
            <w:r>
              <w:rPr>
                <w:lang w:val="uk-UA"/>
              </w:rPr>
              <w:t xml:space="preserve">зі шторкою </w:t>
            </w:r>
            <w:proofErr w:type="spellStart"/>
            <w:r>
              <w:rPr>
                <w:lang w:val="uk-UA"/>
              </w:rPr>
              <w:t>приватності</w:t>
            </w:r>
            <w:proofErr w:type="spellEnd"/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9D7515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ru-RU"/>
              </w:rPr>
            </w:pPr>
          </w:p>
        </w:tc>
      </w:tr>
      <w:tr w:rsidR="00362605" w:rsidRPr="00362605" w14:paraId="081A2257" w14:textId="76A16F62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A3AEAC1" w14:textId="621D9C68" w:rsidR="00362605" w:rsidRDefault="00362605" w:rsidP="0036260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i/>
                <w:iCs/>
                <w:color w:val="222222"/>
                <w:shd w:val="clear" w:color="auto" w:fill="FFFFFF"/>
                <w:lang w:val="ru-RU"/>
              </w:rPr>
            </w:pPr>
            <w:proofErr w:type="spellStart"/>
            <w:r w:rsidRPr="00362605">
              <w:rPr>
                <w:b/>
                <w:lang w:val="ru-RU"/>
              </w:rPr>
              <w:t>Процесор</w:t>
            </w:r>
            <w:proofErr w:type="spellEnd"/>
          </w:p>
        </w:tc>
      </w:tr>
      <w:tr w:rsidR="00F859E5" w:rsidRPr="00362605" w14:paraId="77216785" w14:textId="314CB42C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DA41DD3" w14:textId="24F1D0BB" w:rsidR="00F859E5" w:rsidRP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ru-RU"/>
              </w:rPr>
            </w:pPr>
            <w:proofErr w:type="spellStart"/>
            <w:r w:rsidRPr="00C31146">
              <w:rPr>
                <w:b/>
                <w:lang w:val="ru-RU"/>
              </w:rPr>
              <w:t>Процесор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C1906A9" w14:textId="17B34752" w:rsidR="00F859E5" w:rsidRPr="00C31146" w:rsidRDefault="00C31146" w:rsidP="00C31146">
            <w:pPr>
              <w:pStyle w:val="paragraph"/>
              <w:spacing w:before="0" w:beforeAutospacing="0" w:after="0" w:afterAutospacing="0"/>
              <w:textAlignment w:val="baseline"/>
            </w:pPr>
            <w:r w:rsidRPr="00C31146">
              <w:t xml:space="preserve">Intel </w:t>
            </w:r>
            <w:r>
              <w:t>Core I5</w:t>
            </w:r>
            <w:r>
              <w:rPr>
                <w:lang w:val="uk-UA"/>
              </w:rPr>
              <w:t xml:space="preserve">, </w:t>
            </w:r>
            <w:r>
              <w:t>I7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A8CF74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:rsidRPr="00362605" w14:paraId="587804C4" w14:textId="752B7C50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78D4942" w14:textId="3B712948" w:rsidR="00F859E5" w:rsidRP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Кількість </w:t>
            </w:r>
            <w:proofErr w:type="spellStart"/>
            <w:r>
              <w:rPr>
                <w:b/>
                <w:lang w:val="uk-UA"/>
              </w:rPr>
              <w:t>ядер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405133" w14:textId="0152F785" w:rsidR="00F859E5" w:rsidRPr="00C31146" w:rsidRDefault="00C31146" w:rsidP="008B01D4">
            <w:pPr>
              <w:pStyle w:val="paragraph"/>
              <w:spacing w:before="0" w:beforeAutospacing="0" w:after="0" w:afterAutospacing="0"/>
              <w:textAlignment w:val="baseline"/>
              <w:rPr>
                <w:lang w:val="ru-RU"/>
              </w:rPr>
            </w:pPr>
            <w:r>
              <w:rPr>
                <w:lang w:val="ru-RU"/>
              </w:rPr>
              <w:t xml:space="preserve">Не </w:t>
            </w:r>
            <w:proofErr w:type="spellStart"/>
            <w:r>
              <w:rPr>
                <w:lang w:val="ru-RU"/>
              </w:rPr>
              <w:t>менше</w:t>
            </w:r>
            <w:proofErr w:type="spellEnd"/>
            <w:r>
              <w:rPr>
                <w:lang w:val="ru-RU"/>
              </w:rPr>
              <w:t xml:space="preserve"> </w:t>
            </w:r>
            <w:r w:rsidR="008B01D4">
              <w:rPr>
                <w:lang w:val="ru-RU"/>
              </w:rPr>
              <w:t>8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4D0DD6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40DB4" w:rsidRPr="00362605" w14:paraId="7FBC200F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CFD620C" w14:textId="5C9B3A0A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ількість потоків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A7132B" w14:textId="452A681D" w:rsidR="00F40DB4" w:rsidRPr="00F40DB4" w:rsidRDefault="00F40DB4" w:rsidP="008B01D4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менше 12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973AEA" w14:textId="77777777" w:rsid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:rsidRPr="00362605" w14:paraId="04EE792E" w14:textId="47189F7C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F5BBAFB" w14:textId="48507419" w:rsidR="00F859E5" w:rsidRP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ru-RU"/>
              </w:rPr>
            </w:pPr>
            <w:proofErr w:type="spellStart"/>
            <w:r>
              <w:rPr>
                <w:b/>
                <w:lang w:val="ru-RU"/>
              </w:rPr>
              <w:t>Покоління</w:t>
            </w:r>
            <w:proofErr w:type="spellEnd"/>
            <w:r>
              <w:rPr>
                <w:b/>
                <w:lang w:val="ru-RU"/>
              </w:rPr>
              <w:t xml:space="preserve"> </w:t>
            </w:r>
            <w:proofErr w:type="spellStart"/>
            <w:r>
              <w:rPr>
                <w:b/>
                <w:lang w:val="ru-RU"/>
              </w:rPr>
              <w:t>процесору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20F89D" w14:textId="1B75DFB0" w:rsidR="00F859E5" w:rsidRPr="00C31146" w:rsidRDefault="00C31146" w:rsidP="00C31146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нижче 13-го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B4299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C31146" w:rsidRPr="00362605" w14:paraId="7B6D671E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CFF843F" w14:textId="511AA0D2" w:rsidR="00C31146" w:rsidRP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Тактова частота 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812B65" w14:textId="5F7F1F88" w:rsidR="00C31146" w:rsidRDefault="00C31146" w:rsidP="008B01D4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нижче 4.</w:t>
            </w:r>
            <w:r w:rsidR="008B01D4">
              <w:rPr>
                <w:lang w:val="uk-UA"/>
              </w:rPr>
              <w:t>6</w:t>
            </w:r>
            <w:r>
              <w:rPr>
                <w:lang w:val="uk-UA"/>
              </w:rPr>
              <w:t xml:space="preserve"> ГГц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A989C" w14:textId="77777777" w:rsidR="00C31146" w:rsidRDefault="00C31146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C31146" w:rsidRPr="00362605" w14:paraId="53B18C8A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B4A3A6C" w14:textId="0620F40C" w:rsid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Інтегрована відеокарт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B02017" w14:textId="2EDB48A3" w:rsidR="00C31146" w:rsidRDefault="00C31146" w:rsidP="00C31146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C10E8" w14:textId="77777777" w:rsidR="00C31146" w:rsidRDefault="00C31146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40DB4" w:rsidRPr="00362605" w14:paraId="76DC1577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AD3BD65" w14:textId="0A499AB1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отужність, Вт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8158AEF" w14:textId="02823734" w:rsidR="00F40DB4" w:rsidRDefault="00F40DB4" w:rsidP="00C31146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більше 115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7FB1FE" w14:textId="77777777" w:rsid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C31146" w:rsidRPr="00362605" w14:paraId="6B15D8C9" w14:textId="4326A64C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CC68CB9" w14:textId="1E906C22" w:rsidR="00C31146" w:rsidRPr="00C31146" w:rsidRDefault="00C31146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  <w:r w:rsidRPr="00C31146">
              <w:rPr>
                <w:rStyle w:val="normaltextrun"/>
                <w:b/>
                <w:lang w:val="uk-UA"/>
              </w:rPr>
              <w:t xml:space="preserve">Оперативна пам'ять </w:t>
            </w:r>
          </w:p>
        </w:tc>
      </w:tr>
      <w:tr w:rsidR="00F859E5" w14:paraId="2208B69C" w14:textId="28116A41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02A7B0D" w14:textId="3CD217A8" w:rsidR="00F859E5" w:rsidRPr="00157EF3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r w:rsidRPr="00157EF3">
              <w:rPr>
                <w:rStyle w:val="normaltextrun"/>
                <w:b/>
                <w:lang w:val="ru-RU"/>
              </w:rPr>
              <w:t>Об</w:t>
            </w:r>
            <w:r w:rsidRPr="00157EF3">
              <w:rPr>
                <w:rStyle w:val="normaltextrun"/>
                <w:b/>
              </w:rPr>
              <w:t>’</w:t>
            </w:r>
            <w:proofErr w:type="spellStart"/>
            <w:r w:rsidRPr="00157EF3">
              <w:rPr>
                <w:rStyle w:val="normaltextrun"/>
                <w:b/>
                <w:lang w:val="ru-RU"/>
              </w:rPr>
              <w:t>єм</w:t>
            </w:r>
            <w:proofErr w:type="spellEnd"/>
            <w:r w:rsidRPr="00157EF3">
              <w:rPr>
                <w:rStyle w:val="normaltextrun"/>
                <w:b/>
                <w:lang w:val="ru-RU"/>
              </w:rPr>
              <w:t xml:space="preserve"> </w:t>
            </w:r>
            <w:proofErr w:type="spellStart"/>
            <w:r w:rsidRPr="00157EF3">
              <w:rPr>
                <w:rStyle w:val="normaltextrun"/>
                <w:b/>
                <w:lang w:val="uk-UA"/>
              </w:rPr>
              <w:t>пам</w:t>
            </w:r>
            <w:proofErr w:type="spellEnd"/>
            <w:r w:rsidRPr="00157EF3">
              <w:rPr>
                <w:rStyle w:val="normaltextrun"/>
                <w:b/>
              </w:rPr>
              <w:t>’</w:t>
            </w:r>
            <w:r w:rsidRPr="00157EF3">
              <w:rPr>
                <w:rStyle w:val="normaltextrun"/>
                <w:b/>
                <w:lang w:val="uk-UA"/>
              </w:rPr>
              <w:t xml:space="preserve">яті </w:t>
            </w:r>
            <w:r w:rsidR="00F859E5" w:rsidRPr="00157EF3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BF6815" w14:textId="6010E33A" w:rsidR="00F859E5" w:rsidRPr="00C31146" w:rsidRDefault="00F859E5" w:rsidP="00C3114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31146">
              <w:rPr>
                <w:rStyle w:val="normaltextrun"/>
                <w:lang w:val="uk-UA"/>
              </w:rPr>
              <w:t>не менше</w:t>
            </w:r>
            <w:r w:rsidRPr="00C31146">
              <w:rPr>
                <w:rStyle w:val="normaltextrun"/>
                <w:lang w:val="ru-RU"/>
              </w:rPr>
              <w:t xml:space="preserve"> </w:t>
            </w:r>
            <w:r w:rsidR="00C31146">
              <w:rPr>
                <w:rStyle w:val="normaltextrun"/>
              </w:rPr>
              <w:t>16Gb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25F94F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7E046351" w14:textId="2EDA204B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352555D" w14:textId="525CB3F1" w:rsidR="00F859E5" w:rsidRPr="00157EF3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  <w:lang w:val="ru-RU"/>
              </w:rPr>
            </w:pPr>
            <w:r w:rsidRPr="00157EF3">
              <w:rPr>
                <w:rStyle w:val="normaltextrun"/>
                <w:b/>
                <w:lang w:val="uk-UA"/>
              </w:rPr>
              <w:t xml:space="preserve">Тип оперативної пам’яті </w:t>
            </w:r>
            <w:r w:rsidR="00F859E5" w:rsidRPr="00157EF3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A1B0B1" w14:textId="5E62DD1B" w:rsidR="00F859E5" w:rsidRPr="00C31146" w:rsidRDefault="00C31146" w:rsidP="008B01D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DDR</w:t>
            </w:r>
            <w:r w:rsidR="008B01D4">
              <w:rPr>
                <w:rStyle w:val="normaltextrun"/>
                <w:lang w:val="uk-UA"/>
              </w:rPr>
              <w:t>5</w:t>
            </w:r>
            <w:r w:rsidR="00F859E5" w:rsidRPr="00C31146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15B9DD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6F893E51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445E9F7" w14:textId="688C3D50" w:rsidR="008B01D4" w:rsidRPr="00157EF3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 xml:space="preserve">Кількість </w:t>
            </w:r>
            <w:proofErr w:type="spellStart"/>
            <w:r>
              <w:rPr>
                <w:rStyle w:val="normaltextrun"/>
                <w:b/>
                <w:lang w:val="uk-UA"/>
              </w:rPr>
              <w:t>слотів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2DA02A" w14:textId="123ED96A" w:rsidR="008B01D4" w:rsidRPr="008B01D4" w:rsidRDefault="008B01D4" w:rsidP="008B01D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Не менше 2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659A1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C31146" w14:paraId="3B881ECA" w14:textId="3BCCA1FF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46F8E87" w14:textId="4C51725E" w:rsidR="00C31146" w:rsidRPr="00C31146" w:rsidRDefault="00157EF3" w:rsidP="00C3114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iCs/>
                <w:lang w:val="uk-UA"/>
              </w:rPr>
            </w:pPr>
            <w:r>
              <w:rPr>
                <w:rStyle w:val="normaltextrun"/>
                <w:b/>
                <w:iCs/>
                <w:lang w:val="uk-UA"/>
              </w:rPr>
              <w:t>Накопичувач</w:t>
            </w:r>
          </w:p>
        </w:tc>
      </w:tr>
      <w:tr w:rsidR="00F859E5" w14:paraId="5DF2D7C4" w14:textId="36BB912F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011F20A" w14:textId="3124B29B" w:rsidR="00F859E5" w:rsidRPr="00157EF3" w:rsidRDefault="00157EF3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proofErr w:type="spellStart"/>
            <w:r w:rsidRPr="00157EF3">
              <w:rPr>
                <w:rStyle w:val="normaltextrun"/>
                <w:b/>
                <w:lang w:val="ru-RU"/>
              </w:rPr>
              <w:t>Обсяг</w:t>
            </w:r>
            <w:proofErr w:type="spellEnd"/>
            <w:r w:rsidRPr="00157EF3">
              <w:rPr>
                <w:rStyle w:val="normaltextrun"/>
                <w:b/>
                <w:lang w:val="ru-RU"/>
              </w:rPr>
              <w:t xml:space="preserve"> 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7F4E7C" w14:textId="383565E0" w:rsidR="00F859E5" w:rsidRPr="00157EF3" w:rsidRDefault="008B01D4" w:rsidP="00157EF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highlight w:val="yellow"/>
                <w:lang w:val="uk-UA"/>
              </w:rPr>
            </w:pPr>
            <w:r>
              <w:rPr>
                <w:rStyle w:val="normaltextrun"/>
                <w:shd w:val="clear" w:color="auto" w:fill="F8F8F8"/>
                <w:lang w:val="ru-RU"/>
              </w:rPr>
              <w:t xml:space="preserve">Не </w:t>
            </w:r>
            <w:proofErr w:type="spellStart"/>
            <w:r>
              <w:rPr>
                <w:rStyle w:val="normaltextrun"/>
                <w:shd w:val="clear" w:color="auto" w:fill="F8F8F8"/>
                <w:lang w:val="ru-RU"/>
              </w:rPr>
              <w:t>менше</w:t>
            </w:r>
            <w:proofErr w:type="spellEnd"/>
            <w:r>
              <w:rPr>
                <w:rStyle w:val="normaltextrun"/>
                <w:shd w:val="clear" w:color="auto" w:fill="F8F8F8"/>
                <w:lang w:val="ru-RU"/>
              </w:rPr>
              <w:t xml:space="preserve"> 1 Тб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D7E22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color w:val="000000"/>
                <w:shd w:val="clear" w:color="auto" w:fill="F8F8F8"/>
                <w:lang w:val="ru-RU"/>
              </w:rPr>
            </w:pPr>
          </w:p>
        </w:tc>
      </w:tr>
      <w:tr w:rsidR="00F859E5" w14:paraId="6E3AC905" w14:textId="049CB1D3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84C699F" w14:textId="7B5D9BBB" w:rsidR="00F859E5" w:rsidRPr="00157EF3" w:rsidRDefault="00157EF3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r w:rsidRPr="00157EF3">
              <w:rPr>
                <w:rStyle w:val="normaltextrun"/>
                <w:b/>
                <w:lang w:val="ru-RU"/>
              </w:rPr>
              <w:t xml:space="preserve">Тип </w:t>
            </w:r>
            <w:proofErr w:type="spellStart"/>
            <w:r w:rsidRPr="00157EF3">
              <w:rPr>
                <w:rStyle w:val="normaltextrun"/>
                <w:b/>
                <w:lang w:val="ru-RU"/>
              </w:rPr>
              <w:t>накопичувача</w:t>
            </w:r>
            <w:proofErr w:type="spellEnd"/>
            <w:r w:rsidR="00F859E5" w:rsidRPr="00157EF3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7CD66C" w14:textId="5205D7C3" w:rsidR="00F859E5" w:rsidRPr="00157EF3" w:rsidRDefault="00157EF3" w:rsidP="00157EF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highlight w:val="yellow"/>
              </w:rPr>
            </w:pPr>
            <w:r>
              <w:rPr>
                <w:rStyle w:val="normaltextrun"/>
              </w:rPr>
              <w:t>SSD</w:t>
            </w:r>
            <w:r w:rsidR="00F859E5" w:rsidRPr="00157EF3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5EAC78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157EF3" w14:paraId="6047A2F3" w14:textId="6D0B2FA3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12F7B52" w14:textId="40D159B1" w:rsidR="00157EF3" w:rsidRDefault="00157EF3" w:rsidP="00157EF3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i/>
                <w:iCs/>
                <w:lang w:val="uk-UA"/>
              </w:rPr>
            </w:pPr>
            <w:r>
              <w:rPr>
                <w:rStyle w:val="normaltextrun"/>
                <w:b/>
                <w:iCs/>
                <w:lang w:val="uk-UA"/>
              </w:rPr>
              <w:t>Відеокарта</w:t>
            </w:r>
          </w:p>
        </w:tc>
      </w:tr>
      <w:tr w:rsidR="00F859E5" w14:paraId="1045012A" w14:textId="759AE369" w:rsidTr="00157EF3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431C3E" w14:textId="0927F503" w:rsidR="00F859E5" w:rsidRPr="00157EF3" w:rsidRDefault="00157EF3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proofErr w:type="spellStart"/>
            <w:r w:rsidRPr="00157EF3">
              <w:rPr>
                <w:rStyle w:val="normaltextrun"/>
                <w:b/>
                <w:lang w:val="ru-RU"/>
              </w:rPr>
              <w:t>Інтегрована</w:t>
            </w:r>
            <w:proofErr w:type="spellEnd"/>
            <w:r w:rsidR="00F859E5" w:rsidRPr="00157EF3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005455" w14:textId="5BB5CD25" w:rsidR="00157EF3" w:rsidRPr="00157EF3" w:rsidRDefault="008B01D4" w:rsidP="00157EF3">
            <w:pPr>
              <w:numPr>
                <w:ilvl w:val="0"/>
                <w:numId w:val="15"/>
              </w:numPr>
              <w:ind w:left="0"/>
              <w:textAlignment w:val="baseline"/>
              <w:rPr>
                <w:color w:val="221F1F"/>
              </w:rPr>
            </w:pPr>
            <w:r>
              <w:rPr>
                <w:color w:val="221F1F"/>
                <w:bdr w:val="none" w:sz="0" w:space="0" w:color="auto" w:frame="1"/>
              </w:rPr>
              <w:t>UHD</w:t>
            </w:r>
            <w:r w:rsidR="00157EF3" w:rsidRPr="00157EF3">
              <w:rPr>
                <w:color w:val="221F1F"/>
                <w:bdr w:val="none" w:sz="0" w:space="0" w:color="auto" w:frame="1"/>
              </w:rPr>
              <w:t xml:space="preserve"> Graphics</w:t>
            </w:r>
            <w:r>
              <w:rPr>
                <w:color w:val="221F1F"/>
                <w:bdr w:val="none" w:sz="0" w:space="0" w:color="auto" w:frame="1"/>
              </w:rPr>
              <w:t xml:space="preserve"> 13-th Gen</w:t>
            </w:r>
          </w:p>
          <w:p w14:paraId="249F59CE" w14:textId="0D96B091" w:rsidR="00F859E5" w:rsidRPr="00157EF3" w:rsidRDefault="00F859E5" w:rsidP="00157EF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131F31" w14:textId="77777777" w:rsidR="00F859E5" w:rsidRPr="00162CE8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57EF3" w:rsidRPr="005A7C0C" w14:paraId="5504561E" w14:textId="42A071F1" w:rsidTr="00157EF3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0400DE8" w14:textId="06D5009C" w:rsidR="00157EF3" w:rsidRPr="003F0072" w:rsidRDefault="003F007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ru-RU"/>
              </w:rPr>
            </w:pPr>
            <w:proofErr w:type="spellStart"/>
            <w:r w:rsidRPr="003F0072">
              <w:rPr>
                <w:rStyle w:val="normaltextrun"/>
                <w:b/>
                <w:lang w:val="ru-RU"/>
              </w:rPr>
              <w:t>Інтерфейси</w:t>
            </w:r>
            <w:proofErr w:type="spellEnd"/>
            <w:r w:rsidRPr="003F0072">
              <w:rPr>
                <w:rStyle w:val="normaltextrun"/>
                <w:b/>
                <w:lang w:val="ru-RU"/>
              </w:rPr>
              <w:t xml:space="preserve"> </w:t>
            </w:r>
            <w:proofErr w:type="spellStart"/>
            <w:r w:rsidRPr="003F0072">
              <w:rPr>
                <w:rStyle w:val="normaltextrun"/>
                <w:b/>
                <w:lang w:val="ru-RU"/>
              </w:rPr>
              <w:t>підключення</w:t>
            </w:r>
            <w:proofErr w:type="spellEnd"/>
          </w:p>
        </w:tc>
      </w:tr>
      <w:tr w:rsidR="00F859E5" w14:paraId="0A059459" w14:textId="54625193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689551" w14:textId="21D08847" w:rsidR="00F859E5" w:rsidRPr="003F0072" w:rsidRDefault="00583FEF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>
              <w:rPr>
                <w:b/>
                <w:lang w:val="uk-UA"/>
              </w:rPr>
              <w:t xml:space="preserve">Можливість під’єднання </w:t>
            </w:r>
            <w:r>
              <w:rPr>
                <w:b/>
              </w:rPr>
              <w:t>LAN</w:t>
            </w:r>
            <w:r>
              <w:rPr>
                <w:b/>
                <w:lang w:val="uk-UA"/>
              </w:rPr>
              <w:t xml:space="preserve"> </w:t>
            </w:r>
            <w:r w:rsidR="003F0072" w:rsidRPr="003F0072">
              <w:rPr>
                <w:b/>
              </w:rPr>
              <w:t>RJ-45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3504CB" w14:textId="77777777" w:rsidR="00F859E5" w:rsidRPr="003F0072" w:rsidRDefault="00F859E5" w:rsidP="003F00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3F0072">
              <w:rPr>
                <w:rStyle w:val="normaltextrun"/>
                <w:lang w:val="ru-RU"/>
              </w:rPr>
              <w:t>Так</w:t>
            </w:r>
            <w:r w:rsidRPr="003F0072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E05B81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ru-RU"/>
              </w:rPr>
            </w:pPr>
          </w:p>
        </w:tc>
      </w:tr>
      <w:tr w:rsidR="00F859E5" w14:paraId="18C156C2" w14:textId="6C233B4D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318E171" w14:textId="6238D89D" w:rsidR="00F859E5" w:rsidRPr="00F40DB4" w:rsidRDefault="003F0072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 w:rsidRPr="003F0072">
              <w:rPr>
                <w:b/>
              </w:rPr>
              <w:t xml:space="preserve">USB </w:t>
            </w:r>
            <w:r w:rsidR="00F40DB4">
              <w:rPr>
                <w:b/>
              </w:rPr>
              <w:t>Type-</w:t>
            </w:r>
            <w:r w:rsidR="00F40DB4">
              <w:rPr>
                <w:b/>
                <w:lang w:val="uk-UA"/>
              </w:rPr>
              <w:t>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8D6DFD" w14:textId="1FBE2D02" w:rsidR="00F859E5" w:rsidRPr="00F40DB4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uk-UA"/>
              </w:rPr>
            </w:pPr>
            <w:r>
              <w:rPr>
                <w:rStyle w:val="normaltextrun"/>
                <w:lang w:val="uk-UA"/>
              </w:rPr>
              <w:t>2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6F834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ru-RU"/>
              </w:rPr>
            </w:pPr>
          </w:p>
        </w:tc>
      </w:tr>
      <w:tr w:rsidR="00F859E5" w14:paraId="6B550AA3" w14:textId="0FDF02A1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83EF9EF" w14:textId="54EDB991" w:rsidR="00F859E5" w:rsidRPr="003F0072" w:rsidRDefault="003F0072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 w:rsidRPr="003F0072">
              <w:rPr>
                <w:b/>
              </w:rPr>
              <w:t>USB Type-C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06EA3D" w14:textId="4F0EE832" w:rsidR="00F859E5" w:rsidRPr="003F0072" w:rsidRDefault="003F0072" w:rsidP="003F00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1</w:t>
            </w:r>
            <w:r w:rsidR="00F859E5" w:rsidRPr="003F0072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74880B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40DB4" w14:paraId="30AC0D83" w14:textId="77777777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607934D" w14:textId="3468CC89" w:rsidR="00F40DB4" w:rsidRP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>
              <w:rPr>
                <w:b/>
              </w:rPr>
              <w:t>Display Port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BAAA4E6" w14:textId="337B78F7" w:rsidR="00F40DB4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1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84E0AD" w14:textId="77777777" w:rsid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40DB4" w14:paraId="51A15E60" w14:textId="77777777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E3B7654" w14:textId="79BAF712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>
              <w:rPr>
                <w:b/>
              </w:rPr>
              <w:t>HDMI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A3759F8" w14:textId="11954C78" w:rsidR="00F40DB4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1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8356B0" w14:textId="77777777" w:rsid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19740228" w14:textId="0693F89F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885FF62" w14:textId="1919021B" w:rsidR="00F859E5" w:rsidRPr="003F0072" w:rsidRDefault="003F0072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 w:rsidRPr="003F0072">
              <w:rPr>
                <w:rStyle w:val="normaltextrun"/>
                <w:b/>
                <w:lang w:val="uk-UA"/>
              </w:rPr>
              <w:t>Бездротові можливості</w:t>
            </w:r>
            <w:r w:rsidR="00F859E5" w:rsidRPr="003F0072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A3294C" w14:textId="0FBAED80" w:rsidR="00F859E5" w:rsidRPr="003F0072" w:rsidRDefault="003F0072" w:rsidP="003F00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</w:rPr>
              <w:t>WiFi</w:t>
            </w:r>
            <w:proofErr w:type="spellEnd"/>
            <w:r>
              <w:rPr>
                <w:rStyle w:val="normaltextrun"/>
              </w:rPr>
              <w:t>, Bluetooth</w:t>
            </w:r>
            <w:r w:rsidR="00F859E5" w:rsidRPr="003F0072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B5B184" w14:textId="77777777" w:rsidR="00F859E5" w:rsidRPr="00162CE8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3F0072" w14:paraId="225A080E" w14:textId="77777777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6253F29" w14:textId="77777777" w:rsidR="00583FEF" w:rsidRDefault="00583FEF" w:rsidP="003F007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</w:p>
          <w:p w14:paraId="43E77AAD" w14:textId="0CFFA337" w:rsidR="003F0072" w:rsidRPr="00162CE8" w:rsidRDefault="003F0072" w:rsidP="003F007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  <w:r w:rsidRPr="003F0072">
              <w:rPr>
                <w:rStyle w:val="normaltextrun"/>
                <w:b/>
                <w:lang w:val="uk-UA"/>
              </w:rPr>
              <w:t>Клавіатура</w:t>
            </w:r>
          </w:p>
        </w:tc>
      </w:tr>
      <w:tr w:rsidR="003F0072" w14:paraId="2E49F24A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67C99BD" w14:textId="40DA9030" w:rsidR="003F0072" w:rsidRPr="003F0072" w:rsidRDefault="003F007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Підсвічування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522AFBD" w14:textId="1A42ADE2" w:rsidR="003F0072" w:rsidRPr="003F0072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Ні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CDBD2" w14:textId="77777777" w:rsidR="003F0072" w:rsidRPr="00162CE8" w:rsidRDefault="003F007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583FEF" w14:paraId="4E0E2DFE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40190AA" w14:textId="41DF5DFE" w:rsidR="00583FEF" w:rsidRDefault="00583FEF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 xml:space="preserve">Шрифт </w:t>
            </w:r>
            <w:proofErr w:type="spellStart"/>
            <w:r>
              <w:rPr>
                <w:rStyle w:val="normaltextrun"/>
                <w:b/>
                <w:lang w:val="uk-UA"/>
              </w:rPr>
              <w:t>Укр</w:t>
            </w:r>
            <w:proofErr w:type="spellEnd"/>
            <w:r>
              <w:rPr>
                <w:rStyle w:val="normaltextrun"/>
                <w:b/>
                <w:lang w:val="uk-UA"/>
              </w:rPr>
              <w:t xml:space="preserve">, </w:t>
            </w:r>
            <w:proofErr w:type="spellStart"/>
            <w:r>
              <w:rPr>
                <w:rStyle w:val="normaltextrun"/>
                <w:b/>
                <w:lang w:val="uk-UA"/>
              </w:rPr>
              <w:t>Англ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B17AC84" w14:textId="7366B394" w:rsidR="00583FEF" w:rsidRDefault="00583FEF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4206DE" w14:textId="77777777" w:rsidR="00583FEF" w:rsidRPr="00162CE8" w:rsidRDefault="00583FEF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F40DB4" w14:paraId="1D88887A" w14:textId="77777777" w:rsidTr="009B5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A38BBC6" w14:textId="7217384C" w:rsidR="00F40DB4" w:rsidRP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Корпус</w:t>
            </w:r>
          </w:p>
        </w:tc>
      </w:tr>
      <w:tr w:rsidR="00F40DB4" w14:paraId="6EC53357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6142893" w14:textId="05999CC7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Матеріал корпусу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6577C7" w14:textId="0B3534BB" w:rsidR="00F40DB4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пласти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0E81C" w14:textId="77777777" w:rsidR="00F40DB4" w:rsidRPr="00162CE8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F40DB4" w14:paraId="487E9B3B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BDFB158" w14:textId="7E7BE1F5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Колір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A34486" w14:textId="60C2BF6D" w:rsidR="00F40DB4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чорний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8B46D" w14:textId="77777777" w:rsidR="00F40DB4" w:rsidRPr="00162CE8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F40DB4" w14:paraId="0679C8EE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ED28BB8" w14:textId="26849E98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Сертифікати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E46C0C0" w14:textId="62C8A173" w:rsidR="00F40DB4" w:rsidRPr="00F40DB4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 w:rsidRPr="00F40DB4">
              <w:rPr>
                <w:color w:val="090F14"/>
                <w:shd w:val="clear" w:color="auto" w:fill="FFFFFF"/>
              </w:rPr>
              <w:t>MIL-STD-810H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5D545A" w14:textId="77777777" w:rsidR="00F40DB4" w:rsidRPr="00162CE8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0C9744C9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D704381" w14:textId="43D7A950" w:rsid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Розкриття корпусу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6DA8B7A" w14:textId="7AA15BFF" w:rsidR="00197F92" w:rsidRP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color w:val="090F14"/>
                <w:shd w:val="clear" w:color="auto" w:fill="FFFFFF"/>
                <w:lang w:val="uk-UA"/>
              </w:rPr>
            </w:pPr>
            <w:r>
              <w:rPr>
                <w:color w:val="090F14"/>
                <w:shd w:val="clear" w:color="auto" w:fill="FFFFFF"/>
                <w:lang w:val="uk-UA"/>
              </w:rPr>
              <w:t>180 градусів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5721A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59909940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BAFB690" w14:textId="7634FF6E" w:rsid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Ваг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FB7873" w14:textId="352D7DA7" w:rsid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color w:val="090F14"/>
                <w:shd w:val="clear" w:color="auto" w:fill="FFFFFF"/>
                <w:lang w:val="uk-UA"/>
              </w:rPr>
            </w:pPr>
            <w:r>
              <w:rPr>
                <w:color w:val="090F14"/>
                <w:shd w:val="clear" w:color="auto" w:fill="FFFFFF"/>
                <w:lang w:val="uk-UA"/>
              </w:rPr>
              <w:t>Не більше 1.7 кг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4887DA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5215E50D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A64EADC" w14:textId="2E3E97CB" w:rsidR="00197F92" w:rsidRP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</w:rPr>
              <w:t>TPM-</w:t>
            </w:r>
            <w:r>
              <w:rPr>
                <w:rStyle w:val="normaltextrun"/>
                <w:b/>
                <w:lang w:val="uk-UA"/>
              </w:rPr>
              <w:t>модул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92EFDB" w14:textId="098B7928" w:rsid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color w:val="090F14"/>
                <w:shd w:val="clear" w:color="auto" w:fill="FFFFFF"/>
                <w:lang w:val="uk-UA"/>
              </w:rPr>
            </w:pPr>
            <w:r>
              <w:rPr>
                <w:color w:val="090F14"/>
                <w:shd w:val="clear" w:color="auto" w:fill="FFFFFF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08A103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2F43C57C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A2ABE1" w14:textId="7A6C4A5C" w:rsidR="00197F92" w:rsidRP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 xml:space="preserve">Гніздо для замка </w:t>
            </w:r>
            <w:proofErr w:type="spellStart"/>
            <w:r w:rsidRPr="00197F92">
              <w:rPr>
                <w:b/>
                <w:color w:val="000000"/>
                <w:shd w:val="clear" w:color="auto" w:fill="F7FAFD"/>
              </w:rPr>
              <w:t>Кенсингтона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5A88E09" w14:textId="6C5E170B" w:rsid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color w:val="090F14"/>
                <w:shd w:val="clear" w:color="auto" w:fill="FFFFFF"/>
                <w:lang w:val="uk-UA"/>
              </w:rPr>
            </w:pPr>
            <w:r>
              <w:rPr>
                <w:color w:val="090F14"/>
                <w:shd w:val="clear" w:color="auto" w:fill="FFFFFF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5DCB0F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583FEF" w14:paraId="5E7830AA" w14:textId="77777777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1FA6817" w14:textId="7835BC3A" w:rsidR="00583FEF" w:rsidRPr="00583FEF" w:rsidRDefault="00583FEF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  <w:r w:rsidRPr="00583FEF">
              <w:rPr>
                <w:rStyle w:val="normaltextrun"/>
                <w:b/>
                <w:lang w:val="uk-UA"/>
              </w:rPr>
              <w:t>Батарея</w:t>
            </w:r>
          </w:p>
        </w:tc>
      </w:tr>
      <w:tr w:rsidR="003F0072" w14:paraId="665F8B0D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BF029EF" w14:textId="44D2AC4A" w:rsidR="003F0072" w:rsidRPr="003F0072" w:rsidRDefault="00583FEF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Ємніст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85913E" w14:textId="2BB58211" w:rsidR="003F0072" w:rsidRPr="00583FEF" w:rsidRDefault="00583FEF" w:rsidP="00197F9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 xml:space="preserve">Не менше </w:t>
            </w:r>
            <w:r w:rsidR="00197F92">
              <w:rPr>
                <w:rStyle w:val="normaltextrun"/>
                <w:lang w:val="uk-UA"/>
              </w:rPr>
              <w:t xml:space="preserve">47 </w:t>
            </w:r>
            <w:r>
              <w:rPr>
                <w:rStyle w:val="normaltextrun"/>
                <w:lang w:val="uk-UA"/>
              </w:rPr>
              <w:t>Вт/год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219BB7" w14:textId="77777777" w:rsidR="003F0072" w:rsidRPr="00162CE8" w:rsidRDefault="003F007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3F0072" w14:paraId="6FFB6648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A596257" w14:textId="36499C29" w:rsidR="003F0072" w:rsidRPr="003F0072" w:rsidRDefault="00583FEF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Швидкий заряд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1E749A" w14:textId="1B9E5AF1" w:rsidR="003F0072" w:rsidRPr="00583FEF" w:rsidRDefault="00583FEF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6C1F59" w14:textId="77777777" w:rsidR="003F0072" w:rsidRPr="00162CE8" w:rsidRDefault="003F007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3D729ECA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F4B4527" w14:textId="27CCF6EB" w:rsid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Час автономної роботи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A8C375" w14:textId="5F6EE779" w:rsid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Не менше 8 годин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5F349F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583FEF" w14:paraId="784FCA91" w14:textId="77777777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394A377" w14:textId="558D71DD" w:rsidR="00583FEF" w:rsidRPr="00583FEF" w:rsidRDefault="00583FEF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Програмне забезпечення</w:t>
            </w:r>
          </w:p>
        </w:tc>
      </w:tr>
      <w:tr w:rsidR="00583FEF" w:rsidRPr="00F86866" w14:paraId="14F69DBF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7FC429E" w14:textId="102F46DB" w:rsidR="00583FEF" w:rsidRPr="00706461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Операційна систем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394AF2C" w14:textId="6FEA45C5" w:rsidR="00583FEF" w:rsidRP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 xml:space="preserve">Ліцензійна </w:t>
            </w:r>
            <w:r>
              <w:rPr>
                <w:rStyle w:val="normaltextrun"/>
              </w:rPr>
              <w:t>Windows</w:t>
            </w:r>
            <w:r w:rsidRPr="00197F92">
              <w:rPr>
                <w:rStyle w:val="normaltextrun"/>
                <w:lang w:val="uk-UA"/>
              </w:rPr>
              <w:t xml:space="preserve"> 11 </w:t>
            </w:r>
            <w:proofErr w:type="spellStart"/>
            <w:r>
              <w:rPr>
                <w:rStyle w:val="normaltextrun"/>
                <w:lang w:val="uk-UA"/>
              </w:rPr>
              <w:t>Профнсійна</w:t>
            </w:r>
            <w:proofErr w:type="spellEnd"/>
            <w:r>
              <w:rPr>
                <w:rStyle w:val="normaltextrun"/>
                <w:lang w:val="uk-UA"/>
              </w:rPr>
              <w:t>, 64-</w:t>
            </w:r>
            <w:r>
              <w:rPr>
                <w:rStyle w:val="normaltextrun"/>
              </w:rPr>
              <w:t>bit</w:t>
            </w:r>
            <w:r w:rsidRPr="00197F92">
              <w:rPr>
                <w:rStyle w:val="normaltextrun"/>
                <w:lang w:val="uk-UA"/>
              </w:rPr>
              <w:t xml:space="preserve">, </w:t>
            </w:r>
            <w:r>
              <w:rPr>
                <w:rStyle w:val="normaltextrun"/>
                <w:lang w:val="uk-UA"/>
              </w:rPr>
              <w:t>українська версія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10E38F" w14:textId="77777777" w:rsidR="00583FEF" w:rsidRPr="00197F92" w:rsidRDefault="00583FEF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4BA9B874" w14:textId="5668194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2837F31" w14:textId="77777777" w:rsidR="00F859E5" w:rsidRPr="00583FEF" w:rsidRDefault="00F859E5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proofErr w:type="spellStart"/>
            <w:r w:rsidRPr="00583FEF">
              <w:rPr>
                <w:rStyle w:val="normaltextrun"/>
                <w:b/>
                <w:lang w:val="ru-RU"/>
              </w:rPr>
              <w:t>Гарантійний</w:t>
            </w:r>
            <w:proofErr w:type="spellEnd"/>
            <w:r w:rsidRPr="00583FEF">
              <w:rPr>
                <w:rStyle w:val="normaltextrun"/>
                <w:b/>
                <w:lang w:val="ru-RU"/>
              </w:rPr>
              <w:t xml:space="preserve"> </w:t>
            </w:r>
            <w:proofErr w:type="spellStart"/>
            <w:r w:rsidRPr="00583FEF">
              <w:rPr>
                <w:rStyle w:val="normaltextrun"/>
                <w:b/>
                <w:lang w:val="ru-RU"/>
              </w:rPr>
              <w:t>термін</w:t>
            </w:r>
            <w:proofErr w:type="spellEnd"/>
            <w:r w:rsidRPr="00583FEF">
              <w:rPr>
                <w:rStyle w:val="normaltextrun"/>
                <w:b/>
                <w:lang w:val="ru-RU"/>
              </w:rPr>
              <w:t xml:space="preserve">, </w:t>
            </w:r>
            <w:proofErr w:type="spellStart"/>
            <w:r w:rsidRPr="00583FEF">
              <w:rPr>
                <w:rStyle w:val="normaltextrun"/>
                <w:b/>
                <w:lang w:val="ru-RU"/>
              </w:rPr>
              <w:t>міс</w:t>
            </w:r>
            <w:proofErr w:type="spellEnd"/>
            <w:r w:rsidRPr="00583FEF">
              <w:rPr>
                <w:rStyle w:val="normaltextrun"/>
                <w:b/>
                <w:lang w:val="ru-RU"/>
              </w:rPr>
              <w:t>.</w:t>
            </w:r>
            <w:r w:rsidRPr="00583FEF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B3394A" w14:textId="1DF5D14F" w:rsidR="00F859E5" w:rsidRDefault="00F859E5" w:rsidP="00583FE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83FEF">
              <w:rPr>
                <w:rStyle w:val="normaltextrun"/>
                <w:lang w:val="uk-UA"/>
              </w:rPr>
              <w:t xml:space="preserve">не менше </w:t>
            </w:r>
            <w:r w:rsidR="00583FEF">
              <w:rPr>
                <w:rStyle w:val="normaltextrun"/>
                <w:lang w:val="uk-UA"/>
              </w:rPr>
              <w:t>12</w:t>
            </w:r>
            <w:r w:rsidRPr="00583FEF">
              <w:rPr>
                <w:rStyle w:val="normaltextrun"/>
                <w:lang w:val="uk-UA"/>
              </w:rPr>
              <w:t xml:space="preserve"> </w:t>
            </w:r>
            <w:r w:rsidR="00583FEF">
              <w:rPr>
                <w:rStyle w:val="normaltextrun"/>
                <w:lang w:val="uk-UA"/>
              </w:rPr>
              <w:t>міс</w:t>
            </w:r>
            <w:r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9E8A3D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</w:tbl>
    <w:p w14:paraId="1DB9AF91" w14:textId="77910652" w:rsidR="00706461" w:rsidRDefault="00706461" w:rsidP="005E46F7">
      <w:pPr>
        <w:autoSpaceDE w:val="0"/>
        <w:autoSpaceDN w:val="0"/>
        <w:rPr>
          <w:b/>
          <w:bCs/>
        </w:rPr>
      </w:pPr>
    </w:p>
    <w:p w14:paraId="065138C5" w14:textId="5307B788" w:rsidR="00706461" w:rsidRPr="000311D8" w:rsidRDefault="00706461" w:rsidP="00706461">
      <w:pPr>
        <w:shd w:val="clear" w:color="auto" w:fill="FFFFFF"/>
        <w:jc w:val="center"/>
        <w:rPr>
          <w:b/>
          <w:sz w:val="28"/>
          <w:szCs w:val="28"/>
          <w:lang w:val="uk-UA" w:eastAsia="ru-UA"/>
        </w:rPr>
      </w:pPr>
      <w:r w:rsidRPr="000311D8">
        <w:rPr>
          <w:rStyle w:val="26"/>
          <w:b/>
          <w:color w:val="auto"/>
          <w:sz w:val="28"/>
          <w:szCs w:val="28"/>
        </w:rPr>
        <w:t>Пункт</w:t>
      </w:r>
      <w:r w:rsidR="00197F92" w:rsidRPr="000311D8">
        <w:rPr>
          <w:rStyle w:val="26"/>
          <w:b/>
          <w:color w:val="auto"/>
          <w:sz w:val="28"/>
          <w:szCs w:val="28"/>
        </w:rPr>
        <w:t xml:space="preserve"> 2</w:t>
      </w:r>
    </w:p>
    <w:p w14:paraId="74342AEE" w14:textId="6AD974FC" w:rsidR="00706461" w:rsidRPr="00DD3F2D" w:rsidRDefault="00706461" w:rsidP="00706461">
      <w:pPr>
        <w:spacing w:before="100" w:beforeAutospacing="1" w:after="100" w:afterAutospacing="1"/>
        <w:jc w:val="both"/>
        <w:rPr>
          <w:b/>
          <w:highlight w:val="yellow"/>
          <w:lang w:val="uk-UA"/>
        </w:rPr>
      </w:pPr>
      <w:r w:rsidRPr="00CF2F20">
        <w:rPr>
          <w:b/>
          <w:lang w:val="uk-UA"/>
        </w:rPr>
        <w:t xml:space="preserve">Технічні вимоги до закупівлі </w:t>
      </w:r>
      <w:proofErr w:type="spellStart"/>
      <w:r w:rsidR="00197F92" w:rsidRPr="00197F92">
        <w:rPr>
          <w:b/>
          <w:lang w:val="uk-UA"/>
        </w:rPr>
        <w:t>Charging</w:t>
      </w:r>
      <w:proofErr w:type="spellEnd"/>
      <w:r w:rsidR="00197F92" w:rsidRPr="00197F92">
        <w:rPr>
          <w:b/>
          <w:lang w:val="uk-UA"/>
        </w:rPr>
        <w:t xml:space="preserve"> </w:t>
      </w:r>
      <w:proofErr w:type="spellStart"/>
      <w:r w:rsidR="00197F92" w:rsidRPr="00197F92">
        <w:rPr>
          <w:b/>
          <w:lang w:val="uk-UA"/>
        </w:rPr>
        <w:t>station</w:t>
      </w:r>
      <w:proofErr w:type="spellEnd"/>
      <w:r w:rsidR="00197F92" w:rsidRPr="00197F92">
        <w:rPr>
          <w:b/>
          <w:lang w:val="uk-UA"/>
        </w:rPr>
        <w:t xml:space="preserve"> (</w:t>
      </w:r>
      <w:proofErr w:type="spellStart"/>
      <w:r w:rsidR="00197F92" w:rsidRPr="00197F92">
        <w:rPr>
          <w:b/>
          <w:lang w:val="uk-UA"/>
        </w:rPr>
        <w:t>Equipment</w:t>
      </w:r>
      <w:proofErr w:type="spellEnd"/>
      <w:r w:rsidR="00197F92" w:rsidRPr="00197F92">
        <w:rPr>
          <w:b/>
          <w:lang w:val="uk-UA"/>
        </w:rPr>
        <w:t xml:space="preserve"> </w:t>
      </w:r>
      <w:proofErr w:type="spellStart"/>
      <w:r w:rsidR="00197F92" w:rsidRPr="00197F92">
        <w:rPr>
          <w:b/>
          <w:lang w:val="uk-UA"/>
        </w:rPr>
        <w:t>for</w:t>
      </w:r>
      <w:proofErr w:type="spellEnd"/>
      <w:r w:rsidR="00197F92" w:rsidRPr="00197F92">
        <w:rPr>
          <w:b/>
          <w:lang w:val="uk-UA"/>
        </w:rPr>
        <w:t xml:space="preserve"> </w:t>
      </w:r>
      <w:proofErr w:type="spellStart"/>
      <w:r w:rsidR="00197F92" w:rsidRPr="00197F92">
        <w:rPr>
          <w:b/>
          <w:lang w:val="uk-UA"/>
        </w:rPr>
        <w:t>support</w:t>
      </w:r>
      <w:proofErr w:type="spellEnd"/>
      <w:r w:rsidR="00197F92" w:rsidRPr="00197F92">
        <w:rPr>
          <w:b/>
          <w:lang w:val="uk-UA"/>
        </w:rPr>
        <w:t xml:space="preserve"> </w:t>
      </w:r>
      <w:r w:rsidR="00516FE2">
        <w:rPr>
          <w:b/>
          <w:lang w:val="uk-UA"/>
        </w:rPr>
        <w:t>8</w:t>
      </w:r>
      <w:r w:rsidR="00197F92" w:rsidRPr="00197F92">
        <w:rPr>
          <w:b/>
          <w:lang w:val="uk-UA"/>
        </w:rPr>
        <w:t xml:space="preserve"> </w:t>
      </w:r>
      <w:proofErr w:type="spellStart"/>
      <w:r w:rsidR="00197F92" w:rsidRPr="00197F92">
        <w:rPr>
          <w:b/>
          <w:lang w:val="uk-UA"/>
        </w:rPr>
        <w:t>mobile</w:t>
      </w:r>
      <w:proofErr w:type="spellEnd"/>
      <w:r w:rsidR="00197F92" w:rsidRPr="00197F92">
        <w:rPr>
          <w:b/>
          <w:lang w:val="uk-UA"/>
        </w:rPr>
        <w:t xml:space="preserve"> </w:t>
      </w:r>
      <w:proofErr w:type="spellStart"/>
      <w:r w:rsidR="00197F92" w:rsidRPr="00197F92">
        <w:rPr>
          <w:b/>
          <w:lang w:val="uk-UA"/>
        </w:rPr>
        <w:t>teams</w:t>
      </w:r>
      <w:proofErr w:type="spellEnd"/>
      <w:r w:rsidR="00197F92" w:rsidRPr="00197F92">
        <w:rPr>
          <w:b/>
          <w:lang w:val="uk-UA"/>
        </w:rPr>
        <w:t xml:space="preserve"> </w:t>
      </w:r>
      <w:proofErr w:type="spellStart"/>
      <w:r w:rsidR="00197F92" w:rsidRPr="00197F92">
        <w:rPr>
          <w:b/>
          <w:lang w:val="uk-UA"/>
        </w:rPr>
        <w:t>of</w:t>
      </w:r>
      <w:proofErr w:type="spellEnd"/>
      <w:r w:rsidR="00197F92" w:rsidRPr="00197F92">
        <w:rPr>
          <w:b/>
          <w:lang w:val="uk-UA"/>
        </w:rPr>
        <w:t xml:space="preserve"> </w:t>
      </w:r>
      <w:proofErr w:type="spellStart"/>
      <w:r w:rsidR="00197F92" w:rsidRPr="00197F92">
        <w:rPr>
          <w:b/>
          <w:lang w:val="uk-UA"/>
        </w:rPr>
        <w:t>IRCs</w:t>
      </w:r>
      <w:proofErr w:type="spellEnd"/>
      <w:r w:rsidR="00197F92" w:rsidRPr="00197F92">
        <w:rPr>
          <w:b/>
          <w:lang w:val="uk-UA"/>
        </w:rPr>
        <w:t>) Зарядна стан</w:t>
      </w:r>
      <w:r w:rsidR="002A4761">
        <w:rPr>
          <w:b/>
          <w:lang w:val="uk-UA"/>
        </w:rPr>
        <w:t xml:space="preserve">ція (обладнання для підтримки </w:t>
      </w:r>
      <w:r w:rsidR="00516FE2">
        <w:rPr>
          <w:b/>
          <w:lang w:val="uk-UA"/>
        </w:rPr>
        <w:t>8</w:t>
      </w:r>
      <w:r w:rsidR="00197F92" w:rsidRPr="00197F92">
        <w:rPr>
          <w:b/>
          <w:lang w:val="uk-UA"/>
        </w:rPr>
        <w:t xml:space="preserve"> мобільних бригад IRC) </w:t>
      </w:r>
      <w:r w:rsidRPr="00DD3F2D">
        <w:rPr>
          <w:b/>
          <w:lang w:val="uk-UA"/>
        </w:rPr>
        <w:t xml:space="preserve">Кількість </w:t>
      </w:r>
      <w:r w:rsidRPr="00C75F45">
        <w:rPr>
          <w:b/>
          <w:lang w:val="uk-UA"/>
        </w:rPr>
        <w:t xml:space="preserve">– </w:t>
      </w:r>
      <w:r w:rsidR="003D19A3">
        <w:rPr>
          <w:b/>
          <w:lang w:val="uk-UA"/>
        </w:rPr>
        <w:t>8</w:t>
      </w:r>
      <w:r w:rsidRPr="00C75F45">
        <w:rPr>
          <w:b/>
          <w:lang w:val="uk-UA"/>
        </w:rPr>
        <w:t xml:space="preserve"> шт. </w:t>
      </w:r>
    </w:p>
    <w:tbl>
      <w:tblPr>
        <w:tblW w:w="0" w:type="auto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8F8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6"/>
        <w:gridCol w:w="3804"/>
        <w:gridCol w:w="2975"/>
      </w:tblGrid>
      <w:tr w:rsidR="00706461" w14:paraId="4836A89C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F75041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proofErr w:type="spellStart"/>
            <w:r>
              <w:rPr>
                <w:b/>
                <w:bCs/>
                <w:color w:val="000000"/>
              </w:rPr>
              <w:t>Показник</w:t>
            </w:r>
            <w:proofErr w:type="spellEnd"/>
            <w:r>
              <w:rPr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CEABCD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proofErr w:type="spellStart"/>
            <w:r>
              <w:rPr>
                <w:b/>
                <w:bCs/>
                <w:color w:val="000000"/>
              </w:rPr>
              <w:t>Характеристика</w:t>
            </w:r>
            <w:proofErr w:type="spellEnd"/>
            <w:r>
              <w:rPr>
                <w:b/>
                <w:bCs/>
                <w:color w:val="000000"/>
              </w:rPr>
              <w:t>*</w:t>
            </w:r>
            <w:r>
              <w:rPr>
                <w:color w:val="000000"/>
              </w:rPr>
              <w:t> 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A1974F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C593B7A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EF4CB3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Ємність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5E5BAC" w14:textId="4AC369FA" w:rsidR="00706461" w:rsidRPr="00706461" w:rsidRDefault="00706461" w:rsidP="00197F92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менше </w:t>
            </w:r>
            <w:r w:rsidR="00197F92">
              <w:t>1152</w:t>
            </w:r>
            <w:r>
              <w:rPr>
                <w:lang w:val="uk-UA"/>
              </w:rPr>
              <w:t xml:space="preserve"> Вт/год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EFBE02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709D8" w14:paraId="0858A9A9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74DB2" w14:textId="6A952D2D" w:rsidR="007709D8" w:rsidRP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Номінальна потужність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C7D1C" w14:textId="429A5AD2" w:rsidR="007709D8" w:rsidRDefault="007709D8" w:rsidP="007709D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менше </w:t>
            </w:r>
            <w:r>
              <w:t>1</w:t>
            </w:r>
            <w:r>
              <w:rPr>
                <w:lang w:val="uk-UA"/>
              </w:rPr>
              <w:t>800 Вт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4DAC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709D8" w14:paraId="60E34B69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D843" w14:textId="64693728" w:rsid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Пікова потужність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6ACA" w14:textId="62FA2A50" w:rsidR="007709D8" w:rsidRDefault="007709D8" w:rsidP="007709D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2700 Вт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3A950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06461" w14:paraId="4691BAC8" w14:textId="77777777" w:rsidTr="007709D8">
        <w:trPr>
          <w:trHeight w:val="300"/>
          <w:tblCellSpacing w:w="0" w:type="dxa"/>
        </w:trPr>
        <w:tc>
          <w:tcPr>
            <w:tcW w:w="69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B8E9D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iCs/>
                <w:color w:val="000000"/>
              </w:rPr>
              <w:t>Підключення</w:t>
            </w:r>
            <w:proofErr w:type="spellEnd"/>
            <w:r w:rsidRPr="00706461">
              <w:rPr>
                <w:b/>
                <w:iCs/>
                <w:color w:val="000000"/>
              </w:rPr>
              <w:t xml:space="preserve"> </w:t>
            </w:r>
            <w:proofErr w:type="spellStart"/>
            <w:r w:rsidRPr="00706461">
              <w:rPr>
                <w:b/>
                <w:iCs/>
                <w:color w:val="000000"/>
              </w:rPr>
              <w:t>пристроїв</w:t>
            </w:r>
            <w:proofErr w:type="spellEnd"/>
            <w:r w:rsidRPr="00706461">
              <w:rPr>
                <w:b/>
                <w:iCs/>
                <w:color w:val="000000"/>
              </w:rPr>
              <w:t>:</w:t>
            </w:r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AE7F6" w14:textId="77777777" w:rsidR="00706461" w:rsidRDefault="00706461">
            <w:pPr>
              <w:pStyle w:val="aff1"/>
              <w:spacing w:before="0" w:beforeAutospacing="0" w:after="0" w:afterAutospacing="0"/>
            </w:pPr>
            <w:r>
              <w:t> </w:t>
            </w:r>
          </w:p>
        </w:tc>
      </w:tr>
      <w:tr w:rsidR="00706461" w14:paraId="2CB10000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B77281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Розетка</w:t>
            </w:r>
            <w:proofErr w:type="spellEnd"/>
            <w:r w:rsidRPr="00706461">
              <w:rPr>
                <w:b/>
                <w:color w:val="000000"/>
              </w:rPr>
              <w:t xml:space="preserve"> AC 230В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B0B5A1" w14:textId="44031D46" w:rsidR="00706461" w:rsidRPr="00197F92" w:rsidRDefault="00F65F8D" w:rsidP="00197F92">
            <w:pPr>
              <w:pStyle w:val="aff1"/>
              <w:spacing w:before="0" w:beforeAutospacing="0" w:after="0" w:afterAutospacing="0"/>
            </w:pPr>
            <w:r>
              <w:rPr>
                <w:lang w:val="uk-UA"/>
              </w:rPr>
              <w:t xml:space="preserve">Не менше </w:t>
            </w:r>
            <w:r w:rsidR="00197F92">
              <w:t>2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349124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6F1ED72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9C563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r w:rsidRPr="00706461">
              <w:rPr>
                <w:b/>
                <w:color w:val="000000"/>
              </w:rPr>
              <w:t>USB Type-C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F62216" w14:textId="44A1A360" w:rsidR="00706461" w:rsidRPr="00F65F8D" w:rsidRDefault="00F65F8D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2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866588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4B53DCFB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2EFC7C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r w:rsidRPr="00706461">
              <w:rPr>
                <w:b/>
                <w:color w:val="000000"/>
              </w:rPr>
              <w:t>USB Type-A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92B96" w14:textId="715AE53C" w:rsidR="00706461" w:rsidRPr="00197F92" w:rsidRDefault="00F65F8D" w:rsidP="007709D8">
            <w:pPr>
              <w:pStyle w:val="aff1"/>
              <w:spacing w:before="0" w:beforeAutospacing="0" w:after="0" w:afterAutospacing="0"/>
            </w:pPr>
            <w:r>
              <w:rPr>
                <w:lang w:val="uk-UA"/>
              </w:rPr>
              <w:t xml:space="preserve">Не менше </w:t>
            </w:r>
            <w:r w:rsidR="007709D8">
              <w:t>1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2A1426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344D6F5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516797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r w:rsidRPr="00706461">
              <w:rPr>
                <w:b/>
                <w:color w:val="000000"/>
              </w:rPr>
              <w:t>DC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006F7" w14:textId="1D7B8ABD" w:rsidR="00706461" w:rsidRPr="00F65F8D" w:rsidRDefault="00F65F8D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2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17F5FD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6FECFE42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F74C25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Автомобільна</w:t>
            </w:r>
            <w:proofErr w:type="spellEnd"/>
            <w:r w:rsidRPr="00706461">
              <w:rPr>
                <w:b/>
                <w:color w:val="000000"/>
              </w:rPr>
              <w:t xml:space="preserve"> </w:t>
            </w:r>
            <w:proofErr w:type="spellStart"/>
            <w:r w:rsidRPr="00706461">
              <w:rPr>
                <w:b/>
                <w:color w:val="000000"/>
              </w:rPr>
              <w:t>розетка</w:t>
            </w:r>
            <w:proofErr w:type="spellEnd"/>
            <w:r w:rsidRPr="00706461">
              <w:rPr>
                <w:b/>
                <w:color w:val="000000"/>
              </w:rPr>
              <w:t xml:space="preserve"> (</w:t>
            </w:r>
            <w:proofErr w:type="spellStart"/>
            <w:r w:rsidRPr="00706461">
              <w:rPr>
                <w:b/>
                <w:color w:val="000000"/>
              </w:rPr>
              <w:t>прикурювач</w:t>
            </w:r>
            <w:proofErr w:type="spellEnd"/>
            <w:r w:rsidRPr="00706461">
              <w:rPr>
                <w:b/>
                <w:color w:val="000000"/>
              </w:rPr>
              <w:t>)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310ACD" w14:textId="21C9433C" w:rsidR="00706461" w:rsidRPr="00F65F8D" w:rsidRDefault="00F65F8D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78088E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709D8" w14:paraId="09A3DD55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D887B" w14:textId="0EE2D3D3" w:rsidR="007709D8" w:rsidRP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Температура експлуатації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C43B" w14:textId="77D13797" w:rsidR="007709D8" w:rsidRDefault="007709D8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-20 до +40 градусів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9D456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709D8" w14:paraId="3FBC7878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DCE49" w14:textId="1B303B71" w:rsid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Інформаційний дисплей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F8563" w14:textId="471D34FA" w:rsidR="007709D8" w:rsidRPr="007709D8" w:rsidRDefault="007709D8" w:rsidP="00F65F8D">
            <w:pPr>
              <w:pStyle w:val="aff1"/>
              <w:spacing w:before="0" w:beforeAutospacing="0" w:after="0" w:afterAutospacing="0"/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CE9A7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709D8" w14:paraId="5716A6F8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1E50" w14:textId="6A48DD73" w:rsidR="007709D8" w:rsidRP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Кількість циклів заряду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ACA4" w14:textId="1F065880" w:rsidR="007709D8" w:rsidRDefault="007709D8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3500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1F7A8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709D8" w14:paraId="1E5970A5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B7996" w14:textId="68470BDB" w:rsidR="007709D8" w:rsidRP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Система контролю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466C8" w14:textId="78531E6E" w:rsidR="007709D8" w:rsidRPr="00C478A6" w:rsidRDefault="00C478A6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 w:rsidRPr="00C478A6">
              <w:rPr>
                <w:color w:val="101010"/>
                <w:shd w:val="clear" w:color="auto" w:fill="FAFAFA"/>
              </w:rPr>
              <w:t>MPPT Controller, BMS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7C0B9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C478A6" w14:paraId="768DB4FB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F2641" w14:textId="6D91DA8A" w:rsid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Мобільний додаток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45E9" w14:textId="681002AB" w:rsidR="00C478A6" w:rsidRPr="00C478A6" w:rsidRDefault="00C478A6" w:rsidP="00F65F8D">
            <w:pPr>
              <w:pStyle w:val="aff1"/>
              <w:spacing w:before="0" w:beforeAutospacing="0" w:after="0" w:afterAutospacing="0"/>
              <w:rPr>
                <w:color w:val="101010"/>
                <w:shd w:val="clear" w:color="auto" w:fill="FAFAFA"/>
                <w:lang w:val="uk-UA"/>
              </w:rPr>
            </w:pPr>
            <w:r>
              <w:rPr>
                <w:color w:val="101010"/>
                <w:shd w:val="clear" w:color="auto" w:fill="FAFAFA"/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5BB42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F65F8D" w14:paraId="78B20B3A" w14:textId="77777777" w:rsidTr="00D03A7A">
        <w:trPr>
          <w:trHeight w:val="300"/>
          <w:tblCellSpacing w:w="0" w:type="dxa"/>
        </w:trPr>
        <w:tc>
          <w:tcPr>
            <w:tcW w:w="990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1BD472" w14:textId="78816629" w:rsidR="00F65F8D" w:rsidRPr="00F65F8D" w:rsidRDefault="00F65F8D" w:rsidP="00F65F8D">
            <w:pPr>
              <w:pStyle w:val="aff1"/>
              <w:spacing w:before="0" w:beforeAutospacing="0" w:after="0" w:afterAutospacing="0"/>
              <w:jc w:val="center"/>
              <w:rPr>
                <w:b/>
              </w:rPr>
            </w:pPr>
            <w:proofErr w:type="spellStart"/>
            <w:r w:rsidRPr="00706461">
              <w:rPr>
                <w:b/>
                <w:iCs/>
                <w:color w:val="222222"/>
                <w:shd w:val="clear" w:color="auto" w:fill="FFFFFF"/>
              </w:rPr>
              <w:t>Параметри</w:t>
            </w:r>
            <w:proofErr w:type="spellEnd"/>
            <w:r w:rsidRPr="00706461">
              <w:rPr>
                <w:b/>
                <w:iCs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706461">
              <w:rPr>
                <w:b/>
                <w:iCs/>
                <w:color w:val="222222"/>
                <w:shd w:val="clear" w:color="auto" w:fill="FFFFFF"/>
              </w:rPr>
              <w:t>заряду</w:t>
            </w:r>
            <w:proofErr w:type="spellEnd"/>
            <w:r w:rsidRPr="00706461">
              <w:rPr>
                <w:b/>
                <w:iCs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706461">
              <w:rPr>
                <w:b/>
                <w:iCs/>
                <w:color w:val="222222"/>
                <w:shd w:val="clear" w:color="auto" w:fill="FFFFFF"/>
              </w:rPr>
              <w:t>станції</w:t>
            </w:r>
            <w:proofErr w:type="spellEnd"/>
          </w:p>
        </w:tc>
      </w:tr>
      <w:tr w:rsidR="00706461" w14:paraId="345E4634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DAA565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Потужність</w:t>
            </w:r>
            <w:proofErr w:type="spellEnd"/>
            <w:r w:rsidRPr="00706461">
              <w:rPr>
                <w:b/>
                <w:color w:val="000000"/>
              </w:rPr>
              <w:t xml:space="preserve"> USB Type-C, </w:t>
            </w:r>
            <w:proofErr w:type="spellStart"/>
            <w:r w:rsidRPr="00706461">
              <w:rPr>
                <w:b/>
                <w:color w:val="000000"/>
              </w:rPr>
              <w:t>Вт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07D10E" w14:textId="52CF7DA4" w:rsidR="00706461" w:rsidRPr="00D03A7A" w:rsidRDefault="00D03A7A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100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EBFD38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63BED01C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B81248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Потужність</w:t>
            </w:r>
            <w:proofErr w:type="spellEnd"/>
            <w:r w:rsidRPr="00706461">
              <w:rPr>
                <w:b/>
                <w:color w:val="000000"/>
              </w:rPr>
              <w:t xml:space="preserve"> USB Type-A, </w:t>
            </w:r>
            <w:proofErr w:type="spellStart"/>
            <w:r w:rsidRPr="00706461">
              <w:rPr>
                <w:b/>
                <w:color w:val="000000"/>
              </w:rPr>
              <w:t>Вт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A22261" w14:textId="64B876A3" w:rsidR="00706461" w:rsidRPr="00D03A7A" w:rsidRDefault="00D03A7A" w:rsidP="007709D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1</w:t>
            </w:r>
            <w:r w:rsidR="007709D8">
              <w:rPr>
                <w:lang w:val="uk-UA"/>
              </w:rPr>
              <w:t>5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0DD55B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07F3746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D83427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  <w:lang w:val="ru-RU"/>
              </w:rPr>
            </w:pPr>
            <w:proofErr w:type="spellStart"/>
            <w:r w:rsidRPr="00706461">
              <w:rPr>
                <w:b/>
                <w:color w:val="000000"/>
                <w:lang w:val="ru-RU"/>
              </w:rPr>
              <w:lastRenderedPageBreak/>
              <w:t>Потужність</w:t>
            </w:r>
            <w:proofErr w:type="spellEnd"/>
            <w:r w:rsidRPr="00706461">
              <w:rPr>
                <w:b/>
                <w:color w:val="000000"/>
              </w:rPr>
              <w:t> </w:t>
            </w:r>
            <w:proofErr w:type="spellStart"/>
            <w:r w:rsidRPr="00706461">
              <w:rPr>
                <w:b/>
                <w:color w:val="000000"/>
                <w:lang w:val="ru-RU"/>
              </w:rPr>
              <w:t>автомобільної</w:t>
            </w:r>
            <w:proofErr w:type="spellEnd"/>
            <w:r w:rsidRPr="00706461">
              <w:rPr>
                <w:b/>
                <w:color w:val="000000"/>
                <w:lang w:val="ru-RU"/>
              </w:rPr>
              <w:t xml:space="preserve"> розетки (</w:t>
            </w:r>
            <w:proofErr w:type="spellStart"/>
            <w:r w:rsidRPr="00706461">
              <w:rPr>
                <w:b/>
                <w:color w:val="000000"/>
                <w:lang w:val="ru-RU"/>
              </w:rPr>
              <w:t>прикурювача</w:t>
            </w:r>
            <w:proofErr w:type="spellEnd"/>
            <w:r w:rsidRPr="00706461">
              <w:rPr>
                <w:b/>
                <w:color w:val="000000"/>
                <w:lang w:val="ru-RU"/>
              </w:rPr>
              <w:t>), Вт</w:t>
            </w:r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5774A" w14:textId="5653705B" w:rsidR="00706461" w:rsidRPr="00D03A7A" w:rsidRDefault="00D03A7A" w:rsidP="007709D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1</w:t>
            </w:r>
            <w:r w:rsidR="007709D8">
              <w:rPr>
                <w:lang w:val="uk-UA"/>
              </w:rPr>
              <w:t>20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CE116C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709D8" w14:paraId="25785D7A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29CC" w14:textId="01B6B7EF" w:rsidR="007709D8" w:rsidRPr="00706461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ru-RU"/>
              </w:rPr>
            </w:pPr>
            <w:proofErr w:type="spellStart"/>
            <w:r>
              <w:rPr>
                <w:b/>
                <w:color w:val="000000"/>
                <w:lang w:val="ru-RU"/>
              </w:rPr>
              <w:t>Безпровідна</w:t>
            </w:r>
            <w:proofErr w:type="spellEnd"/>
            <w:r>
              <w:rPr>
                <w:b/>
                <w:color w:val="000000"/>
                <w:lang w:val="ru-RU"/>
              </w:rPr>
              <w:t xml:space="preserve"> зарядка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B440F" w14:textId="45C93F76" w:rsidR="007709D8" w:rsidRDefault="007709D8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E232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06461" w14:paraId="64DE8F1D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784682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Форма</w:t>
            </w:r>
            <w:proofErr w:type="spellEnd"/>
            <w:r w:rsidRPr="00706461">
              <w:rPr>
                <w:b/>
                <w:color w:val="000000"/>
              </w:rPr>
              <w:t xml:space="preserve"> </w:t>
            </w:r>
            <w:proofErr w:type="spellStart"/>
            <w:r w:rsidRPr="00706461">
              <w:rPr>
                <w:b/>
                <w:color w:val="000000"/>
              </w:rPr>
              <w:t>вихідного</w:t>
            </w:r>
            <w:proofErr w:type="spellEnd"/>
            <w:r w:rsidRPr="00706461">
              <w:rPr>
                <w:b/>
                <w:color w:val="000000"/>
              </w:rPr>
              <w:t xml:space="preserve"> </w:t>
            </w:r>
            <w:proofErr w:type="spellStart"/>
            <w:r w:rsidRPr="00706461">
              <w:rPr>
                <w:b/>
                <w:color w:val="000000"/>
              </w:rPr>
              <w:t>сигналу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35A70A" w14:textId="298231B5" w:rsidR="00706461" w:rsidRPr="00D03A7A" w:rsidRDefault="00D03A7A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Чиста синусоїда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562537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C478A6" w14:paraId="399BE507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7C61" w14:textId="234ECDB9" w:rsidR="00C478A6" w:rsidRP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 xml:space="preserve">Можливість </w:t>
            </w:r>
            <w:proofErr w:type="spellStart"/>
            <w:r>
              <w:rPr>
                <w:b/>
                <w:color w:val="000000"/>
                <w:lang w:val="uk-UA"/>
              </w:rPr>
              <w:t>підєднання</w:t>
            </w:r>
            <w:proofErr w:type="spellEnd"/>
            <w:r>
              <w:rPr>
                <w:b/>
                <w:color w:val="000000"/>
                <w:lang w:val="uk-UA"/>
              </w:rPr>
              <w:t xml:space="preserve"> сонячних панелей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F8C27" w14:textId="22084271" w:rsidR="00C478A6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71D5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C478A6" w14:paraId="203D82C4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44802" w14:textId="55A78198" w:rsid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Час заряду станції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46FF" w14:textId="36C9877C" w:rsidR="00C478A6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більше 1.5 годин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F8F68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C478A6" w14:paraId="13A9AEEB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2955E" w14:textId="466A6059" w:rsid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Функція ДБЖ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8FC28" w14:textId="086DED92" w:rsidR="00C478A6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E6F88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C478A6" w14:paraId="0AA17492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94301" w14:textId="49048B24" w:rsidR="00C478A6" w:rsidRPr="00C478A6" w:rsidRDefault="00C478A6" w:rsidP="009B5A7A">
            <w:pPr>
              <w:numPr>
                <w:ilvl w:val="0"/>
                <w:numId w:val="18"/>
              </w:numPr>
              <w:shd w:val="clear" w:color="auto" w:fill="FFFFFF"/>
              <w:ind w:left="0"/>
              <w:textAlignment w:val="baseline"/>
              <w:rPr>
                <w:b/>
                <w:color w:val="333333"/>
                <w:spacing w:val="3"/>
                <w:lang w:val="ru-RU"/>
              </w:rPr>
            </w:pPr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uk-UA"/>
              </w:rPr>
              <w:t>З</w:t>
            </w:r>
            <w:proofErr w:type="spellStart"/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ru-RU"/>
              </w:rPr>
              <w:t>ахист</w:t>
            </w:r>
            <w:proofErr w:type="spellEnd"/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ru-RU"/>
              </w:rPr>
              <w:t>від</w:t>
            </w:r>
            <w:proofErr w:type="spellEnd"/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ru-RU"/>
              </w:rPr>
              <w:t xml:space="preserve"> короткого </w:t>
            </w:r>
            <w:proofErr w:type="spellStart"/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ru-RU"/>
              </w:rPr>
              <w:t>замикання</w:t>
            </w:r>
            <w:proofErr w:type="spellEnd"/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uk-UA"/>
              </w:rPr>
              <w:t xml:space="preserve">, </w:t>
            </w:r>
            <w:proofErr w:type="spellStart"/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ru-RU"/>
              </w:rPr>
              <w:t>перенапруги</w:t>
            </w:r>
            <w:proofErr w:type="spellEnd"/>
            <w:r>
              <w:rPr>
                <w:b/>
                <w:color w:val="333333"/>
                <w:spacing w:val="3"/>
                <w:bdr w:val="none" w:sz="0" w:space="0" w:color="auto" w:frame="1"/>
                <w:lang w:val="ru-RU"/>
              </w:rPr>
              <w:t>,</w:t>
            </w:r>
          </w:p>
          <w:p w14:paraId="446E6D5D" w14:textId="2DE3CDDE" w:rsidR="00C478A6" w:rsidRPr="00C478A6" w:rsidRDefault="00C478A6" w:rsidP="009B5A7A">
            <w:pPr>
              <w:numPr>
                <w:ilvl w:val="0"/>
                <w:numId w:val="18"/>
              </w:numPr>
              <w:shd w:val="clear" w:color="auto" w:fill="FFFFFF"/>
              <w:ind w:left="0"/>
              <w:textAlignment w:val="baseline"/>
              <w:rPr>
                <w:b/>
                <w:color w:val="333333"/>
                <w:spacing w:val="3"/>
              </w:rPr>
            </w:pPr>
            <w:proofErr w:type="spellStart"/>
            <w:r w:rsidRPr="00C478A6">
              <w:rPr>
                <w:b/>
                <w:color w:val="333333"/>
                <w:spacing w:val="3"/>
                <w:bdr w:val="none" w:sz="0" w:space="0" w:color="auto" w:frame="1"/>
              </w:rPr>
              <w:t>Перегріву</w:t>
            </w:r>
            <w:proofErr w:type="spellEnd"/>
            <w:r w:rsidRPr="00C478A6">
              <w:rPr>
                <w:b/>
                <w:color w:val="333333"/>
                <w:spacing w:val="3"/>
                <w:bdr w:val="none" w:sz="0" w:space="0" w:color="auto" w:frame="1"/>
                <w:lang w:val="uk-UA"/>
              </w:rPr>
              <w:t xml:space="preserve">, </w:t>
            </w:r>
            <w:proofErr w:type="spellStart"/>
            <w:r w:rsidRPr="00C478A6">
              <w:rPr>
                <w:b/>
                <w:color w:val="333333"/>
                <w:spacing w:val="3"/>
                <w:bdr w:val="none" w:sz="0" w:space="0" w:color="auto" w:frame="1"/>
              </w:rPr>
              <w:t>низької</w:t>
            </w:r>
            <w:proofErr w:type="spellEnd"/>
            <w:r w:rsidRPr="00C478A6">
              <w:rPr>
                <w:b/>
                <w:color w:val="333333"/>
                <w:spacing w:val="3"/>
                <w:bdr w:val="none" w:sz="0" w:space="0" w:color="auto" w:frame="1"/>
              </w:rPr>
              <w:t xml:space="preserve"> </w:t>
            </w:r>
            <w:proofErr w:type="spellStart"/>
            <w:r w:rsidRPr="00C478A6">
              <w:rPr>
                <w:b/>
                <w:color w:val="333333"/>
                <w:spacing w:val="3"/>
                <w:bdr w:val="none" w:sz="0" w:space="0" w:color="auto" w:frame="1"/>
              </w:rPr>
              <w:t>напруги</w:t>
            </w:r>
            <w:proofErr w:type="spellEnd"/>
          </w:p>
          <w:p w14:paraId="2374BD14" w14:textId="77777777" w:rsid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6761E" w14:textId="3A5EC4AD" w:rsidR="00C478A6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E2C2C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B13ED9" w14:paraId="5B8A48BC" w14:textId="77777777" w:rsidTr="00D03A7A">
        <w:trPr>
          <w:trHeight w:val="300"/>
          <w:tblCellSpacing w:w="0" w:type="dxa"/>
        </w:trPr>
        <w:tc>
          <w:tcPr>
            <w:tcW w:w="990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59C293" w14:textId="78388273" w:rsidR="00B13ED9" w:rsidRPr="00D03A7A" w:rsidRDefault="00D03A7A" w:rsidP="00D03A7A">
            <w:pPr>
              <w:pStyle w:val="aff1"/>
              <w:spacing w:before="0" w:beforeAutospacing="0" w:after="0" w:afterAutospacing="0"/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Батарея</w:t>
            </w:r>
          </w:p>
        </w:tc>
      </w:tr>
      <w:tr w:rsidR="00706461" w14:paraId="788EF22C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152B23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Технологія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24CB8F" w14:textId="5F2A3DD5" w:rsidR="00706461" w:rsidRPr="00C478A6" w:rsidRDefault="00C478A6" w:rsidP="00C478A6">
            <w:pPr>
              <w:pStyle w:val="aff1"/>
              <w:spacing w:before="0" w:beforeAutospacing="0" w:after="0" w:afterAutospacing="0"/>
            </w:pPr>
            <w:r w:rsidRPr="00C478A6">
              <w:rPr>
                <w:color w:val="101010"/>
                <w:shd w:val="clear" w:color="auto" w:fill="FAFAFA"/>
              </w:rPr>
              <w:t>LiFePO4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A211BB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643D283E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D6784" w14:textId="57B35771" w:rsidR="00706461" w:rsidRPr="00706461" w:rsidRDefault="00C478A6">
            <w:pPr>
              <w:pStyle w:val="aff1"/>
              <w:spacing w:before="0" w:beforeAutospacing="0" w:after="0" w:afterAutospacing="0"/>
              <w:rPr>
                <w:b/>
              </w:rPr>
            </w:pPr>
            <w:r>
              <w:rPr>
                <w:b/>
                <w:color w:val="000000"/>
                <w:lang w:val="uk-UA"/>
              </w:rPr>
              <w:t>Термін дії</w:t>
            </w:r>
            <w:r w:rsidR="00706461"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A8EB3A" w14:textId="17246CF3" w:rsidR="00706461" w:rsidRPr="00D03A7A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10 років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54D35B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D03A7A" w14:paraId="3AC7E5C0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0DE0F" w14:textId="77777777" w:rsidR="00D03A7A" w:rsidRPr="00706461" w:rsidRDefault="00D03A7A">
            <w:pPr>
              <w:pStyle w:val="aff1"/>
              <w:spacing w:before="0" w:beforeAutospacing="0" w:after="0" w:afterAutospacing="0"/>
              <w:rPr>
                <w:b/>
                <w:color w:val="000000"/>
              </w:rPr>
            </w:pP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CD26" w14:textId="77777777" w:rsidR="00D03A7A" w:rsidRDefault="00D03A7A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213A0" w14:textId="77777777" w:rsidR="00D03A7A" w:rsidRDefault="00D03A7A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D03A7A" w14:paraId="2D46CADB" w14:textId="77777777" w:rsidTr="00D03A7A">
        <w:trPr>
          <w:trHeight w:val="300"/>
          <w:tblCellSpacing w:w="0" w:type="dxa"/>
        </w:trPr>
        <w:tc>
          <w:tcPr>
            <w:tcW w:w="990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E4881E" w14:textId="3592F248" w:rsidR="00D03A7A" w:rsidRPr="00D03A7A" w:rsidRDefault="00D03A7A" w:rsidP="00D03A7A">
            <w:pPr>
              <w:pStyle w:val="aff1"/>
              <w:spacing w:before="0" w:beforeAutospacing="0" w:after="0" w:afterAutospacing="0"/>
              <w:jc w:val="center"/>
              <w:rPr>
                <w:b/>
              </w:rPr>
            </w:pPr>
            <w:proofErr w:type="spellStart"/>
            <w:r w:rsidRPr="00706461">
              <w:rPr>
                <w:b/>
                <w:iCs/>
                <w:color w:val="000000"/>
              </w:rPr>
              <w:t>Інше</w:t>
            </w:r>
            <w:proofErr w:type="spellEnd"/>
          </w:p>
        </w:tc>
      </w:tr>
      <w:tr w:rsidR="00706461" w14:paraId="7034DC4B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718687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Розміри</w:t>
            </w:r>
            <w:proofErr w:type="spellEnd"/>
            <w:r w:rsidRPr="00706461">
              <w:rPr>
                <w:b/>
                <w:color w:val="000000"/>
              </w:rPr>
              <w:t xml:space="preserve">, </w:t>
            </w:r>
            <w:proofErr w:type="spellStart"/>
            <w:r w:rsidRPr="00706461">
              <w:rPr>
                <w:b/>
                <w:color w:val="000000"/>
              </w:rPr>
              <w:t>мм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2D4B8" w14:textId="5CB3A69E" w:rsidR="00706461" w:rsidRPr="00C362F2" w:rsidRDefault="00C362F2" w:rsidP="003757C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більше </w:t>
            </w:r>
            <w:r w:rsidR="003757C8">
              <w:rPr>
                <w:lang w:val="uk-UA"/>
              </w:rPr>
              <w:t>340</w:t>
            </w:r>
            <w:r>
              <w:rPr>
                <w:lang w:val="uk-UA"/>
              </w:rPr>
              <w:t>х</w:t>
            </w:r>
            <w:r w:rsidR="00F65F8D">
              <w:rPr>
                <w:lang w:val="uk-UA"/>
              </w:rPr>
              <w:t>2</w:t>
            </w:r>
            <w:r w:rsidR="003757C8">
              <w:rPr>
                <w:lang w:val="uk-UA"/>
              </w:rPr>
              <w:t>47</w:t>
            </w:r>
            <w:r w:rsidR="00F65F8D">
              <w:rPr>
                <w:lang w:val="uk-UA"/>
              </w:rPr>
              <w:t>х3</w:t>
            </w:r>
            <w:r w:rsidR="003757C8">
              <w:rPr>
                <w:lang w:val="uk-UA"/>
              </w:rPr>
              <w:t>17</w:t>
            </w:r>
            <w:r w:rsidR="00F65F8D">
              <w:rPr>
                <w:lang w:val="uk-UA"/>
              </w:rPr>
              <w:t xml:space="preserve"> мм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E74AFF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7F128DC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F42A46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Вага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6912D" w14:textId="07134E19" w:rsidR="00706461" w:rsidRPr="00F65F8D" w:rsidRDefault="00F65F8D" w:rsidP="003757C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більше </w:t>
            </w:r>
            <w:r w:rsidR="003757C8">
              <w:rPr>
                <w:lang w:val="uk-UA"/>
              </w:rPr>
              <w:t>20</w:t>
            </w:r>
            <w:r>
              <w:rPr>
                <w:lang w:val="uk-UA"/>
              </w:rPr>
              <w:t xml:space="preserve"> кг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FC4BB5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:rsidRPr="00F65F8D" w14:paraId="0917FF4E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B94C0D" w14:textId="77777777" w:rsidR="00706461" w:rsidRPr="00F65F8D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F65F8D">
              <w:rPr>
                <w:b/>
                <w:color w:val="000000"/>
              </w:rPr>
              <w:t>Підключення</w:t>
            </w:r>
            <w:proofErr w:type="spellEnd"/>
            <w:r w:rsidRPr="00F65F8D">
              <w:rPr>
                <w:b/>
                <w:color w:val="000000"/>
              </w:rPr>
              <w:t> </w:t>
            </w:r>
            <w:proofErr w:type="spellStart"/>
            <w:r w:rsidRPr="00F65F8D">
              <w:rPr>
                <w:b/>
                <w:color w:val="000000"/>
              </w:rPr>
              <w:t>пристроїв</w:t>
            </w:r>
            <w:proofErr w:type="spellEnd"/>
            <w:r w:rsidRPr="00F65F8D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7572E" w14:textId="18F16C04" w:rsidR="00706461" w:rsidRPr="00F65F8D" w:rsidRDefault="00F65F8D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Розетка АС 230В, </w:t>
            </w:r>
            <w:r>
              <w:t>USB</w:t>
            </w:r>
            <w:r w:rsidRPr="00F65F8D">
              <w:t xml:space="preserve"> </w:t>
            </w:r>
            <w:r>
              <w:t>Type</w:t>
            </w:r>
            <w:r w:rsidRPr="00F65F8D">
              <w:t xml:space="preserve"> </w:t>
            </w:r>
            <w:r>
              <w:t>A</w:t>
            </w:r>
            <w:r w:rsidRPr="00F65F8D">
              <w:t xml:space="preserve">, </w:t>
            </w:r>
            <w:r>
              <w:t xml:space="preserve">USB Type C, </w:t>
            </w:r>
            <w:r>
              <w:rPr>
                <w:lang w:val="uk-UA"/>
              </w:rPr>
              <w:t>Автомобільна розетка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C84BFC" w14:textId="77777777" w:rsidR="00706461" w:rsidRPr="00F65F8D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406F6AAD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AA1771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Гарантійний</w:t>
            </w:r>
            <w:proofErr w:type="spellEnd"/>
            <w:r w:rsidRPr="00706461">
              <w:rPr>
                <w:b/>
                <w:color w:val="000000"/>
              </w:rPr>
              <w:t> </w:t>
            </w:r>
            <w:proofErr w:type="spellStart"/>
            <w:r w:rsidRPr="00706461">
              <w:rPr>
                <w:b/>
                <w:color w:val="000000"/>
              </w:rPr>
              <w:t>термін</w:t>
            </w:r>
            <w:proofErr w:type="spellEnd"/>
            <w:r w:rsidRPr="00706461">
              <w:rPr>
                <w:b/>
                <w:color w:val="000000"/>
              </w:rPr>
              <w:t xml:space="preserve">, </w:t>
            </w:r>
            <w:proofErr w:type="spellStart"/>
            <w:r w:rsidRPr="00706461">
              <w:rPr>
                <w:b/>
                <w:color w:val="000000"/>
              </w:rPr>
              <w:t>міс</w:t>
            </w:r>
            <w:proofErr w:type="spellEnd"/>
            <w:r w:rsidRPr="00706461">
              <w:rPr>
                <w:b/>
                <w:color w:val="000000"/>
              </w:rPr>
              <w:t>.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524E86" w14:textId="6EF7595C" w:rsidR="00706461" w:rsidRPr="00F65F8D" w:rsidRDefault="00F65F8D" w:rsidP="003757C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менше </w:t>
            </w:r>
            <w:r w:rsidR="003757C8">
              <w:rPr>
                <w:lang w:val="uk-UA"/>
              </w:rPr>
              <w:t>12</w:t>
            </w:r>
            <w:r>
              <w:rPr>
                <w:lang w:val="uk-UA"/>
              </w:rPr>
              <w:t xml:space="preserve"> міс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9B49E9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</w:tbl>
    <w:p w14:paraId="22877C9B" w14:textId="77777777" w:rsidR="00706461" w:rsidRPr="00CF2F20" w:rsidRDefault="00706461" w:rsidP="00706461">
      <w:pPr>
        <w:autoSpaceDE w:val="0"/>
        <w:autoSpaceDN w:val="0"/>
        <w:rPr>
          <w:b/>
          <w:bCs/>
        </w:rPr>
      </w:pPr>
    </w:p>
    <w:p w14:paraId="58285D24" w14:textId="2A737D72" w:rsidR="00D03A7A" w:rsidRPr="000311D8" w:rsidRDefault="00D03A7A" w:rsidP="00D03A7A">
      <w:pPr>
        <w:shd w:val="clear" w:color="auto" w:fill="FFFFFF"/>
        <w:jc w:val="center"/>
        <w:rPr>
          <w:b/>
          <w:sz w:val="28"/>
          <w:szCs w:val="28"/>
          <w:lang w:val="uk-UA" w:eastAsia="ru-UA"/>
        </w:rPr>
      </w:pPr>
      <w:r w:rsidRPr="000311D8">
        <w:rPr>
          <w:rStyle w:val="26"/>
          <w:b/>
          <w:color w:val="auto"/>
          <w:sz w:val="28"/>
          <w:szCs w:val="28"/>
        </w:rPr>
        <w:t xml:space="preserve">Пункт </w:t>
      </w:r>
      <w:r w:rsidR="003757C8" w:rsidRPr="000311D8">
        <w:rPr>
          <w:rStyle w:val="26"/>
          <w:b/>
          <w:color w:val="auto"/>
          <w:sz w:val="28"/>
          <w:szCs w:val="28"/>
        </w:rPr>
        <w:t>3</w:t>
      </w:r>
    </w:p>
    <w:p w14:paraId="363AF17A" w14:textId="258DDE75" w:rsidR="00720EC4" w:rsidRPr="00DD3F2D" w:rsidRDefault="00720EC4" w:rsidP="00720EC4">
      <w:pPr>
        <w:spacing w:before="100" w:beforeAutospacing="1" w:after="100" w:afterAutospacing="1"/>
        <w:jc w:val="both"/>
        <w:rPr>
          <w:b/>
          <w:highlight w:val="yellow"/>
          <w:lang w:val="uk-UA"/>
        </w:rPr>
      </w:pPr>
      <w:r w:rsidRPr="00CF2F20">
        <w:rPr>
          <w:b/>
          <w:lang w:val="uk-UA"/>
        </w:rPr>
        <w:t xml:space="preserve">Технічні вимоги до закупівлі </w:t>
      </w:r>
      <w:r w:rsidR="0055701E" w:rsidRPr="0055701E">
        <w:rPr>
          <w:b/>
          <w:lang w:val="uk-UA"/>
        </w:rPr>
        <w:t xml:space="preserve">MFD </w:t>
      </w:r>
      <w:proofErr w:type="spellStart"/>
      <w:r w:rsidR="0055701E" w:rsidRPr="0055701E">
        <w:rPr>
          <w:b/>
          <w:lang w:val="uk-UA"/>
        </w:rPr>
        <w:t>p</w:t>
      </w:r>
      <w:r w:rsidR="002A4761">
        <w:rPr>
          <w:b/>
          <w:lang w:val="uk-UA"/>
        </w:rPr>
        <w:t>rinters</w:t>
      </w:r>
      <w:proofErr w:type="spellEnd"/>
      <w:r w:rsidR="002A4761">
        <w:rPr>
          <w:b/>
          <w:lang w:val="uk-UA"/>
        </w:rPr>
        <w:t xml:space="preserve"> (</w:t>
      </w:r>
      <w:proofErr w:type="spellStart"/>
      <w:r w:rsidR="002A4761">
        <w:rPr>
          <w:b/>
          <w:lang w:val="uk-UA"/>
        </w:rPr>
        <w:t>Equipment</w:t>
      </w:r>
      <w:proofErr w:type="spellEnd"/>
      <w:r w:rsidR="002A4761">
        <w:rPr>
          <w:b/>
          <w:lang w:val="uk-UA"/>
        </w:rPr>
        <w:t xml:space="preserve"> </w:t>
      </w:r>
      <w:proofErr w:type="spellStart"/>
      <w:r w:rsidR="002A4761">
        <w:rPr>
          <w:b/>
          <w:lang w:val="uk-UA"/>
        </w:rPr>
        <w:t>for</w:t>
      </w:r>
      <w:proofErr w:type="spellEnd"/>
      <w:r w:rsidR="002A4761">
        <w:rPr>
          <w:b/>
          <w:lang w:val="uk-UA"/>
        </w:rPr>
        <w:t xml:space="preserve"> </w:t>
      </w:r>
      <w:proofErr w:type="spellStart"/>
      <w:r w:rsidR="002A4761">
        <w:rPr>
          <w:b/>
          <w:lang w:val="uk-UA"/>
        </w:rPr>
        <w:t>support</w:t>
      </w:r>
      <w:proofErr w:type="spellEnd"/>
      <w:r w:rsidR="002A4761">
        <w:rPr>
          <w:b/>
          <w:lang w:val="uk-UA"/>
        </w:rPr>
        <w:t xml:space="preserve"> </w:t>
      </w:r>
      <w:r w:rsidR="00516FE2">
        <w:rPr>
          <w:b/>
          <w:lang w:val="uk-UA"/>
        </w:rPr>
        <w:t>8</w:t>
      </w:r>
      <w:r w:rsidR="0055701E" w:rsidRPr="0055701E">
        <w:rPr>
          <w:b/>
          <w:lang w:val="uk-UA"/>
        </w:rPr>
        <w:t xml:space="preserve"> </w:t>
      </w:r>
      <w:proofErr w:type="spellStart"/>
      <w:r w:rsidR="0055701E" w:rsidRPr="0055701E">
        <w:rPr>
          <w:b/>
          <w:lang w:val="uk-UA"/>
        </w:rPr>
        <w:t>mobile</w:t>
      </w:r>
      <w:proofErr w:type="spellEnd"/>
      <w:r w:rsidR="0055701E" w:rsidRPr="0055701E">
        <w:rPr>
          <w:b/>
          <w:lang w:val="uk-UA"/>
        </w:rPr>
        <w:t xml:space="preserve"> </w:t>
      </w:r>
      <w:proofErr w:type="spellStart"/>
      <w:r w:rsidR="0055701E" w:rsidRPr="0055701E">
        <w:rPr>
          <w:b/>
          <w:lang w:val="uk-UA"/>
        </w:rPr>
        <w:t>teams</w:t>
      </w:r>
      <w:proofErr w:type="spellEnd"/>
      <w:r w:rsidR="0055701E" w:rsidRPr="0055701E">
        <w:rPr>
          <w:b/>
          <w:lang w:val="uk-UA"/>
        </w:rPr>
        <w:t xml:space="preserve"> </w:t>
      </w:r>
      <w:proofErr w:type="spellStart"/>
      <w:r w:rsidR="0055701E" w:rsidRPr="0055701E">
        <w:rPr>
          <w:b/>
          <w:lang w:val="uk-UA"/>
        </w:rPr>
        <w:t>of</w:t>
      </w:r>
      <w:proofErr w:type="spellEnd"/>
      <w:r w:rsidR="0055701E" w:rsidRPr="0055701E">
        <w:rPr>
          <w:b/>
          <w:lang w:val="uk-UA"/>
        </w:rPr>
        <w:t xml:space="preserve"> </w:t>
      </w:r>
      <w:proofErr w:type="spellStart"/>
      <w:r w:rsidR="0055701E" w:rsidRPr="0055701E">
        <w:rPr>
          <w:b/>
          <w:lang w:val="uk-UA"/>
        </w:rPr>
        <w:t>IRCs</w:t>
      </w:r>
      <w:proofErr w:type="spellEnd"/>
      <w:r w:rsidR="0055701E" w:rsidRPr="0055701E">
        <w:rPr>
          <w:b/>
          <w:lang w:val="uk-UA"/>
        </w:rPr>
        <w:t xml:space="preserve">) Багатофункціональні принтери (обладнання для підтримки </w:t>
      </w:r>
      <w:r w:rsidR="00516FE2">
        <w:rPr>
          <w:b/>
          <w:lang w:val="uk-UA"/>
        </w:rPr>
        <w:t>8</w:t>
      </w:r>
      <w:r w:rsidR="0055701E" w:rsidRPr="0055701E">
        <w:rPr>
          <w:b/>
          <w:lang w:val="uk-UA"/>
        </w:rPr>
        <w:t xml:space="preserve"> мобільних бригад ІРЦ)</w:t>
      </w:r>
      <w:r w:rsidRPr="00CF2F20">
        <w:rPr>
          <w:b/>
          <w:lang w:val="uk-UA"/>
        </w:rPr>
        <w:t xml:space="preserve"> </w:t>
      </w:r>
      <w:r w:rsidRPr="00DD3F2D">
        <w:rPr>
          <w:b/>
          <w:lang w:val="uk-UA"/>
        </w:rPr>
        <w:t xml:space="preserve">Кількість – </w:t>
      </w:r>
      <w:r w:rsidR="003D19A3">
        <w:rPr>
          <w:b/>
          <w:lang w:val="uk-UA"/>
        </w:rPr>
        <w:t>8</w:t>
      </w:r>
      <w:r>
        <w:rPr>
          <w:b/>
          <w:lang w:val="uk-UA"/>
        </w:rPr>
        <w:t xml:space="preserve"> </w:t>
      </w:r>
      <w:r w:rsidRPr="00DD3F2D">
        <w:rPr>
          <w:b/>
          <w:lang w:val="uk-UA"/>
        </w:rPr>
        <w:t xml:space="preserve">шт. </w:t>
      </w:r>
    </w:p>
    <w:tbl>
      <w:tblPr>
        <w:tblStyle w:val="aff0"/>
        <w:tblW w:w="5000" w:type="pct"/>
        <w:tblLook w:val="04A0" w:firstRow="1" w:lastRow="0" w:firstColumn="1" w:lastColumn="0" w:noHBand="0" w:noVBand="1"/>
      </w:tblPr>
      <w:tblGrid>
        <w:gridCol w:w="1858"/>
        <w:gridCol w:w="5357"/>
        <w:gridCol w:w="2981"/>
      </w:tblGrid>
      <w:tr w:rsidR="00720EC4" w:rsidRPr="00F86866" w14:paraId="6B7D1B03" w14:textId="77777777" w:rsidTr="003F5FD4">
        <w:trPr>
          <w:trHeight w:val="506"/>
        </w:trPr>
        <w:tc>
          <w:tcPr>
            <w:tcW w:w="911" w:type="pct"/>
          </w:tcPr>
          <w:p w14:paraId="41B94C59" w14:textId="77777777" w:rsidR="00720EC4" w:rsidRPr="00CF2F20" w:rsidRDefault="00720EC4" w:rsidP="00C97F6B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 w:rsidRPr="00CF2F20"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 xml:space="preserve">Тип </w:t>
            </w: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>пристрою</w:t>
            </w:r>
          </w:p>
        </w:tc>
        <w:tc>
          <w:tcPr>
            <w:tcW w:w="2627" w:type="pct"/>
          </w:tcPr>
          <w:p w14:paraId="7CB2DA41" w14:textId="77777777" w:rsidR="00720EC4" w:rsidRPr="002513C6" w:rsidRDefault="00720EC4" w:rsidP="00C97F6B">
            <w:pPr>
              <w:rPr>
                <w:b/>
                <w:bCs/>
                <w:color w:val="FF0000"/>
                <w:highlight w:val="yellow"/>
                <w:lang w:val="ru-RU"/>
              </w:rPr>
            </w:pPr>
            <w:r>
              <w:rPr>
                <w:b/>
                <w:lang w:val="uk-UA"/>
              </w:rPr>
              <w:t>Б</w:t>
            </w:r>
            <w:r w:rsidRPr="00770F12">
              <w:rPr>
                <w:b/>
                <w:lang w:val="uk-UA"/>
              </w:rPr>
              <w:t>агатофункціональн</w:t>
            </w:r>
            <w:r>
              <w:rPr>
                <w:b/>
                <w:lang w:val="uk-UA"/>
              </w:rPr>
              <w:t>ий</w:t>
            </w:r>
            <w:r w:rsidRPr="00770F12">
              <w:rPr>
                <w:b/>
                <w:lang w:val="uk-UA"/>
              </w:rPr>
              <w:t xml:space="preserve"> пристр</w:t>
            </w:r>
            <w:r>
              <w:rPr>
                <w:b/>
                <w:lang w:val="uk-UA"/>
              </w:rPr>
              <w:t>ій</w:t>
            </w:r>
            <w:r w:rsidRPr="00770F12">
              <w:rPr>
                <w:b/>
                <w:lang w:val="uk-UA"/>
              </w:rPr>
              <w:t xml:space="preserve"> – принтер, ксерокс і сканер в одному обладнанні</w:t>
            </w:r>
          </w:p>
        </w:tc>
        <w:tc>
          <w:tcPr>
            <w:tcW w:w="1462" w:type="pct"/>
          </w:tcPr>
          <w:p w14:paraId="746BED57" w14:textId="77777777" w:rsidR="00720EC4" w:rsidRDefault="00720EC4" w:rsidP="00C97F6B">
            <w:pPr>
              <w:rPr>
                <w:b/>
                <w:lang w:val="uk-UA"/>
              </w:rPr>
            </w:pPr>
          </w:p>
        </w:tc>
      </w:tr>
      <w:tr w:rsidR="00720EC4" w:rsidRPr="00CF2F20" w14:paraId="241A3E6A" w14:textId="77777777" w:rsidTr="003F5FD4">
        <w:trPr>
          <w:trHeight w:val="520"/>
        </w:trPr>
        <w:tc>
          <w:tcPr>
            <w:tcW w:w="911" w:type="pct"/>
          </w:tcPr>
          <w:p w14:paraId="39823E66" w14:textId="77777777" w:rsidR="00720EC4" w:rsidRPr="00CF2F20" w:rsidRDefault="00720EC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Стан </w:t>
            </w: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БФП</w:t>
            </w:r>
          </w:p>
        </w:tc>
        <w:tc>
          <w:tcPr>
            <w:tcW w:w="2627" w:type="pct"/>
          </w:tcPr>
          <w:p w14:paraId="54A08FB8" w14:textId="77777777" w:rsidR="00720EC4" w:rsidRPr="00CF2F20" w:rsidRDefault="00720EC4" w:rsidP="00C97F6B">
            <w:pPr>
              <w:rPr>
                <w:color w:val="FF0000"/>
                <w:highlight w:val="yellow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нові, ніколи не використовувались;</w:t>
            </w:r>
          </w:p>
        </w:tc>
        <w:tc>
          <w:tcPr>
            <w:tcW w:w="1462" w:type="pct"/>
          </w:tcPr>
          <w:p w14:paraId="2EB65651" w14:textId="77777777" w:rsidR="00720EC4" w:rsidRPr="00CF2F20" w:rsidRDefault="00720EC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720EC4" w:rsidRPr="00CF2F20" w14:paraId="287A62B7" w14:textId="77777777" w:rsidTr="003F5FD4">
        <w:trPr>
          <w:trHeight w:val="260"/>
        </w:trPr>
        <w:tc>
          <w:tcPr>
            <w:tcW w:w="911" w:type="pct"/>
          </w:tcPr>
          <w:p w14:paraId="1DD92BF2" w14:textId="77777777" w:rsidR="00720EC4" w:rsidRPr="00CF2F20" w:rsidRDefault="00720EC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BD7367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Технологія друк</w:t>
            </w: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у</w:t>
            </w:r>
          </w:p>
        </w:tc>
        <w:tc>
          <w:tcPr>
            <w:tcW w:w="2627" w:type="pct"/>
          </w:tcPr>
          <w:p w14:paraId="2F77A8AC" w14:textId="77777777" w:rsidR="00720EC4" w:rsidRPr="00CF2F20" w:rsidRDefault="00720EC4" w:rsidP="00C97F6B">
            <w:pPr>
              <w:rPr>
                <w:color w:val="FF0000"/>
                <w:highlight w:val="yellow"/>
                <w:lang w:val="uk-UA" w:eastAsia="uk-UA"/>
              </w:rPr>
            </w:pPr>
            <w:r w:rsidRPr="00BD7367">
              <w:rPr>
                <w:color w:val="000000"/>
                <w:bdr w:val="none" w:sz="0" w:space="0" w:color="auto" w:frame="1"/>
                <w:lang w:val="uk-UA"/>
              </w:rPr>
              <w:t>Лазерний друк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;</w:t>
            </w:r>
          </w:p>
        </w:tc>
        <w:tc>
          <w:tcPr>
            <w:tcW w:w="1462" w:type="pct"/>
          </w:tcPr>
          <w:p w14:paraId="1C8EAC72" w14:textId="77777777" w:rsidR="00720EC4" w:rsidRPr="00BD7367" w:rsidRDefault="00720EC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E22486" w:rsidRPr="00CF2F20" w14:paraId="05C39ED4" w14:textId="77777777" w:rsidTr="003F5FD4">
        <w:trPr>
          <w:trHeight w:val="260"/>
        </w:trPr>
        <w:tc>
          <w:tcPr>
            <w:tcW w:w="911" w:type="pct"/>
          </w:tcPr>
          <w:p w14:paraId="0B962237" w14:textId="6CE5CCE9" w:rsidR="00E22486" w:rsidRPr="00E22486" w:rsidRDefault="00E22486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Формат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апіру</w:t>
            </w:r>
            <w:proofErr w:type="spellEnd"/>
          </w:p>
        </w:tc>
        <w:tc>
          <w:tcPr>
            <w:tcW w:w="2627" w:type="pct"/>
          </w:tcPr>
          <w:p w14:paraId="19AB3C53" w14:textId="6F5E3DFF" w:rsidR="00E22486" w:rsidRPr="00BD7367" w:rsidRDefault="00E22486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А4</w:t>
            </w:r>
          </w:p>
        </w:tc>
        <w:tc>
          <w:tcPr>
            <w:tcW w:w="1462" w:type="pct"/>
          </w:tcPr>
          <w:p w14:paraId="5935F34C" w14:textId="77777777" w:rsidR="00E22486" w:rsidRPr="00BD7367" w:rsidRDefault="00E22486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720EC4" w:rsidRPr="00D159B6" w14:paraId="1A6FFD92" w14:textId="77777777" w:rsidTr="003F5FD4">
        <w:trPr>
          <w:trHeight w:val="138"/>
        </w:trPr>
        <w:tc>
          <w:tcPr>
            <w:tcW w:w="911" w:type="pct"/>
          </w:tcPr>
          <w:p w14:paraId="7A29BD06" w14:textId="77777777" w:rsidR="00720EC4" w:rsidRPr="00CF2F20" w:rsidRDefault="00720EC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BD7367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ксимальна роздільна здатність друку</w:t>
            </w:r>
          </w:p>
        </w:tc>
        <w:tc>
          <w:tcPr>
            <w:tcW w:w="2627" w:type="pct"/>
          </w:tcPr>
          <w:p w14:paraId="2E459860" w14:textId="3260CCD5" w:rsidR="00720EC4" w:rsidRPr="00CF2F20" w:rsidRDefault="00A52B57" w:rsidP="00653A3D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</w:t>
            </w:r>
            <w:r w:rsidR="00720EC4">
              <w:rPr>
                <w:color w:val="000000"/>
                <w:bdr w:val="none" w:sz="0" w:space="0" w:color="auto" w:frame="1"/>
                <w:lang w:val="uk-UA"/>
              </w:rPr>
              <w:t xml:space="preserve"> </w:t>
            </w:r>
            <w:r w:rsidR="00653A3D">
              <w:rPr>
                <w:color w:val="000000"/>
                <w:bdr w:val="none" w:sz="0" w:space="0" w:color="auto" w:frame="1"/>
              </w:rPr>
              <w:t>1200</w:t>
            </w:r>
            <w:r w:rsidR="00720EC4" w:rsidRPr="00BD7367">
              <w:rPr>
                <w:color w:val="000000"/>
                <w:bdr w:val="none" w:sz="0" w:space="0" w:color="auto" w:frame="1"/>
              </w:rPr>
              <w:t>x</w:t>
            </w:r>
            <w:r w:rsidR="00653A3D">
              <w:rPr>
                <w:color w:val="000000"/>
                <w:bdr w:val="none" w:sz="0" w:space="0" w:color="auto" w:frame="1"/>
              </w:rPr>
              <w:t>1200</w:t>
            </w:r>
            <w:r w:rsidR="00720EC4" w:rsidRPr="00BD7367">
              <w:rPr>
                <w:color w:val="000000"/>
                <w:bdr w:val="none" w:sz="0" w:space="0" w:color="auto" w:frame="1"/>
              </w:rPr>
              <w:t xml:space="preserve"> dpi</w:t>
            </w:r>
            <w:r w:rsidR="00720EC4" w:rsidRPr="00CF2F20">
              <w:rPr>
                <w:color w:val="000000"/>
                <w:bdr w:val="none" w:sz="0" w:space="0" w:color="auto" w:frame="1"/>
                <w:lang w:val="uk-UA"/>
              </w:rPr>
              <w:t>;</w:t>
            </w:r>
          </w:p>
        </w:tc>
        <w:tc>
          <w:tcPr>
            <w:tcW w:w="1462" w:type="pct"/>
          </w:tcPr>
          <w:p w14:paraId="3EF364D4" w14:textId="77777777" w:rsidR="00720EC4" w:rsidRDefault="00720EC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720EC4" w:rsidRPr="00D159B6" w14:paraId="1C19D2ED" w14:textId="77777777" w:rsidTr="003F5FD4">
        <w:trPr>
          <w:trHeight w:val="138"/>
        </w:trPr>
        <w:tc>
          <w:tcPr>
            <w:tcW w:w="911" w:type="pct"/>
          </w:tcPr>
          <w:p w14:paraId="1CD03F48" w14:textId="77777777" w:rsidR="00720EC4" w:rsidRPr="00CF2F20" w:rsidRDefault="00720EC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proofErr w:type="spellStart"/>
            <w:r w:rsidRPr="00BD7367">
              <w:rPr>
                <w:b/>
                <w:bCs/>
                <w:color w:val="000000"/>
                <w:bdr w:val="none" w:sz="0" w:space="0" w:color="auto" w:frame="1"/>
              </w:rPr>
              <w:t>Друк</w:t>
            </w:r>
            <w:proofErr w:type="spellEnd"/>
          </w:p>
        </w:tc>
        <w:tc>
          <w:tcPr>
            <w:tcW w:w="2627" w:type="pct"/>
          </w:tcPr>
          <w:p w14:paraId="7C187E4D" w14:textId="77777777" w:rsidR="00720EC4" w:rsidRPr="00CF2F20" w:rsidRDefault="00720EC4" w:rsidP="00C97F6B">
            <w:pPr>
              <w:rPr>
                <w:color w:val="FF0000"/>
                <w:highlight w:val="yellow"/>
                <w:lang w:val="uk-UA" w:eastAsia="uk-UA"/>
              </w:rPr>
            </w:pPr>
            <w:r w:rsidRPr="00BD7367">
              <w:rPr>
                <w:color w:val="000000"/>
                <w:bdr w:val="none" w:sz="0" w:space="0" w:color="auto" w:frame="1"/>
                <w:lang w:val="uk-UA"/>
              </w:rPr>
              <w:t>Чорно-білий</w:t>
            </w:r>
            <w:r>
              <w:rPr>
                <w:color w:val="000000"/>
                <w:bdr w:val="none" w:sz="0" w:space="0" w:color="auto" w:frame="1"/>
                <w:lang w:val="uk-UA"/>
              </w:rPr>
              <w:t>;</w:t>
            </w:r>
          </w:p>
        </w:tc>
        <w:tc>
          <w:tcPr>
            <w:tcW w:w="1462" w:type="pct"/>
          </w:tcPr>
          <w:p w14:paraId="52B2454F" w14:textId="77777777" w:rsidR="00720EC4" w:rsidRPr="00BD7367" w:rsidRDefault="00720EC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720EC4" w:rsidRPr="00D159B6" w14:paraId="563D03F8" w14:textId="77777777" w:rsidTr="003F5FD4">
        <w:trPr>
          <w:trHeight w:val="699"/>
        </w:trPr>
        <w:tc>
          <w:tcPr>
            <w:tcW w:w="911" w:type="pct"/>
          </w:tcPr>
          <w:p w14:paraId="25BD7ECE" w14:textId="77777777" w:rsidR="00720EC4" w:rsidRPr="00CF2F20" w:rsidRDefault="00720EC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proofErr w:type="spellStart"/>
            <w:r w:rsidRPr="00880AE9">
              <w:rPr>
                <w:b/>
                <w:bCs/>
                <w:color w:val="000000"/>
                <w:bdr w:val="none" w:sz="0" w:space="0" w:color="auto" w:frame="1"/>
              </w:rPr>
              <w:t>Мережеві</w:t>
            </w:r>
            <w:proofErr w:type="spellEnd"/>
            <w:r w:rsidRPr="00880AE9">
              <w:rPr>
                <w:b/>
                <w:bCs/>
                <w:color w:val="000000"/>
                <w:bdr w:val="none" w:sz="0" w:space="0" w:color="auto" w:frame="1"/>
              </w:rPr>
              <w:t xml:space="preserve"> </w:t>
            </w:r>
            <w:proofErr w:type="spellStart"/>
            <w:r w:rsidRPr="00880AE9">
              <w:rPr>
                <w:b/>
                <w:bCs/>
                <w:color w:val="000000"/>
                <w:bdr w:val="none" w:sz="0" w:space="0" w:color="auto" w:frame="1"/>
              </w:rPr>
              <w:t>інтерфейси</w:t>
            </w:r>
            <w:proofErr w:type="spellEnd"/>
          </w:p>
        </w:tc>
        <w:tc>
          <w:tcPr>
            <w:tcW w:w="2627" w:type="pct"/>
          </w:tcPr>
          <w:p w14:paraId="71B65ADB" w14:textId="77777777" w:rsidR="00720EC4" w:rsidRPr="00880AE9" w:rsidRDefault="00720EC4" w:rsidP="00C97F6B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  <w:proofErr w:type="spellStart"/>
            <w:r w:rsidRPr="00880AE9">
              <w:rPr>
                <w:color w:val="000000"/>
                <w:bdr w:val="none" w:sz="0" w:space="0" w:color="auto" w:frame="1"/>
                <w:lang w:val="uk-UA"/>
              </w:rPr>
              <w:t>Ethernet</w:t>
            </w:r>
            <w:proofErr w:type="spellEnd"/>
            <w:r>
              <w:rPr>
                <w:color w:val="000000"/>
                <w:bdr w:val="none" w:sz="0" w:space="0" w:color="auto" w:frame="1"/>
                <w:lang w:val="uk-UA"/>
              </w:rPr>
              <w:t xml:space="preserve">, </w:t>
            </w:r>
            <w:proofErr w:type="spellStart"/>
            <w:r w:rsidRPr="00880AE9">
              <w:rPr>
                <w:color w:val="000000"/>
                <w:bdr w:val="none" w:sz="0" w:space="0" w:color="auto" w:frame="1"/>
                <w:lang w:val="uk-UA"/>
              </w:rPr>
              <w:t>Wi-Fi</w:t>
            </w:r>
            <w:proofErr w:type="spellEnd"/>
            <w:r w:rsidRPr="00CF2F20">
              <w:rPr>
                <w:color w:val="000000"/>
                <w:bdr w:val="none" w:sz="0" w:space="0" w:color="auto" w:frame="1"/>
                <w:lang w:val="uk-UA"/>
              </w:rPr>
              <w:t>;</w:t>
            </w:r>
          </w:p>
        </w:tc>
        <w:tc>
          <w:tcPr>
            <w:tcW w:w="1462" w:type="pct"/>
          </w:tcPr>
          <w:p w14:paraId="7BC88255" w14:textId="77777777" w:rsidR="00720EC4" w:rsidRPr="00880AE9" w:rsidRDefault="00720EC4" w:rsidP="00C97F6B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720EC4" w:rsidRPr="00D159B6" w14:paraId="6C063D40" w14:textId="77777777" w:rsidTr="003F5FD4">
        <w:trPr>
          <w:trHeight w:val="138"/>
        </w:trPr>
        <w:tc>
          <w:tcPr>
            <w:tcW w:w="911" w:type="pct"/>
          </w:tcPr>
          <w:p w14:paraId="7DCE1C21" w14:textId="77777777" w:rsidR="00720EC4" w:rsidRPr="00CF2F20" w:rsidRDefault="00720EC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proofErr w:type="spellStart"/>
            <w:r w:rsidRPr="00880AE9">
              <w:rPr>
                <w:b/>
                <w:bCs/>
                <w:color w:val="000000"/>
                <w:bdr w:val="none" w:sz="0" w:space="0" w:color="auto" w:frame="1"/>
              </w:rPr>
              <w:t>Підтримка</w:t>
            </w:r>
            <w:proofErr w:type="spellEnd"/>
            <w:r w:rsidRPr="00880AE9">
              <w:rPr>
                <w:b/>
                <w:bCs/>
                <w:color w:val="000000"/>
                <w:bdr w:val="none" w:sz="0" w:space="0" w:color="auto" w:frame="1"/>
              </w:rPr>
              <w:t xml:space="preserve"> ОС</w:t>
            </w:r>
          </w:p>
        </w:tc>
        <w:tc>
          <w:tcPr>
            <w:tcW w:w="2627" w:type="pct"/>
          </w:tcPr>
          <w:p w14:paraId="671A126D" w14:textId="77777777" w:rsidR="00720EC4" w:rsidRPr="00880AE9" w:rsidRDefault="00720EC4" w:rsidP="00C97F6B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  <w:r w:rsidRPr="00880AE9">
              <w:rPr>
                <w:color w:val="000000"/>
                <w:bdr w:val="none" w:sz="0" w:space="0" w:color="auto" w:frame="1"/>
                <w:lang w:val="uk-UA"/>
              </w:rPr>
              <w:t>Windows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, </w:t>
            </w:r>
            <w:proofErr w:type="spellStart"/>
            <w:r w:rsidRPr="00880AE9">
              <w:rPr>
                <w:color w:val="000000"/>
                <w:bdr w:val="none" w:sz="0" w:space="0" w:color="auto" w:frame="1"/>
                <w:lang w:val="uk-UA"/>
              </w:rPr>
              <w:t>Mac</w:t>
            </w:r>
            <w:proofErr w:type="spellEnd"/>
            <w:r w:rsidRPr="00880AE9">
              <w:rPr>
                <w:color w:val="000000"/>
                <w:bdr w:val="none" w:sz="0" w:space="0" w:color="auto" w:frame="1"/>
                <w:lang w:val="uk-UA"/>
              </w:rPr>
              <w:t xml:space="preserve"> OS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, </w:t>
            </w:r>
            <w:proofErr w:type="spellStart"/>
            <w:r w:rsidRPr="00880AE9">
              <w:rPr>
                <w:color w:val="000000"/>
                <w:bdr w:val="none" w:sz="0" w:space="0" w:color="auto" w:frame="1"/>
                <w:lang w:val="uk-UA"/>
              </w:rPr>
              <w:t>Linux</w:t>
            </w:r>
            <w:proofErr w:type="spellEnd"/>
          </w:p>
        </w:tc>
        <w:tc>
          <w:tcPr>
            <w:tcW w:w="1462" w:type="pct"/>
          </w:tcPr>
          <w:p w14:paraId="6E41C3ED" w14:textId="77777777" w:rsidR="00720EC4" w:rsidRPr="00880AE9" w:rsidRDefault="00720EC4" w:rsidP="00C97F6B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720EC4" w:rsidRPr="00CF2F20" w14:paraId="3B4E82E4" w14:textId="77777777" w:rsidTr="003F5FD4">
        <w:trPr>
          <w:trHeight w:val="138"/>
        </w:trPr>
        <w:tc>
          <w:tcPr>
            <w:tcW w:w="911" w:type="pct"/>
          </w:tcPr>
          <w:p w14:paraId="4668BEA7" w14:textId="77777777" w:rsidR="00720EC4" w:rsidRPr="00CF2F20" w:rsidRDefault="00720EC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Наявність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дісплею</w:t>
            </w:r>
            <w:proofErr w:type="spellEnd"/>
          </w:p>
        </w:tc>
        <w:tc>
          <w:tcPr>
            <w:tcW w:w="2627" w:type="pct"/>
          </w:tcPr>
          <w:p w14:paraId="3B66F6FE" w14:textId="77777777" w:rsidR="00720EC4" w:rsidRPr="00CF2F20" w:rsidRDefault="00720EC4" w:rsidP="00C97F6B">
            <w:pPr>
              <w:rPr>
                <w:color w:val="FF0000"/>
                <w:highlight w:val="yellow"/>
                <w:lang w:val="uk-UA" w:eastAsia="uk-UA"/>
              </w:rPr>
            </w:pPr>
            <w:r w:rsidRPr="00880AE9">
              <w:rPr>
                <w:color w:val="000000"/>
                <w:bdr w:val="none" w:sz="0" w:space="0" w:color="auto" w:frame="1"/>
                <w:lang w:val="uk-UA"/>
              </w:rPr>
              <w:t>Так;</w:t>
            </w:r>
          </w:p>
        </w:tc>
        <w:tc>
          <w:tcPr>
            <w:tcW w:w="1462" w:type="pct"/>
          </w:tcPr>
          <w:p w14:paraId="781E3E72" w14:textId="77777777" w:rsidR="00720EC4" w:rsidRPr="00880AE9" w:rsidRDefault="00720EC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CF2F20" w14:paraId="36D49D33" w14:textId="77777777" w:rsidTr="003F5FD4">
        <w:trPr>
          <w:trHeight w:val="138"/>
        </w:trPr>
        <w:tc>
          <w:tcPr>
            <w:tcW w:w="911" w:type="pct"/>
          </w:tcPr>
          <w:p w14:paraId="4E0038D2" w14:textId="77777777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proofErr w:type="spellStart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lastRenderedPageBreak/>
              <w:t>Швидкість</w:t>
            </w:r>
            <w:proofErr w:type="spellEnd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>чорно-білого</w:t>
            </w:r>
            <w:proofErr w:type="spellEnd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>друку</w:t>
            </w:r>
            <w:proofErr w:type="spellEnd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 xml:space="preserve">, </w:t>
            </w:r>
            <w:proofErr w:type="spellStart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>стор</w:t>
            </w:r>
            <w:proofErr w:type="spellEnd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>./</w:t>
            </w:r>
            <w:proofErr w:type="spellStart"/>
            <w:r w:rsidRPr="002513C6"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>хв</w:t>
            </w:r>
            <w:proofErr w:type="spellEnd"/>
          </w:p>
        </w:tc>
        <w:tc>
          <w:tcPr>
            <w:tcW w:w="2627" w:type="pct"/>
          </w:tcPr>
          <w:p w14:paraId="7990C1E1" w14:textId="1E1DA596" w:rsidR="00DA4C7F" w:rsidRPr="00880AE9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 w:rsidRPr="00880AE9">
              <w:rPr>
                <w:color w:val="000000"/>
                <w:bdr w:val="none" w:sz="0" w:space="0" w:color="auto" w:frame="1"/>
                <w:lang w:val="uk-UA"/>
              </w:rPr>
              <w:t xml:space="preserve">Не менше </w:t>
            </w:r>
            <w:r>
              <w:rPr>
                <w:color w:val="000000"/>
                <w:bdr w:val="none" w:sz="0" w:space="0" w:color="auto" w:frame="1"/>
                <w:lang w:val="uk-UA"/>
              </w:rPr>
              <w:t>20</w:t>
            </w:r>
          </w:p>
        </w:tc>
        <w:tc>
          <w:tcPr>
            <w:tcW w:w="1462" w:type="pct"/>
          </w:tcPr>
          <w:p w14:paraId="416ABCAA" w14:textId="77777777" w:rsidR="00DA4C7F" w:rsidRPr="00880AE9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E22486" w:rsidRPr="00CF2F20" w14:paraId="629CBA5A" w14:textId="77777777" w:rsidTr="003F5FD4">
        <w:trPr>
          <w:trHeight w:val="138"/>
        </w:trPr>
        <w:tc>
          <w:tcPr>
            <w:tcW w:w="911" w:type="pct"/>
          </w:tcPr>
          <w:p w14:paraId="4C1E394A" w14:textId="606ABCD3" w:rsidR="00E22486" w:rsidRPr="002513C6" w:rsidRDefault="00E22486" w:rsidP="00DA4C7F">
            <w:pPr>
              <w:rPr>
                <w:b/>
                <w:bCs/>
                <w:color w:val="000000"/>
                <w:bdr w:val="none" w:sz="0" w:space="0" w:color="auto" w:frame="1"/>
                <w:lang w:val="ru-RU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 xml:space="preserve">Час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>виходу</w:t>
            </w:r>
            <w:proofErr w:type="spellEnd"/>
            <w:r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>першої</w:t>
            </w:r>
            <w:proofErr w:type="spellEnd"/>
            <w:r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ru-RU"/>
              </w:rPr>
              <w:t>сторінки</w:t>
            </w:r>
            <w:proofErr w:type="spellEnd"/>
          </w:p>
        </w:tc>
        <w:tc>
          <w:tcPr>
            <w:tcW w:w="2627" w:type="pct"/>
          </w:tcPr>
          <w:p w14:paraId="3E8897DC" w14:textId="16756134" w:rsidR="00E22486" w:rsidRPr="00880AE9" w:rsidRDefault="00E22486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Не більше 8.5 сек</w:t>
            </w:r>
          </w:p>
        </w:tc>
        <w:tc>
          <w:tcPr>
            <w:tcW w:w="1462" w:type="pct"/>
          </w:tcPr>
          <w:p w14:paraId="1936B3CF" w14:textId="77777777" w:rsidR="00E22486" w:rsidRPr="00880AE9" w:rsidRDefault="00E22486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F86866" w14:paraId="0B9DB4A6" w14:textId="77777777" w:rsidTr="003F5FD4">
        <w:trPr>
          <w:trHeight w:val="138"/>
        </w:trPr>
        <w:tc>
          <w:tcPr>
            <w:tcW w:w="911" w:type="pct"/>
          </w:tcPr>
          <w:p w14:paraId="159F8665" w14:textId="77777777" w:rsidR="00DA4C7F" w:rsidRPr="00880AE9" w:rsidRDefault="00DA4C7F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 w:rsidRPr="00880AE9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Інтерфейси</w:t>
            </w:r>
          </w:p>
          <w:p w14:paraId="23F39481" w14:textId="77777777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2627" w:type="pct"/>
          </w:tcPr>
          <w:p w14:paraId="5294DB19" w14:textId="4DBD827D" w:rsidR="00DA4C7F" w:rsidRPr="00CF2F20" w:rsidRDefault="00DA4C7F" w:rsidP="00DA4C7F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Наявність </w:t>
            </w:r>
            <w:r>
              <w:rPr>
                <w:color w:val="000000"/>
                <w:bdr w:val="none" w:sz="0" w:space="0" w:color="auto" w:frame="1"/>
              </w:rPr>
              <w:t>LAN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</w:t>
            </w:r>
            <w:proofErr w:type="spellStart"/>
            <w:r>
              <w:rPr>
                <w:color w:val="000000"/>
                <w:bdr w:val="none" w:sz="0" w:space="0" w:color="auto" w:frame="1"/>
                <w:lang w:val="uk-UA"/>
              </w:rPr>
              <w:t>порта</w:t>
            </w:r>
            <w:proofErr w:type="spellEnd"/>
            <w:r>
              <w:rPr>
                <w:color w:val="000000"/>
                <w:bdr w:val="none" w:sz="0" w:space="0" w:color="auto" w:frame="1"/>
                <w:lang w:val="uk-UA"/>
              </w:rPr>
              <w:t xml:space="preserve"> та </w:t>
            </w:r>
            <w:r w:rsidRPr="00880AE9">
              <w:rPr>
                <w:color w:val="000000"/>
                <w:bdr w:val="none" w:sz="0" w:space="0" w:color="auto" w:frame="1"/>
                <w:lang w:val="uk-UA"/>
              </w:rPr>
              <w:t>USB 2.0</w:t>
            </w:r>
          </w:p>
        </w:tc>
        <w:tc>
          <w:tcPr>
            <w:tcW w:w="1462" w:type="pct"/>
          </w:tcPr>
          <w:p w14:paraId="33A63DCD" w14:textId="77777777" w:rsidR="00DA4C7F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3D19A3" w:rsidRPr="003D19A3" w14:paraId="7E26A1D4" w14:textId="77777777" w:rsidTr="003F5FD4">
        <w:trPr>
          <w:trHeight w:val="138"/>
        </w:trPr>
        <w:tc>
          <w:tcPr>
            <w:tcW w:w="911" w:type="pct"/>
          </w:tcPr>
          <w:p w14:paraId="0F25E645" w14:textId="0EEDEDD6" w:rsidR="003D19A3" w:rsidRPr="00880AE9" w:rsidRDefault="003D19A3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істкість лотка подачі</w:t>
            </w:r>
          </w:p>
        </w:tc>
        <w:tc>
          <w:tcPr>
            <w:tcW w:w="2627" w:type="pct"/>
          </w:tcPr>
          <w:p w14:paraId="3BFFA86D" w14:textId="74527E24" w:rsidR="003D19A3" w:rsidRDefault="003D19A3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Не менше 150 аркушів</w:t>
            </w:r>
          </w:p>
        </w:tc>
        <w:tc>
          <w:tcPr>
            <w:tcW w:w="1462" w:type="pct"/>
          </w:tcPr>
          <w:p w14:paraId="59ED42C0" w14:textId="77777777" w:rsidR="003D19A3" w:rsidRDefault="003D19A3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3D19A3" w:rsidRPr="003D19A3" w14:paraId="60337B94" w14:textId="77777777" w:rsidTr="003F5FD4">
        <w:trPr>
          <w:trHeight w:val="138"/>
        </w:trPr>
        <w:tc>
          <w:tcPr>
            <w:tcW w:w="911" w:type="pct"/>
          </w:tcPr>
          <w:p w14:paraId="5073C75D" w14:textId="43BDFCFA" w:rsidR="003D19A3" w:rsidRPr="003D19A3" w:rsidRDefault="003D19A3" w:rsidP="00DA4C7F">
            <w:pPr>
              <w:rPr>
                <w:b/>
                <w:bCs/>
                <w:color w:val="000000"/>
                <w:bdr w:val="none" w:sz="0" w:space="0" w:color="auto" w:frame="1"/>
                <w:lang w:val="ru-RU"/>
              </w:rPr>
            </w:pPr>
            <w:proofErr w:type="spellStart"/>
            <w:r w:rsidRPr="003D19A3">
              <w:rPr>
                <w:b/>
                <w:color w:val="344150"/>
                <w:shd w:val="clear" w:color="auto" w:fill="FFFFFF"/>
                <w:lang w:val="ru-RU"/>
              </w:rPr>
              <w:t>Підтримувані</w:t>
            </w:r>
            <w:proofErr w:type="spellEnd"/>
            <w:r w:rsidRPr="003D19A3">
              <w:rPr>
                <w:b/>
                <w:color w:val="344150"/>
                <w:shd w:val="clear" w:color="auto" w:fill="FFFFFF"/>
                <w:lang w:val="ru-RU"/>
              </w:rPr>
              <w:t xml:space="preserve"> </w:t>
            </w:r>
            <w:proofErr w:type="spellStart"/>
            <w:r w:rsidRPr="003D19A3">
              <w:rPr>
                <w:b/>
                <w:color w:val="344150"/>
                <w:shd w:val="clear" w:color="auto" w:fill="FFFFFF"/>
                <w:lang w:val="ru-RU"/>
              </w:rPr>
              <w:t>розміри</w:t>
            </w:r>
            <w:proofErr w:type="spellEnd"/>
            <w:r w:rsidRPr="003D19A3">
              <w:rPr>
                <w:b/>
                <w:color w:val="344150"/>
                <w:shd w:val="clear" w:color="auto" w:fill="FFFFFF"/>
                <w:lang w:val="ru-RU"/>
              </w:rPr>
              <w:t xml:space="preserve"> </w:t>
            </w:r>
            <w:proofErr w:type="spellStart"/>
            <w:r w:rsidRPr="003D19A3">
              <w:rPr>
                <w:b/>
                <w:color w:val="344150"/>
                <w:shd w:val="clear" w:color="auto" w:fill="FFFFFF"/>
                <w:lang w:val="ru-RU"/>
              </w:rPr>
              <w:t>паперу</w:t>
            </w:r>
            <w:proofErr w:type="spellEnd"/>
            <w:r w:rsidRPr="003D19A3">
              <w:rPr>
                <w:b/>
                <w:color w:val="344150"/>
                <w:shd w:val="clear" w:color="auto" w:fill="FFFFFF"/>
                <w:lang w:val="ru-RU"/>
              </w:rPr>
              <w:t xml:space="preserve"> (</w:t>
            </w:r>
            <w:proofErr w:type="spellStart"/>
            <w:r w:rsidRPr="003D19A3">
              <w:rPr>
                <w:b/>
                <w:color w:val="344150"/>
                <w:shd w:val="clear" w:color="auto" w:fill="FFFFFF"/>
                <w:lang w:val="ru-RU"/>
              </w:rPr>
              <w:t>основний</w:t>
            </w:r>
            <w:proofErr w:type="spellEnd"/>
            <w:r w:rsidRPr="003D19A3">
              <w:rPr>
                <w:b/>
                <w:color w:val="344150"/>
                <w:shd w:val="clear" w:color="auto" w:fill="FFFFFF"/>
                <w:lang w:val="ru-RU"/>
              </w:rPr>
              <w:t xml:space="preserve"> лоток)</w:t>
            </w:r>
          </w:p>
        </w:tc>
        <w:tc>
          <w:tcPr>
            <w:tcW w:w="2627" w:type="pct"/>
          </w:tcPr>
          <w:p w14:paraId="04B41800" w14:textId="45D35613" w:rsidR="003D19A3" w:rsidRPr="003D19A3" w:rsidRDefault="003D19A3" w:rsidP="003D19A3">
            <w:pPr>
              <w:rPr>
                <w:color w:val="000000"/>
                <w:bdr w:val="none" w:sz="0" w:space="0" w:color="auto" w:frame="1"/>
                <w:lang w:val="uk-UA"/>
              </w:rPr>
            </w:pPr>
            <w:r w:rsidRPr="003D19A3">
              <w:rPr>
                <w:shd w:val="clear" w:color="auto" w:fill="FFFFFF"/>
              </w:rPr>
              <w:t>A4,  No.10,  Custom,  OFFICIO,  Monarch,  DL,  JIS B5,  A5,  Letter,  ISO</w:t>
            </w:r>
            <w:r w:rsidRPr="003D19A3">
              <w:rPr>
                <w:shd w:val="clear" w:color="auto" w:fill="FFFFFF"/>
                <w:lang w:val="uk-UA"/>
              </w:rPr>
              <w:t>, В</w:t>
            </w:r>
            <w:r w:rsidRPr="003D19A3">
              <w:rPr>
                <w:shd w:val="clear" w:color="auto" w:fill="FFFFFF"/>
              </w:rPr>
              <w:t>5,  Legal,  C5,  Folio,  Executive</w:t>
            </w:r>
          </w:p>
        </w:tc>
        <w:tc>
          <w:tcPr>
            <w:tcW w:w="1462" w:type="pct"/>
          </w:tcPr>
          <w:p w14:paraId="0C0969FB" w14:textId="77777777" w:rsidR="003D19A3" w:rsidRDefault="003D19A3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3D19A3" w:rsidRPr="003D19A3" w14:paraId="2D4352B5" w14:textId="77777777" w:rsidTr="003F5FD4">
        <w:trPr>
          <w:trHeight w:val="138"/>
        </w:trPr>
        <w:tc>
          <w:tcPr>
            <w:tcW w:w="911" w:type="pct"/>
          </w:tcPr>
          <w:p w14:paraId="11E4B8EF" w14:textId="198E443B" w:rsidR="003D19A3" w:rsidRPr="003D19A3" w:rsidRDefault="003D19A3" w:rsidP="00DA4C7F">
            <w:pPr>
              <w:rPr>
                <w:b/>
                <w:color w:val="344150"/>
                <w:shd w:val="clear" w:color="auto" w:fill="FFFFFF"/>
                <w:lang w:val="ru-RU"/>
              </w:rPr>
            </w:pPr>
            <w:proofErr w:type="spellStart"/>
            <w:r>
              <w:rPr>
                <w:b/>
                <w:color w:val="344150"/>
                <w:shd w:val="clear" w:color="auto" w:fill="FFFFFF"/>
                <w:lang w:val="ru-RU"/>
              </w:rPr>
              <w:t>Щільність</w:t>
            </w:r>
            <w:proofErr w:type="spellEnd"/>
            <w:r>
              <w:rPr>
                <w:b/>
                <w:color w:val="344150"/>
                <w:shd w:val="clear" w:color="auto" w:fill="FFFFFF"/>
                <w:lang w:val="ru-RU"/>
              </w:rPr>
              <w:t xml:space="preserve"> </w:t>
            </w:r>
            <w:proofErr w:type="spellStart"/>
            <w:r>
              <w:rPr>
                <w:b/>
                <w:color w:val="344150"/>
                <w:shd w:val="clear" w:color="auto" w:fill="FFFFFF"/>
                <w:lang w:val="ru-RU"/>
              </w:rPr>
              <w:t>паперу</w:t>
            </w:r>
            <w:proofErr w:type="spellEnd"/>
          </w:p>
        </w:tc>
        <w:tc>
          <w:tcPr>
            <w:tcW w:w="2627" w:type="pct"/>
          </w:tcPr>
          <w:p w14:paraId="0E97594E" w14:textId="4D15E359" w:rsidR="003D19A3" w:rsidRPr="003D19A3" w:rsidRDefault="003D19A3" w:rsidP="003D19A3">
            <w:pPr>
              <w:rPr>
                <w:shd w:val="clear" w:color="auto" w:fill="FFFFFF"/>
                <w:lang w:val="uk-UA"/>
              </w:rPr>
            </w:pPr>
            <w:r>
              <w:rPr>
                <w:shd w:val="clear" w:color="auto" w:fill="FFFFFF"/>
                <w:lang w:val="uk-UA"/>
              </w:rPr>
              <w:t>60-163 г/м2</w:t>
            </w:r>
          </w:p>
        </w:tc>
        <w:tc>
          <w:tcPr>
            <w:tcW w:w="1462" w:type="pct"/>
          </w:tcPr>
          <w:p w14:paraId="5F49CCD1" w14:textId="77777777" w:rsidR="003D19A3" w:rsidRDefault="003D19A3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3D19A3" w:rsidRPr="003D19A3" w14:paraId="5E30EA3A" w14:textId="77777777" w:rsidTr="003F5FD4">
        <w:trPr>
          <w:trHeight w:val="138"/>
        </w:trPr>
        <w:tc>
          <w:tcPr>
            <w:tcW w:w="911" w:type="pct"/>
          </w:tcPr>
          <w:p w14:paraId="3ED64BA8" w14:textId="761659CF" w:rsidR="003D19A3" w:rsidRPr="003D19A3" w:rsidRDefault="003D19A3" w:rsidP="00DA4C7F">
            <w:pPr>
              <w:rPr>
                <w:b/>
                <w:color w:val="344150"/>
                <w:shd w:val="clear" w:color="auto" w:fill="FFFFFF"/>
                <w:lang w:val="ru-RU"/>
              </w:rPr>
            </w:pPr>
            <w:proofErr w:type="spellStart"/>
            <w:r>
              <w:rPr>
                <w:b/>
                <w:color w:val="344150"/>
                <w:shd w:val="clear" w:color="auto" w:fill="FFFFFF"/>
                <w:lang w:val="ru-RU"/>
              </w:rPr>
              <w:t>Навантаження</w:t>
            </w:r>
            <w:proofErr w:type="spellEnd"/>
            <w:r>
              <w:rPr>
                <w:b/>
                <w:color w:val="344150"/>
                <w:shd w:val="clear" w:color="auto" w:fill="FFFFFF"/>
                <w:lang w:val="ru-RU"/>
              </w:rPr>
              <w:t xml:space="preserve"> </w:t>
            </w:r>
            <w:proofErr w:type="spellStart"/>
            <w:r>
              <w:rPr>
                <w:b/>
                <w:color w:val="344150"/>
                <w:shd w:val="clear" w:color="auto" w:fill="FFFFFF"/>
                <w:lang w:val="ru-RU"/>
              </w:rPr>
              <w:t>друку</w:t>
            </w:r>
            <w:proofErr w:type="spellEnd"/>
            <w:r>
              <w:rPr>
                <w:b/>
                <w:color w:val="344150"/>
                <w:shd w:val="clear" w:color="auto" w:fill="FFFFFF"/>
                <w:lang w:val="ru-RU"/>
              </w:rPr>
              <w:t xml:space="preserve"> в </w:t>
            </w:r>
            <w:proofErr w:type="spellStart"/>
            <w:r>
              <w:rPr>
                <w:b/>
                <w:color w:val="344150"/>
                <w:shd w:val="clear" w:color="auto" w:fill="FFFFFF"/>
                <w:lang w:val="ru-RU"/>
              </w:rPr>
              <w:t>місяць</w:t>
            </w:r>
            <w:proofErr w:type="spellEnd"/>
          </w:p>
        </w:tc>
        <w:tc>
          <w:tcPr>
            <w:tcW w:w="2627" w:type="pct"/>
          </w:tcPr>
          <w:p w14:paraId="3E2142F3" w14:textId="5CBB70C9" w:rsidR="003D19A3" w:rsidRPr="003D19A3" w:rsidRDefault="003D19A3" w:rsidP="003D19A3">
            <w:pPr>
              <w:rPr>
                <w:shd w:val="clear" w:color="auto" w:fill="FFFFFF"/>
                <w:lang w:val="uk-UA"/>
              </w:rPr>
            </w:pPr>
            <w:r>
              <w:rPr>
                <w:shd w:val="clear" w:color="auto" w:fill="FFFFFF"/>
                <w:lang w:val="uk-UA"/>
              </w:rPr>
              <w:t>Не менше 15000 сторінок</w:t>
            </w:r>
          </w:p>
        </w:tc>
        <w:tc>
          <w:tcPr>
            <w:tcW w:w="1462" w:type="pct"/>
          </w:tcPr>
          <w:p w14:paraId="1D1232BB" w14:textId="77777777" w:rsidR="003D19A3" w:rsidRDefault="003D19A3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3F5FD4" w:rsidRPr="003D19A3" w14:paraId="760149EF" w14:textId="77777777" w:rsidTr="003F5FD4">
        <w:trPr>
          <w:trHeight w:val="138"/>
        </w:trPr>
        <w:tc>
          <w:tcPr>
            <w:tcW w:w="911" w:type="pct"/>
          </w:tcPr>
          <w:p w14:paraId="3D47DF2D" w14:textId="46B5A6B2" w:rsidR="003F5FD4" w:rsidRDefault="003F5FD4" w:rsidP="00DA4C7F">
            <w:pPr>
              <w:rPr>
                <w:b/>
                <w:color w:val="344150"/>
                <w:shd w:val="clear" w:color="auto" w:fill="FFFFFF"/>
                <w:lang w:val="ru-RU"/>
              </w:rPr>
            </w:pPr>
            <w:r>
              <w:rPr>
                <w:b/>
                <w:color w:val="344150"/>
                <w:shd w:val="clear" w:color="auto" w:fill="FFFFFF"/>
                <w:lang w:val="ru-RU"/>
              </w:rPr>
              <w:t xml:space="preserve">Частота </w:t>
            </w:r>
            <w:proofErr w:type="spellStart"/>
            <w:r>
              <w:rPr>
                <w:b/>
                <w:color w:val="344150"/>
                <w:shd w:val="clear" w:color="auto" w:fill="FFFFFF"/>
                <w:lang w:val="ru-RU"/>
              </w:rPr>
              <w:t>процесора</w:t>
            </w:r>
            <w:proofErr w:type="spellEnd"/>
          </w:p>
        </w:tc>
        <w:tc>
          <w:tcPr>
            <w:tcW w:w="2627" w:type="pct"/>
          </w:tcPr>
          <w:p w14:paraId="09499831" w14:textId="30C20A35" w:rsidR="003F5FD4" w:rsidRDefault="003F5FD4" w:rsidP="003D19A3">
            <w:pPr>
              <w:rPr>
                <w:shd w:val="clear" w:color="auto" w:fill="FFFFFF"/>
                <w:lang w:val="uk-UA"/>
              </w:rPr>
            </w:pPr>
            <w:r>
              <w:rPr>
                <w:shd w:val="clear" w:color="auto" w:fill="FFFFFF"/>
                <w:lang w:val="uk-UA"/>
              </w:rPr>
              <w:t xml:space="preserve">600 </w:t>
            </w:r>
            <w:proofErr w:type="spellStart"/>
            <w:r>
              <w:rPr>
                <w:shd w:val="clear" w:color="auto" w:fill="FFFFFF"/>
                <w:lang w:val="uk-UA"/>
              </w:rPr>
              <w:t>Мгц</w:t>
            </w:r>
            <w:proofErr w:type="spellEnd"/>
            <w:r>
              <w:rPr>
                <w:shd w:val="clear" w:color="auto" w:fill="FFFFFF"/>
                <w:lang w:val="uk-UA"/>
              </w:rPr>
              <w:t xml:space="preserve"> або вище</w:t>
            </w:r>
          </w:p>
        </w:tc>
        <w:tc>
          <w:tcPr>
            <w:tcW w:w="1462" w:type="pct"/>
          </w:tcPr>
          <w:p w14:paraId="67605748" w14:textId="77777777" w:rsidR="003F5FD4" w:rsidRDefault="003F5FD4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3F5FD4" w:rsidRPr="003D19A3" w14:paraId="470159AB" w14:textId="77777777" w:rsidTr="003F5FD4">
        <w:trPr>
          <w:trHeight w:val="138"/>
        </w:trPr>
        <w:tc>
          <w:tcPr>
            <w:tcW w:w="911" w:type="pct"/>
          </w:tcPr>
          <w:p w14:paraId="46FB8652" w14:textId="5322EF2F" w:rsidR="003F5FD4" w:rsidRDefault="003F5FD4" w:rsidP="00DA4C7F">
            <w:pPr>
              <w:rPr>
                <w:b/>
                <w:color w:val="344150"/>
                <w:shd w:val="clear" w:color="auto" w:fill="FFFFFF"/>
                <w:lang w:val="ru-RU"/>
              </w:rPr>
            </w:pPr>
            <w:r>
              <w:rPr>
                <w:b/>
                <w:color w:val="344150"/>
                <w:shd w:val="clear" w:color="auto" w:fill="FFFFFF"/>
                <w:lang w:val="ru-RU"/>
              </w:rPr>
              <w:t xml:space="preserve">Оперативна </w:t>
            </w:r>
            <w:proofErr w:type="spellStart"/>
            <w:r>
              <w:rPr>
                <w:b/>
                <w:color w:val="344150"/>
                <w:shd w:val="clear" w:color="auto" w:fill="FFFFFF"/>
                <w:lang w:val="ru-RU"/>
              </w:rPr>
              <w:t>пам</w:t>
            </w:r>
            <w:proofErr w:type="spellEnd"/>
            <w:r>
              <w:rPr>
                <w:b/>
                <w:color w:val="344150"/>
                <w:shd w:val="clear" w:color="auto" w:fill="FFFFFF"/>
              </w:rPr>
              <w:t>’</w:t>
            </w:r>
            <w:r>
              <w:rPr>
                <w:b/>
                <w:color w:val="344150"/>
                <w:shd w:val="clear" w:color="auto" w:fill="FFFFFF"/>
                <w:lang w:val="ru-RU"/>
              </w:rPr>
              <w:t xml:space="preserve">ять </w:t>
            </w:r>
          </w:p>
        </w:tc>
        <w:tc>
          <w:tcPr>
            <w:tcW w:w="2627" w:type="pct"/>
          </w:tcPr>
          <w:p w14:paraId="3A5CE1D0" w14:textId="053B81BD" w:rsidR="003F5FD4" w:rsidRPr="003F5FD4" w:rsidRDefault="003F5FD4" w:rsidP="003D19A3">
            <w:pPr>
              <w:rPr>
                <w:shd w:val="clear" w:color="auto" w:fill="FFFFFF"/>
                <w:lang w:val="uk-UA"/>
              </w:rPr>
            </w:pPr>
            <w:r>
              <w:rPr>
                <w:shd w:val="clear" w:color="auto" w:fill="FFFFFF"/>
                <w:lang w:val="uk-UA"/>
              </w:rPr>
              <w:t xml:space="preserve">Не менше 128 </w:t>
            </w:r>
            <w:proofErr w:type="spellStart"/>
            <w:r>
              <w:rPr>
                <w:shd w:val="clear" w:color="auto" w:fill="FFFFFF"/>
                <w:lang w:val="uk-UA"/>
              </w:rPr>
              <w:t>Мб</w:t>
            </w:r>
            <w:proofErr w:type="spellEnd"/>
          </w:p>
        </w:tc>
        <w:tc>
          <w:tcPr>
            <w:tcW w:w="1462" w:type="pct"/>
          </w:tcPr>
          <w:p w14:paraId="184FC33A" w14:textId="77777777" w:rsidR="003F5FD4" w:rsidRDefault="003F5FD4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F86866" w14:paraId="68C3DB64" w14:textId="77777777" w:rsidTr="003F5FD4">
        <w:trPr>
          <w:trHeight w:val="868"/>
        </w:trPr>
        <w:tc>
          <w:tcPr>
            <w:tcW w:w="911" w:type="pct"/>
          </w:tcPr>
          <w:p w14:paraId="3C27E93F" w14:textId="77777777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proofErr w:type="spellStart"/>
            <w:r w:rsidRPr="00880AE9">
              <w:rPr>
                <w:b/>
                <w:bCs/>
                <w:color w:val="000000"/>
                <w:bdr w:val="none" w:sz="0" w:space="0" w:color="auto" w:frame="1"/>
              </w:rPr>
              <w:t>Сканування</w:t>
            </w:r>
            <w:proofErr w:type="spellEnd"/>
          </w:p>
        </w:tc>
        <w:tc>
          <w:tcPr>
            <w:tcW w:w="2627" w:type="pct"/>
          </w:tcPr>
          <w:p w14:paraId="4800821E" w14:textId="5633082B" w:rsidR="00DA4C7F" w:rsidRPr="003F5FD4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 w:rsidRPr="002513C6">
              <w:rPr>
                <w:color w:val="000000"/>
                <w:bdr w:val="none" w:sz="0" w:space="0" w:color="auto" w:frame="1"/>
                <w:lang w:val="uk-UA"/>
              </w:rPr>
              <w:t>Стандартний тип: Кольорове</w:t>
            </w:r>
            <w:r w:rsidRPr="002513C6">
              <w:rPr>
                <w:color w:val="000000"/>
                <w:bdr w:val="none" w:sz="0" w:space="0" w:color="auto" w:frame="1"/>
                <w:lang w:val="uk-UA"/>
              </w:rPr>
              <w:br/>
              <w:t xml:space="preserve">Роздільна здатність під час сканування: Оптична: до 600 </w:t>
            </w:r>
            <w:r w:rsidRPr="00913F56">
              <w:rPr>
                <w:color w:val="000000"/>
                <w:bdr w:val="none" w:sz="0" w:space="0" w:color="auto" w:frame="1"/>
              </w:rPr>
              <w:t>x</w:t>
            </w:r>
            <w:r w:rsidR="003F5FD4">
              <w:rPr>
                <w:color w:val="000000"/>
                <w:bdr w:val="none" w:sz="0" w:space="0" w:color="auto" w:frame="1"/>
                <w:lang w:val="uk-UA"/>
              </w:rPr>
              <w:t xml:space="preserve"> 600 точок на дюйм</w:t>
            </w:r>
          </w:p>
        </w:tc>
        <w:tc>
          <w:tcPr>
            <w:tcW w:w="1462" w:type="pct"/>
          </w:tcPr>
          <w:p w14:paraId="568C8B2B" w14:textId="77777777" w:rsidR="00DA4C7F" w:rsidRPr="002513C6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3F5FD4" w:rsidRPr="003D19A3" w14:paraId="5EDC055D" w14:textId="77777777" w:rsidTr="003F5FD4">
        <w:trPr>
          <w:trHeight w:val="630"/>
        </w:trPr>
        <w:tc>
          <w:tcPr>
            <w:tcW w:w="911" w:type="pct"/>
          </w:tcPr>
          <w:p w14:paraId="68EE257D" w14:textId="39C6B334" w:rsidR="003F5FD4" w:rsidRPr="003F5FD4" w:rsidRDefault="003F5FD4" w:rsidP="00DA4C7F">
            <w:pPr>
              <w:rPr>
                <w:b/>
                <w:bCs/>
                <w:color w:val="000000"/>
                <w:bdr w:val="none" w:sz="0" w:space="0" w:color="auto" w:frame="1"/>
              </w:rPr>
            </w:pPr>
            <w:r w:rsidRPr="003F5FD4">
              <w:rPr>
                <w:b/>
                <w:color w:val="000000"/>
                <w:bdr w:val="none" w:sz="0" w:space="0" w:color="auto" w:frame="1"/>
                <w:lang w:val="uk-UA"/>
              </w:rPr>
              <w:t xml:space="preserve">Друк з </w:t>
            </w:r>
            <w:r w:rsidRPr="003F5FD4">
              <w:rPr>
                <w:b/>
                <w:color w:val="000000"/>
                <w:bdr w:val="none" w:sz="0" w:space="0" w:color="auto" w:frame="1"/>
              </w:rPr>
              <w:t>USB</w:t>
            </w:r>
            <w:r w:rsidRPr="003F5FD4">
              <w:rPr>
                <w:b/>
                <w:color w:val="000000"/>
                <w:bdr w:val="none" w:sz="0" w:space="0" w:color="auto" w:frame="1"/>
                <w:lang w:val="uk-UA"/>
              </w:rPr>
              <w:t>-накопичувача</w:t>
            </w:r>
          </w:p>
        </w:tc>
        <w:tc>
          <w:tcPr>
            <w:tcW w:w="2627" w:type="pct"/>
          </w:tcPr>
          <w:p w14:paraId="1321152A" w14:textId="4B82033B" w:rsidR="003F5FD4" w:rsidRPr="002513C6" w:rsidRDefault="003F5FD4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1462" w:type="pct"/>
          </w:tcPr>
          <w:p w14:paraId="77359D2F" w14:textId="77777777" w:rsidR="003F5FD4" w:rsidRPr="002513C6" w:rsidRDefault="003F5FD4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3D19A3" w14:paraId="6260346D" w14:textId="77777777" w:rsidTr="003F5FD4">
        <w:trPr>
          <w:trHeight w:val="320"/>
        </w:trPr>
        <w:tc>
          <w:tcPr>
            <w:tcW w:w="911" w:type="pct"/>
          </w:tcPr>
          <w:p w14:paraId="3CC48550" w14:textId="77777777" w:rsidR="00DA4C7F" w:rsidRPr="00CF2F20" w:rsidRDefault="00DA4C7F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proofErr w:type="spellStart"/>
            <w:r w:rsidRPr="00913F56">
              <w:rPr>
                <w:b/>
                <w:bCs/>
                <w:color w:val="000000"/>
                <w:bdr w:val="none" w:sz="0" w:space="0" w:color="auto" w:frame="1"/>
              </w:rPr>
              <w:t>Копіювання</w:t>
            </w:r>
            <w:proofErr w:type="spellEnd"/>
          </w:p>
        </w:tc>
        <w:tc>
          <w:tcPr>
            <w:tcW w:w="2627" w:type="pct"/>
          </w:tcPr>
          <w:p w14:paraId="1A447C30" w14:textId="77777777" w:rsidR="00DA4C7F" w:rsidRDefault="00DA4C7F" w:rsidP="003F5FD4">
            <w:pPr>
              <w:rPr>
                <w:color w:val="000000"/>
                <w:bdr w:val="none" w:sz="0" w:space="0" w:color="auto" w:frame="1"/>
                <w:lang w:val="ru-RU"/>
              </w:rPr>
            </w:pP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Швидкість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копіювання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: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Одностороннє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>. (</w:t>
            </w:r>
            <w:r w:rsidRPr="00913F56">
              <w:rPr>
                <w:color w:val="000000"/>
                <w:bdr w:val="none" w:sz="0" w:space="0" w:color="auto" w:frame="1"/>
              </w:rPr>
              <w:t>A</w:t>
            </w:r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4): </w:t>
            </w:r>
            <w:r>
              <w:rPr>
                <w:color w:val="000000"/>
                <w:bdr w:val="none" w:sz="0" w:space="0" w:color="auto" w:frame="1"/>
                <w:lang w:val="uk-UA"/>
              </w:rPr>
              <w:t>не менше</w:t>
            </w:r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r w:rsidR="003F5FD4">
              <w:rPr>
                <w:color w:val="000000"/>
                <w:bdr w:val="none" w:sz="0" w:space="0" w:color="auto" w:frame="1"/>
                <w:lang w:val="uk-UA"/>
              </w:rPr>
              <w:t>2</w:t>
            </w:r>
            <w:r>
              <w:rPr>
                <w:color w:val="000000"/>
                <w:bdr w:val="none" w:sz="0" w:space="0" w:color="auto" w:frame="1"/>
                <w:lang w:val="uk-UA"/>
              </w:rPr>
              <w:t>0</w:t>
            </w:r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стор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>./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хв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>.</w:t>
            </w:r>
            <w:r w:rsidRPr="002513C6">
              <w:rPr>
                <w:color w:val="000000"/>
                <w:bdr w:val="none" w:sz="0" w:space="0" w:color="auto" w:frame="1"/>
                <w:lang w:val="ru-RU"/>
              </w:rPr>
              <w:br/>
              <w:t xml:space="preserve">Час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виведення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першої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копії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: Прибл. </w:t>
            </w:r>
            <w:r w:rsidR="003F5FD4">
              <w:rPr>
                <w:color w:val="000000"/>
                <w:bdr w:val="none" w:sz="0" w:space="0" w:color="auto" w:frame="1"/>
                <w:lang w:val="ru-RU"/>
              </w:rPr>
              <w:t>10</w:t>
            </w:r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сек.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або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менше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br/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Роздільна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здатність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під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час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копіювання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: До 600 х 600 </w:t>
            </w:r>
            <w:proofErr w:type="spellStart"/>
            <w:r w:rsidRPr="002513C6">
              <w:rPr>
                <w:color w:val="000000"/>
                <w:bdr w:val="none" w:sz="0" w:space="0" w:color="auto" w:frame="1"/>
                <w:lang w:val="ru-RU"/>
              </w:rPr>
              <w:t>точок</w:t>
            </w:r>
            <w:proofErr w:type="spellEnd"/>
            <w:r w:rsidRPr="002513C6">
              <w:rPr>
                <w:color w:val="000000"/>
                <w:bdr w:val="none" w:sz="0" w:space="0" w:color="auto" w:frame="1"/>
                <w:lang w:val="ru-RU"/>
              </w:rPr>
              <w:t xml:space="preserve"> на дюйм</w:t>
            </w:r>
          </w:p>
          <w:p w14:paraId="5A3B1CD0" w14:textId="0C132E54" w:rsidR="003F5FD4" w:rsidRDefault="003F5FD4" w:rsidP="003F5FD4">
            <w:pPr>
              <w:rPr>
                <w:color w:val="000000"/>
                <w:bdr w:val="none" w:sz="0" w:space="0" w:color="auto" w:frame="1"/>
                <w:lang w:val="uk-UA"/>
              </w:rPr>
            </w:pPr>
            <w:proofErr w:type="spellStart"/>
            <w:r>
              <w:rPr>
                <w:color w:val="000000"/>
                <w:bdr w:val="none" w:sz="0" w:space="0" w:color="auto" w:frame="1"/>
                <w:lang w:val="ru-RU"/>
              </w:rPr>
              <w:t>Масштабування</w:t>
            </w:r>
            <w:proofErr w:type="spellEnd"/>
            <w:r>
              <w:rPr>
                <w:color w:val="000000"/>
                <w:bdr w:val="none" w:sz="0" w:space="0" w:color="auto" w:frame="1"/>
                <w:lang w:val="ru-RU"/>
              </w:rPr>
              <w:t xml:space="preserve"> 25-400%</w:t>
            </w:r>
          </w:p>
        </w:tc>
        <w:tc>
          <w:tcPr>
            <w:tcW w:w="1462" w:type="pct"/>
          </w:tcPr>
          <w:p w14:paraId="28CD2DBB" w14:textId="77777777" w:rsidR="00DA4C7F" w:rsidRPr="002513C6" w:rsidRDefault="00DA4C7F" w:rsidP="00DA4C7F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3F5FD4" w:rsidRPr="003D19A3" w14:paraId="2157D32F" w14:textId="77777777" w:rsidTr="003F5FD4">
        <w:trPr>
          <w:trHeight w:val="320"/>
        </w:trPr>
        <w:tc>
          <w:tcPr>
            <w:tcW w:w="911" w:type="pct"/>
          </w:tcPr>
          <w:p w14:paraId="2C2B56BB" w14:textId="54CF219F" w:rsidR="003F5FD4" w:rsidRPr="003F5FD4" w:rsidRDefault="003F5FD4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Особливості</w:t>
            </w:r>
          </w:p>
        </w:tc>
        <w:tc>
          <w:tcPr>
            <w:tcW w:w="2627" w:type="pct"/>
          </w:tcPr>
          <w:p w14:paraId="15AB209F" w14:textId="07624551" w:rsidR="003F5FD4" w:rsidRPr="003F5FD4" w:rsidRDefault="003F5FD4" w:rsidP="003F5FD4">
            <w:pPr>
              <w:rPr>
                <w:color w:val="000000"/>
                <w:bdr w:val="none" w:sz="0" w:space="0" w:color="auto" w:frame="1"/>
                <w:lang w:val="uk-UA"/>
              </w:rPr>
            </w:pPr>
            <w:proofErr w:type="spellStart"/>
            <w:r>
              <w:rPr>
                <w:color w:val="000000"/>
                <w:bdr w:val="none" w:sz="0" w:space="0" w:color="auto" w:frame="1"/>
                <w:lang w:val="ru-RU"/>
              </w:rPr>
              <w:t>Підтримка</w:t>
            </w:r>
            <w:proofErr w:type="spellEnd"/>
            <w:r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bdr w:val="none" w:sz="0" w:space="0" w:color="auto" w:frame="1"/>
              </w:rPr>
              <w:t>AirPrint</w:t>
            </w:r>
            <w:proofErr w:type="spellEnd"/>
            <w:r>
              <w:rPr>
                <w:color w:val="000000"/>
                <w:bdr w:val="none" w:sz="0" w:space="0" w:color="auto" w:frame="1"/>
              </w:rPr>
              <w:t xml:space="preserve">, </w:t>
            </w:r>
            <w:r>
              <w:rPr>
                <w:color w:val="000000"/>
                <w:bdr w:val="none" w:sz="0" w:space="0" w:color="auto" w:frame="1"/>
                <w:lang w:val="uk-UA"/>
              </w:rPr>
              <w:t>дистанційний друк</w:t>
            </w:r>
          </w:p>
        </w:tc>
        <w:tc>
          <w:tcPr>
            <w:tcW w:w="1462" w:type="pct"/>
          </w:tcPr>
          <w:p w14:paraId="610F41AF" w14:textId="77777777" w:rsidR="003F5FD4" w:rsidRPr="002513C6" w:rsidRDefault="003F5FD4" w:rsidP="00DA4C7F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3F5FD4" w:rsidRPr="003D19A3" w14:paraId="4B2DB813" w14:textId="77777777" w:rsidTr="003F5FD4">
        <w:trPr>
          <w:trHeight w:val="320"/>
        </w:trPr>
        <w:tc>
          <w:tcPr>
            <w:tcW w:w="911" w:type="pct"/>
          </w:tcPr>
          <w:p w14:paraId="49F10F86" w14:textId="20B7F853" w:rsidR="003F5FD4" w:rsidRDefault="003F5FD4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Ресурс картриджа</w:t>
            </w:r>
          </w:p>
        </w:tc>
        <w:tc>
          <w:tcPr>
            <w:tcW w:w="2627" w:type="pct"/>
          </w:tcPr>
          <w:p w14:paraId="3FED5348" w14:textId="2C176DC7" w:rsidR="003F5FD4" w:rsidRDefault="003F5FD4" w:rsidP="003F5FD4">
            <w:pPr>
              <w:rPr>
                <w:color w:val="000000"/>
                <w:bdr w:val="none" w:sz="0" w:space="0" w:color="auto" w:frame="1"/>
                <w:lang w:val="ru-RU"/>
              </w:rPr>
            </w:pPr>
            <w:r>
              <w:rPr>
                <w:color w:val="000000"/>
                <w:bdr w:val="none" w:sz="0" w:space="0" w:color="auto" w:frame="1"/>
                <w:lang w:val="ru-RU"/>
              </w:rPr>
              <w:t xml:space="preserve">Не </w:t>
            </w:r>
            <w:proofErr w:type="spellStart"/>
            <w:r>
              <w:rPr>
                <w:color w:val="000000"/>
                <w:bdr w:val="none" w:sz="0" w:space="0" w:color="auto" w:frame="1"/>
                <w:lang w:val="ru-RU"/>
              </w:rPr>
              <w:t>менше</w:t>
            </w:r>
            <w:proofErr w:type="spellEnd"/>
            <w:r>
              <w:rPr>
                <w:color w:val="000000"/>
                <w:bdr w:val="none" w:sz="0" w:space="0" w:color="auto" w:frame="1"/>
                <w:lang w:val="ru-RU"/>
              </w:rPr>
              <w:t xml:space="preserve"> 1500 </w:t>
            </w:r>
            <w:proofErr w:type="spellStart"/>
            <w:r>
              <w:rPr>
                <w:color w:val="000000"/>
                <w:bdr w:val="none" w:sz="0" w:space="0" w:color="auto" w:frame="1"/>
                <w:lang w:val="ru-RU"/>
              </w:rPr>
              <w:t>стр</w:t>
            </w:r>
            <w:proofErr w:type="spellEnd"/>
          </w:p>
        </w:tc>
        <w:tc>
          <w:tcPr>
            <w:tcW w:w="1462" w:type="pct"/>
          </w:tcPr>
          <w:p w14:paraId="0EA0D590" w14:textId="77777777" w:rsidR="003F5FD4" w:rsidRPr="002513C6" w:rsidRDefault="003F5FD4" w:rsidP="00DA4C7F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DA4C7F" w:rsidRPr="00720EC4" w14:paraId="30FBCF12" w14:textId="77777777" w:rsidTr="003F5FD4">
        <w:trPr>
          <w:trHeight w:val="320"/>
        </w:trPr>
        <w:tc>
          <w:tcPr>
            <w:tcW w:w="911" w:type="pct"/>
          </w:tcPr>
          <w:p w14:paraId="7FA6DE98" w14:textId="69665E09" w:rsidR="00DA4C7F" w:rsidRPr="00A52B57" w:rsidRDefault="00DA4C7F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Розмір</w:t>
            </w:r>
          </w:p>
        </w:tc>
        <w:tc>
          <w:tcPr>
            <w:tcW w:w="2627" w:type="pct"/>
          </w:tcPr>
          <w:p w14:paraId="3FB66794" w14:textId="6A41DF69" w:rsidR="00DA4C7F" w:rsidRPr="002513C6" w:rsidRDefault="00DA4C7F" w:rsidP="003F5FD4">
            <w:pPr>
              <w:rPr>
                <w:color w:val="000000"/>
                <w:bdr w:val="none" w:sz="0" w:space="0" w:color="auto" w:frame="1"/>
                <w:lang w:val="ru-RU"/>
              </w:rPr>
            </w:pPr>
            <w:r>
              <w:rPr>
                <w:color w:val="000000"/>
                <w:bdr w:val="none" w:sz="0" w:space="0" w:color="auto" w:frame="1"/>
                <w:lang w:val="ru-RU"/>
              </w:rPr>
              <w:t xml:space="preserve">Не </w:t>
            </w:r>
            <w:proofErr w:type="spellStart"/>
            <w:r>
              <w:rPr>
                <w:color w:val="000000"/>
                <w:bdr w:val="none" w:sz="0" w:space="0" w:color="auto" w:frame="1"/>
                <w:lang w:val="ru-RU"/>
              </w:rPr>
              <w:t>більше</w:t>
            </w:r>
            <w:proofErr w:type="spellEnd"/>
            <w:r>
              <w:rPr>
                <w:color w:val="000000"/>
                <w:bdr w:val="none" w:sz="0" w:space="0" w:color="auto" w:frame="1"/>
                <w:lang w:val="ru-RU"/>
              </w:rPr>
              <w:t xml:space="preserve"> 4</w:t>
            </w:r>
            <w:r w:rsidR="003F5FD4">
              <w:rPr>
                <w:color w:val="000000"/>
                <w:bdr w:val="none" w:sz="0" w:space="0" w:color="auto" w:frame="1"/>
                <w:lang w:val="ru-RU"/>
              </w:rPr>
              <w:t>06</w:t>
            </w:r>
            <w:r>
              <w:rPr>
                <w:color w:val="000000"/>
                <w:bdr w:val="none" w:sz="0" w:space="0" w:color="auto" w:frame="1"/>
                <w:lang w:val="ru-RU"/>
              </w:rPr>
              <w:t>х</w:t>
            </w:r>
            <w:r w:rsidR="003F5FD4">
              <w:rPr>
                <w:color w:val="000000"/>
                <w:bdr w:val="none" w:sz="0" w:space="0" w:color="auto" w:frame="1"/>
                <w:lang w:val="ru-RU"/>
              </w:rPr>
              <w:t>257</w:t>
            </w:r>
            <w:r>
              <w:rPr>
                <w:color w:val="000000"/>
                <w:bdr w:val="none" w:sz="0" w:space="0" w:color="auto" w:frame="1"/>
                <w:lang w:val="ru-RU"/>
              </w:rPr>
              <w:t>х3</w:t>
            </w:r>
            <w:r w:rsidR="003F5FD4">
              <w:rPr>
                <w:color w:val="000000"/>
                <w:bdr w:val="none" w:sz="0" w:space="0" w:color="auto" w:frame="1"/>
                <w:lang w:val="ru-RU"/>
              </w:rPr>
              <w:t>6</w:t>
            </w:r>
            <w:r>
              <w:rPr>
                <w:color w:val="000000"/>
                <w:bdr w:val="none" w:sz="0" w:space="0" w:color="auto" w:frame="1"/>
                <w:lang w:val="ru-RU"/>
              </w:rPr>
              <w:t>0 мм</w:t>
            </w:r>
          </w:p>
        </w:tc>
        <w:tc>
          <w:tcPr>
            <w:tcW w:w="1462" w:type="pct"/>
          </w:tcPr>
          <w:p w14:paraId="53B06411" w14:textId="77777777" w:rsidR="00DA4C7F" w:rsidRPr="002513C6" w:rsidRDefault="00DA4C7F" w:rsidP="00DA4C7F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3F5FD4" w:rsidRPr="00720EC4" w14:paraId="3707D956" w14:textId="77777777" w:rsidTr="003F5FD4">
        <w:trPr>
          <w:trHeight w:val="320"/>
        </w:trPr>
        <w:tc>
          <w:tcPr>
            <w:tcW w:w="911" w:type="pct"/>
          </w:tcPr>
          <w:p w14:paraId="04B6745C" w14:textId="1FAFA75C" w:rsidR="003F5FD4" w:rsidRDefault="003F5FD4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Вага</w:t>
            </w:r>
          </w:p>
        </w:tc>
        <w:tc>
          <w:tcPr>
            <w:tcW w:w="2627" w:type="pct"/>
          </w:tcPr>
          <w:p w14:paraId="669AA517" w14:textId="23292462" w:rsidR="003F5FD4" w:rsidRDefault="003F5FD4" w:rsidP="003F5FD4">
            <w:pPr>
              <w:rPr>
                <w:color w:val="000000"/>
                <w:bdr w:val="none" w:sz="0" w:space="0" w:color="auto" w:frame="1"/>
                <w:lang w:val="ru-RU"/>
              </w:rPr>
            </w:pPr>
            <w:r>
              <w:rPr>
                <w:color w:val="000000"/>
                <w:bdr w:val="none" w:sz="0" w:space="0" w:color="auto" w:frame="1"/>
                <w:lang w:val="ru-RU"/>
              </w:rPr>
              <w:t xml:space="preserve">Не </w:t>
            </w:r>
            <w:proofErr w:type="spellStart"/>
            <w:r>
              <w:rPr>
                <w:color w:val="000000"/>
                <w:bdr w:val="none" w:sz="0" w:space="0" w:color="auto" w:frame="1"/>
                <w:lang w:val="ru-RU"/>
              </w:rPr>
              <w:t>більше</w:t>
            </w:r>
            <w:proofErr w:type="spellEnd"/>
            <w:r>
              <w:rPr>
                <w:color w:val="000000"/>
                <w:bdr w:val="none" w:sz="0" w:space="0" w:color="auto" w:frame="1"/>
                <w:lang w:val="ru-RU"/>
              </w:rPr>
              <w:t xml:space="preserve"> 7.5 кг</w:t>
            </w:r>
          </w:p>
        </w:tc>
        <w:tc>
          <w:tcPr>
            <w:tcW w:w="1462" w:type="pct"/>
          </w:tcPr>
          <w:p w14:paraId="55BC61FC" w14:textId="77777777" w:rsidR="003F5FD4" w:rsidRPr="002513C6" w:rsidRDefault="003F5FD4" w:rsidP="00DA4C7F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DA4C7F" w:rsidRPr="00F86866" w14:paraId="330986F2" w14:textId="77777777" w:rsidTr="003F5FD4">
        <w:trPr>
          <w:trHeight w:val="320"/>
        </w:trPr>
        <w:tc>
          <w:tcPr>
            <w:tcW w:w="911" w:type="pct"/>
          </w:tcPr>
          <w:p w14:paraId="1FC81D1B" w14:textId="77777777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олір</w:t>
            </w:r>
            <w:r w:rsidRPr="00CF2F20">
              <w:rPr>
                <w:b/>
                <w:bCs/>
                <w:color w:val="000000"/>
                <w:bdr w:val="none" w:sz="0" w:space="0" w:color="auto" w:frame="1"/>
              </w:rPr>
              <w:t> (</w:t>
            </w: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бажано</w:t>
            </w:r>
            <w:r w:rsidRPr="00CF2F20">
              <w:rPr>
                <w:b/>
                <w:bCs/>
                <w:color w:val="000000"/>
                <w:bdr w:val="none" w:sz="0" w:space="0" w:color="auto" w:frame="1"/>
              </w:rPr>
              <w:t>)</w:t>
            </w:r>
          </w:p>
        </w:tc>
        <w:tc>
          <w:tcPr>
            <w:tcW w:w="2627" w:type="pct"/>
          </w:tcPr>
          <w:p w14:paraId="5B1150AD" w14:textId="77777777" w:rsidR="00DA4C7F" w:rsidRPr="00CF2F20" w:rsidRDefault="00DA4C7F" w:rsidP="00DA4C7F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Б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 xml:space="preserve">ілий, сірий, сріблястий, темно-сірий, </w:t>
            </w:r>
            <w:r>
              <w:rPr>
                <w:color w:val="000000"/>
                <w:bdr w:val="none" w:sz="0" w:space="0" w:color="auto" w:frame="1"/>
                <w:lang w:val="uk-UA"/>
              </w:rPr>
              <w:t>ч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орний</w:t>
            </w:r>
          </w:p>
        </w:tc>
        <w:tc>
          <w:tcPr>
            <w:tcW w:w="1462" w:type="pct"/>
          </w:tcPr>
          <w:p w14:paraId="4250DBB5" w14:textId="77777777" w:rsidR="00DA4C7F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CF2F20" w14:paraId="2E3F78AD" w14:textId="77777777" w:rsidTr="003F5FD4">
        <w:trPr>
          <w:trHeight w:val="283"/>
        </w:trPr>
        <w:tc>
          <w:tcPr>
            <w:tcW w:w="911" w:type="pct"/>
          </w:tcPr>
          <w:p w14:paraId="0F8AC3BD" w14:textId="77777777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Виробник</w:t>
            </w:r>
          </w:p>
        </w:tc>
        <w:tc>
          <w:tcPr>
            <w:tcW w:w="2627" w:type="pct"/>
          </w:tcPr>
          <w:p w14:paraId="5983EA9F" w14:textId="6009EE7E" w:rsidR="00DA4C7F" w:rsidRPr="00880AE9" w:rsidRDefault="00DA4C7F" w:rsidP="003F5FD4">
            <w:pPr>
              <w:rPr>
                <w:color w:val="000000"/>
                <w:bdr w:val="none" w:sz="0" w:space="0" w:color="auto" w:frame="1"/>
              </w:rPr>
            </w:pPr>
            <w:r w:rsidRPr="00880AE9">
              <w:rPr>
                <w:color w:val="000000"/>
                <w:bdr w:val="none" w:sz="0" w:space="0" w:color="auto" w:frame="1"/>
              </w:rPr>
              <w:t>Canon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 xml:space="preserve">, HP, </w:t>
            </w:r>
            <w:r>
              <w:rPr>
                <w:color w:val="000000"/>
                <w:bdr w:val="none" w:sz="0" w:space="0" w:color="auto" w:frame="1"/>
              </w:rPr>
              <w:t>Epson, Xerox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, Samsung</w:t>
            </w:r>
          </w:p>
        </w:tc>
        <w:tc>
          <w:tcPr>
            <w:tcW w:w="1462" w:type="pct"/>
          </w:tcPr>
          <w:p w14:paraId="34CCC21C" w14:textId="77777777" w:rsidR="00DA4C7F" w:rsidRPr="00880AE9" w:rsidRDefault="00DA4C7F" w:rsidP="00DA4C7F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DA4C7F" w:rsidRPr="00CF2F20" w14:paraId="5F262C77" w14:textId="77777777" w:rsidTr="003F5FD4">
        <w:trPr>
          <w:trHeight w:val="283"/>
        </w:trPr>
        <w:tc>
          <w:tcPr>
            <w:tcW w:w="911" w:type="pct"/>
          </w:tcPr>
          <w:p w14:paraId="540549C8" w14:textId="77777777" w:rsidR="00DA4C7F" w:rsidRPr="00CF2F20" w:rsidRDefault="00DA4C7F" w:rsidP="00DA4C7F">
            <w:pPr>
              <w:rPr>
                <w:b/>
                <w:bCs/>
                <w:color w:val="00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Гарантійний термін</w:t>
            </w:r>
          </w:p>
        </w:tc>
        <w:tc>
          <w:tcPr>
            <w:tcW w:w="2627" w:type="pct"/>
          </w:tcPr>
          <w:p w14:paraId="69EC5BB0" w14:textId="77777777" w:rsidR="00DA4C7F" w:rsidRPr="00CF2F20" w:rsidRDefault="00DA4C7F" w:rsidP="00DA4C7F">
            <w:pPr>
              <w:rPr>
                <w:color w:val="000000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12 місяців або більше</w:t>
            </w:r>
          </w:p>
        </w:tc>
        <w:tc>
          <w:tcPr>
            <w:tcW w:w="1462" w:type="pct"/>
          </w:tcPr>
          <w:p w14:paraId="2B866D91" w14:textId="77777777" w:rsidR="00DA4C7F" w:rsidRPr="00CF2F20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</w:tbl>
    <w:p w14:paraId="5684B46F" w14:textId="77777777" w:rsidR="00720EC4" w:rsidRPr="00CF2F20" w:rsidRDefault="00720EC4" w:rsidP="00720EC4">
      <w:pPr>
        <w:autoSpaceDE w:val="0"/>
        <w:autoSpaceDN w:val="0"/>
        <w:rPr>
          <w:b/>
          <w:bCs/>
        </w:rPr>
      </w:pPr>
    </w:p>
    <w:p w14:paraId="1E6AD088" w14:textId="00DF4A8B" w:rsidR="00A52B57" w:rsidRPr="000311D8" w:rsidRDefault="00A52B57" w:rsidP="00A52B57">
      <w:pPr>
        <w:shd w:val="clear" w:color="auto" w:fill="FFFFFF"/>
        <w:jc w:val="center"/>
        <w:rPr>
          <w:rStyle w:val="26"/>
          <w:b/>
          <w:color w:val="auto"/>
          <w:sz w:val="28"/>
          <w:szCs w:val="28"/>
        </w:rPr>
      </w:pPr>
      <w:r w:rsidRPr="000311D8">
        <w:rPr>
          <w:rStyle w:val="26"/>
          <w:b/>
          <w:color w:val="auto"/>
          <w:sz w:val="28"/>
          <w:szCs w:val="28"/>
        </w:rPr>
        <w:t xml:space="preserve">Пункт </w:t>
      </w:r>
      <w:r w:rsidR="00847F77" w:rsidRPr="000311D8">
        <w:rPr>
          <w:rStyle w:val="26"/>
          <w:b/>
          <w:color w:val="auto"/>
          <w:sz w:val="28"/>
          <w:szCs w:val="28"/>
        </w:rPr>
        <w:t>4</w:t>
      </w:r>
    </w:p>
    <w:p w14:paraId="76D4FCE1" w14:textId="77777777" w:rsidR="00DA4C7F" w:rsidRPr="00D03A7A" w:rsidRDefault="00DA4C7F" w:rsidP="00A52B57">
      <w:pPr>
        <w:shd w:val="clear" w:color="auto" w:fill="FFFFFF"/>
        <w:jc w:val="center"/>
        <w:rPr>
          <w:b/>
          <w:color w:val="FF0000"/>
          <w:sz w:val="28"/>
          <w:szCs w:val="28"/>
          <w:lang w:val="uk-UA" w:eastAsia="ru-UA"/>
        </w:rPr>
      </w:pPr>
    </w:p>
    <w:p w14:paraId="582962B3" w14:textId="644B6878" w:rsidR="00706461" w:rsidRPr="00DA4C7F" w:rsidRDefault="00DA4C7F" w:rsidP="00DA4C7F">
      <w:pPr>
        <w:autoSpaceDE w:val="0"/>
        <w:autoSpaceDN w:val="0"/>
        <w:jc w:val="center"/>
        <w:rPr>
          <w:b/>
          <w:bCs/>
          <w:lang w:val="uk-UA"/>
        </w:rPr>
      </w:pPr>
      <w:r w:rsidRPr="00CF2F20">
        <w:rPr>
          <w:b/>
          <w:lang w:val="uk-UA"/>
        </w:rPr>
        <w:t>Технічні вимоги до закупівлі</w:t>
      </w:r>
      <w:r w:rsidR="00847F77">
        <w:rPr>
          <w:b/>
          <w:lang w:val="uk-UA"/>
        </w:rPr>
        <w:t xml:space="preserve"> </w:t>
      </w:r>
      <w:proofErr w:type="spellStart"/>
      <w:r w:rsidR="002A4761" w:rsidRPr="002A4761">
        <w:rPr>
          <w:b/>
          <w:lang w:val="uk-UA"/>
        </w:rPr>
        <w:t>Acoustic</w:t>
      </w:r>
      <w:proofErr w:type="spellEnd"/>
      <w:r w:rsidR="002A4761" w:rsidRPr="002A4761">
        <w:rPr>
          <w:b/>
          <w:lang w:val="uk-UA"/>
        </w:rPr>
        <w:t xml:space="preserve"> </w:t>
      </w:r>
      <w:proofErr w:type="spellStart"/>
      <w:r w:rsidR="002A4761" w:rsidRPr="002A4761">
        <w:rPr>
          <w:b/>
          <w:lang w:val="uk-UA"/>
        </w:rPr>
        <w:t>s</w:t>
      </w:r>
      <w:r w:rsidR="002A4761">
        <w:rPr>
          <w:b/>
          <w:lang w:val="uk-UA"/>
        </w:rPr>
        <w:t>ystems</w:t>
      </w:r>
      <w:proofErr w:type="spellEnd"/>
      <w:r w:rsidR="002A4761">
        <w:rPr>
          <w:b/>
          <w:lang w:val="uk-UA"/>
        </w:rPr>
        <w:t xml:space="preserve"> (</w:t>
      </w:r>
      <w:proofErr w:type="spellStart"/>
      <w:r w:rsidR="002A4761">
        <w:rPr>
          <w:b/>
          <w:lang w:val="uk-UA"/>
        </w:rPr>
        <w:t>Equipment</w:t>
      </w:r>
      <w:proofErr w:type="spellEnd"/>
      <w:r w:rsidR="002A4761">
        <w:rPr>
          <w:b/>
          <w:lang w:val="uk-UA"/>
        </w:rPr>
        <w:t xml:space="preserve"> </w:t>
      </w:r>
      <w:proofErr w:type="spellStart"/>
      <w:r w:rsidR="002A4761">
        <w:rPr>
          <w:b/>
          <w:lang w:val="uk-UA"/>
        </w:rPr>
        <w:t>for</w:t>
      </w:r>
      <w:proofErr w:type="spellEnd"/>
      <w:r w:rsidR="002A4761">
        <w:rPr>
          <w:b/>
          <w:lang w:val="uk-UA"/>
        </w:rPr>
        <w:t xml:space="preserve"> </w:t>
      </w:r>
      <w:proofErr w:type="spellStart"/>
      <w:r w:rsidR="002A4761">
        <w:rPr>
          <w:b/>
          <w:lang w:val="uk-UA"/>
        </w:rPr>
        <w:t>support</w:t>
      </w:r>
      <w:proofErr w:type="spellEnd"/>
      <w:r w:rsidR="002A4761">
        <w:rPr>
          <w:b/>
          <w:lang w:val="uk-UA"/>
        </w:rPr>
        <w:t xml:space="preserve"> </w:t>
      </w:r>
      <w:r w:rsidR="00516FE2">
        <w:rPr>
          <w:b/>
          <w:lang w:val="uk-UA"/>
        </w:rPr>
        <w:t>8</w:t>
      </w:r>
      <w:r w:rsidR="002A4761" w:rsidRPr="002A4761">
        <w:rPr>
          <w:b/>
          <w:lang w:val="uk-UA"/>
        </w:rPr>
        <w:t xml:space="preserve"> </w:t>
      </w:r>
      <w:proofErr w:type="spellStart"/>
      <w:r w:rsidR="002A4761" w:rsidRPr="002A4761">
        <w:rPr>
          <w:b/>
          <w:lang w:val="uk-UA"/>
        </w:rPr>
        <w:t>mobile</w:t>
      </w:r>
      <w:proofErr w:type="spellEnd"/>
      <w:r w:rsidR="002A4761" w:rsidRPr="002A4761">
        <w:rPr>
          <w:b/>
          <w:lang w:val="uk-UA"/>
        </w:rPr>
        <w:t xml:space="preserve"> </w:t>
      </w:r>
      <w:proofErr w:type="spellStart"/>
      <w:r w:rsidR="002A4761" w:rsidRPr="002A4761">
        <w:rPr>
          <w:b/>
          <w:lang w:val="uk-UA"/>
        </w:rPr>
        <w:t>teams</w:t>
      </w:r>
      <w:proofErr w:type="spellEnd"/>
      <w:r w:rsidR="002A4761" w:rsidRPr="002A4761">
        <w:rPr>
          <w:b/>
          <w:lang w:val="uk-UA"/>
        </w:rPr>
        <w:t xml:space="preserve"> </w:t>
      </w:r>
      <w:proofErr w:type="spellStart"/>
      <w:r w:rsidR="002A4761" w:rsidRPr="002A4761">
        <w:rPr>
          <w:b/>
          <w:lang w:val="uk-UA"/>
        </w:rPr>
        <w:t>of</w:t>
      </w:r>
      <w:proofErr w:type="spellEnd"/>
      <w:r w:rsidR="002A4761" w:rsidRPr="002A4761">
        <w:rPr>
          <w:b/>
          <w:lang w:val="uk-UA"/>
        </w:rPr>
        <w:t xml:space="preserve"> </w:t>
      </w:r>
      <w:proofErr w:type="spellStart"/>
      <w:r w:rsidR="002A4761" w:rsidRPr="002A4761">
        <w:rPr>
          <w:b/>
          <w:lang w:val="uk-UA"/>
        </w:rPr>
        <w:t>IRCs</w:t>
      </w:r>
      <w:proofErr w:type="spellEnd"/>
      <w:r w:rsidR="002A4761" w:rsidRPr="002A4761">
        <w:rPr>
          <w:b/>
          <w:lang w:val="uk-UA"/>
        </w:rPr>
        <w:t>) Акустичні сис</w:t>
      </w:r>
      <w:r w:rsidR="002A4761">
        <w:rPr>
          <w:b/>
          <w:lang w:val="uk-UA"/>
        </w:rPr>
        <w:t xml:space="preserve">теми (Обладнання для підтримки </w:t>
      </w:r>
      <w:r w:rsidR="00516FE2">
        <w:rPr>
          <w:b/>
          <w:lang w:val="uk-UA"/>
        </w:rPr>
        <w:t>8</w:t>
      </w:r>
      <w:r w:rsidR="002A4761" w:rsidRPr="002A4761">
        <w:rPr>
          <w:b/>
          <w:lang w:val="uk-UA"/>
        </w:rPr>
        <w:t xml:space="preserve"> мобільних груп ІРЦ)</w:t>
      </w:r>
      <w:r w:rsidR="00847F77">
        <w:rPr>
          <w:b/>
          <w:bCs/>
          <w:lang w:val="uk-UA"/>
        </w:rPr>
        <w:t xml:space="preserve"> </w:t>
      </w:r>
      <w:r w:rsidRPr="00DA4C7F">
        <w:rPr>
          <w:b/>
          <w:bCs/>
          <w:lang w:val="uk-UA"/>
        </w:rPr>
        <w:t xml:space="preserve">– </w:t>
      </w:r>
      <w:r w:rsidR="00847F77">
        <w:rPr>
          <w:b/>
          <w:bCs/>
          <w:lang w:val="uk-UA"/>
        </w:rPr>
        <w:t>8</w:t>
      </w:r>
      <w:r w:rsidRPr="00DA4C7F">
        <w:rPr>
          <w:b/>
          <w:bCs/>
          <w:lang w:val="uk-UA"/>
        </w:rPr>
        <w:t xml:space="preserve"> </w:t>
      </w:r>
      <w:proofErr w:type="spellStart"/>
      <w:r>
        <w:rPr>
          <w:b/>
          <w:bCs/>
          <w:lang w:val="uk-UA"/>
        </w:rPr>
        <w:t>шт</w:t>
      </w:r>
      <w:proofErr w:type="spellEnd"/>
    </w:p>
    <w:p w14:paraId="41985191" w14:textId="0B7E1154" w:rsidR="00706461" w:rsidRPr="00DA4C7F" w:rsidRDefault="00706461" w:rsidP="005E46F7">
      <w:pPr>
        <w:autoSpaceDE w:val="0"/>
        <w:autoSpaceDN w:val="0"/>
        <w:rPr>
          <w:b/>
          <w:bCs/>
          <w:lang w:val="uk-UA"/>
        </w:rPr>
      </w:pPr>
    </w:p>
    <w:tbl>
      <w:tblPr>
        <w:tblStyle w:val="aff0"/>
        <w:tblW w:w="5000" w:type="pct"/>
        <w:tblLook w:val="04A0" w:firstRow="1" w:lastRow="0" w:firstColumn="1" w:lastColumn="0" w:noHBand="0" w:noVBand="1"/>
      </w:tblPr>
      <w:tblGrid>
        <w:gridCol w:w="1910"/>
        <w:gridCol w:w="4144"/>
        <w:gridCol w:w="4142"/>
      </w:tblGrid>
      <w:tr w:rsidR="00DA4C7F" w14:paraId="76A3AE90" w14:textId="77777777" w:rsidTr="00C97F6B">
        <w:trPr>
          <w:trHeight w:val="506"/>
        </w:trPr>
        <w:tc>
          <w:tcPr>
            <w:tcW w:w="937" w:type="pct"/>
          </w:tcPr>
          <w:p w14:paraId="440C0B4E" w14:textId="77777777" w:rsidR="00DA4C7F" w:rsidRPr="00CF2F20" w:rsidRDefault="00DA4C7F" w:rsidP="00C97F6B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 w:rsidRPr="00CF2F20"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 xml:space="preserve">Тип </w:t>
            </w: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>пристрою</w:t>
            </w:r>
          </w:p>
        </w:tc>
        <w:tc>
          <w:tcPr>
            <w:tcW w:w="2032" w:type="pct"/>
          </w:tcPr>
          <w:p w14:paraId="1D1A8A4D" w14:textId="7D7AD3FB" w:rsidR="00DA4C7F" w:rsidRPr="002513C6" w:rsidRDefault="00DA4C7F" w:rsidP="00C97F6B">
            <w:pPr>
              <w:rPr>
                <w:b/>
                <w:bCs/>
                <w:color w:val="FF0000"/>
                <w:highlight w:val="yellow"/>
                <w:lang w:val="ru-RU"/>
              </w:rPr>
            </w:pPr>
            <w:r>
              <w:rPr>
                <w:b/>
                <w:lang w:val="uk-UA"/>
              </w:rPr>
              <w:t>Акустична система</w:t>
            </w:r>
          </w:p>
        </w:tc>
        <w:tc>
          <w:tcPr>
            <w:tcW w:w="2031" w:type="pct"/>
          </w:tcPr>
          <w:p w14:paraId="1E387315" w14:textId="77777777" w:rsidR="00DA4C7F" w:rsidRDefault="00DA4C7F" w:rsidP="00C97F6B">
            <w:pPr>
              <w:rPr>
                <w:b/>
                <w:lang w:val="uk-UA"/>
              </w:rPr>
            </w:pPr>
          </w:p>
        </w:tc>
      </w:tr>
      <w:tr w:rsidR="00DA4C7F" w:rsidRPr="00CF2F20" w14:paraId="57BDB54F" w14:textId="77777777" w:rsidTr="00C97F6B">
        <w:trPr>
          <w:trHeight w:val="520"/>
        </w:trPr>
        <w:tc>
          <w:tcPr>
            <w:tcW w:w="937" w:type="pct"/>
          </w:tcPr>
          <w:p w14:paraId="006CC486" w14:textId="7720FB63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lastRenderedPageBreak/>
              <w:t xml:space="preserve">Стан </w:t>
            </w:r>
          </w:p>
        </w:tc>
        <w:tc>
          <w:tcPr>
            <w:tcW w:w="2032" w:type="pct"/>
          </w:tcPr>
          <w:p w14:paraId="67BC060B" w14:textId="57FFB249" w:rsidR="00DA4C7F" w:rsidRPr="00CF2F20" w:rsidRDefault="00DA4C7F" w:rsidP="00DA4C7F">
            <w:pPr>
              <w:rPr>
                <w:color w:val="FF0000"/>
                <w:highlight w:val="yellow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нов</w:t>
            </w:r>
            <w:r>
              <w:rPr>
                <w:color w:val="000000"/>
                <w:bdr w:val="none" w:sz="0" w:space="0" w:color="auto" w:frame="1"/>
                <w:lang w:val="uk-UA"/>
              </w:rPr>
              <w:t>а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, ніколи не використовувал</w:t>
            </w:r>
            <w:r>
              <w:rPr>
                <w:color w:val="000000"/>
                <w:bdr w:val="none" w:sz="0" w:space="0" w:color="auto" w:frame="1"/>
                <w:lang w:val="uk-UA"/>
              </w:rPr>
              <w:t>а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сь;</w:t>
            </w:r>
          </w:p>
        </w:tc>
        <w:tc>
          <w:tcPr>
            <w:tcW w:w="2031" w:type="pct"/>
          </w:tcPr>
          <w:p w14:paraId="3340CB22" w14:textId="77777777" w:rsidR="00DA4C7F" w:rsidRPr="00CF2F20" w:rsidRDefault="00DA4C7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CF2F20" w14:paraId="0F206797" w14:textId="77777777" w:rsidTr="00C97F6B">
        <w:trPr>
          <w:trHeight w:val="520"/>
        </w:trPr>
        <w:tc>
          <w:tcPr>
            <w:tcW w:w="937" w:type="pct"/>
          </w:tcPr>
          <w:p w14:paraId="14D2BAEC" w14:textId="51214E92" w:rsidR="00DA4C7F" w:rsidRPr="00CF2F20" w:rsidRDefault="00DA4C7F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Тип</w:t>
            </w:r>
          </w:p>
        </w:tc>
        <w:tc>
          <w:tcPr>
            <w:tcW w:w="2032" w:type="pct"/>
          </w:tcPr>
          <w:p w14:paraId="7359AD53" w14:textId="59158544" w:rsidR="00DA4C7F" w:rsidRPr="00CF2F20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Портативна</w:t>
            </w:r>
          </w:p>
        </w:tc>
        <w:tc>
          <w:tcPr>
            <w:tcW w:w="2031" w:type="pct"/>
          </w:tcPr>
          <w:p w14:paraId="525B2ED4" w14:textId="77777777" w:rsidR="00DA4C7F" w:rsidRPr="00CF2F20" w:rsidRDefault="00DA4C7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CF2F20" w14:paraId="0F52B24F" w14:textId="77777777" w:rsidTr="00C97F6B">
        <w:trPr>
          <w:trHeight w:val="520"/>
        </w:trPr>
        <w:tc>
          <w:tcPr>
            <w:tcW w:w="937" w:type="pct"/>
          </w:tcPr>
          <w:p w14:paraId="08E78574" w14:textId="7505CFCC" w:rsidR="002A4761" w:rsidRDefault="002A4761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ідключення</w:t>
            </w:r>
          </w:p>
        </w:tc>
        <w:tc>
          <w:tcPr>
            <w:tcW w:w="2032" w:type="pct"/>
          </w:tcPr>
          <w:p w14:paraId="34F7686A" w14:textId="2C445849" w:rsidR="002A4761" w:rsidRDefault="002A4761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ротове, бездротове</w:t>
            </w:r>
          </w:p>
        </w:tc>
        <w:tc>
          <w:tcPr>
            <w:tcW w:w="2031" w:type="pct"/>
          </w:tcPr>
          <w:p w14:paraId="126D89F8" w14:textId="77777777" w:rsidR="002A4761" w:rsidRPr="00CF2F20" w:rsidRDefault="002A4761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CF2F20" w14:paraId="0D6CC040" w14:textId="77777777" w:rsidTr="00C97F6B">
        <w:trPr>
          <w:trHeight w:val="520"/>
        </w:trPr>
        <w:tc>
          <w:tcPr>
            <w:tcW w:w="937" w:type="pct"/>
          </w:tcPr>
          <w:p w14:paraId="2DD93EB4" w14:textId="76AAC9B6" w:rsidR="00DA4C7F" w:rsidRDefault="002A4761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ількість каналів</w:t>
            </w:r>
          </w:p>
        </w:tc>
        <w:tc>
          <w:tcPr>
            <w:tcW w:w="2032" w:type="pct"/>
          </w:tcPr>
          <w:p w14:paraId="02473A5D" w14:textId="0EB61689" w:rsidR="00DA4C7F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2.0</w:t>
            </w:r>
          </w:p>
        </w:tc>
        <w:tc>
          <w:tcPr>
            <w:tcW w:w="2031" w:type="pct"/>
          </w:tcPr>
          <w:p w14:paraId="0196B364" w14:textId="77777777" w:rsidR="00DA4C7F" w:rsidRPr="00CF2F20" w:rsidRDefault="00DA4C7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BD7367" w14:paraId="57AAF3FF" w14:textId="77777777" w:rsidTr="00C97F6B">
        <w:trPr>
          <w:trHeight w:val="260"/>
        </w:trPr>
        <w:tc>
          <w:tcPr>
            <w:tcW w:w="937" w:type="pct"/>
          </w:tcPr>
          <w:p w14:paraId="23E18F5D" w14:textId="53AF485E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отужність динаміків</w:t>
            </w:r>
          </w:p>
        </w:tc>
        <w:tc>
          <w:tcPr>
            <w:tcW w:w="2032" w:type="pct"/>
          </w:tcPr>
          <w:p w14:paraId="1F459956" w14:textId="1507EBD4" w:rsidR="00DA4C7F" w:rsidRPr="00CF2F20" w:rsidRDefault="002A4761" w:rsidP="00C97F6B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</w:rPr>
              <w:t>240</w:t>
            </w:r>
            <w:r w:rsidR="00DA4C7F">
              <w:rPr>
                <w:color w:val="000000"/>
                <w:bdr w:val="none" w:sz="0" w:space="0" w:color="auto" w:frame="1"/>
                <w:lang w:val="uk-UA"/>
              </w:rPr>
              <w:t xml:space="preserve"> Вт або більше</w:t>
            </w:r>
          </w:p>
        </w:tc>
        <w:tc>
          <w:tcPr>
            <w:tcW w:w="2031" w:type="pct"/>
          </w:tcPr>
          <w:p w14:paraId="4C1834B5" w14:textId="77777777" w:rsidR="00DA4C7F" w:rsidRPr="00BD7367" w:rsidRDefault="00DA4C7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2F642918" w14:textId="77777777" w:rsidTr="00C97F6B">
        <w:trPr>
          <w:trHeight w:val="260"/>
        </w:trPr>
        <w:tc>
          <w:tcPr>
            <w:tcW w:w="937" w:type="pct"/>
          </w:tcPr>
          <w:p w14:paraId="4D1AFACC" w14:textId="273B72DA" w:rsidR="002A4761" w:rsidRP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Потужність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абвуфера</w:t>
            </w:r>
            <w:proofErr w:type="spellEnd"/>
          </w:p>
        </w:tc>
        <w:tc>
          <w:tcPr>
            <w:tcW w:w="2032" w:type="pct"/>
          </w:tcPr>
          <w:p w14:paraId="1F144691" w14:textId="7640FCFF" w:rsidR="002A4761" w:rsidRDefault="002A4761" w:rsidP="002A4761">
            <w:pPr>
              <w:rPr>
                <w:color w:val="000000"/>
                <w:bdr w:val="none" w:sz="0" w:space="0" w:color="auto" w:frame="1"/>
              </w:rPr>
            </w:pPr>
            <w:r>
              <w:rPr>
                <w:color w:val="000000"/>
                <w:bdr w:val="none" w:sz="0" w:space="0" w:color="auto" w:frame="1"/>
              </w:rPr>
              <w:t>240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Вт або більше</w:t>
            </w:r>
          </w:p>
        </w:tc>
        <w:tc>
          <w:tcPr>
            <w:tcW w:w="2031" w:type="pct"/>
          </w:tcPr>
          <w:p w14:paraId="67E3F613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410C1107" w14:textId="77777777" w:rsidTr="00C97F6B">
        <w:trPr>
          <w:trHeight w:val="260"/>
        </w:trPr>
        <w:tc>
          <w:tcPr>
            <w:tcW w:w="937" w:type="pct"/>
          </w:tcPr>
          <w:p w14:paraId="5A846857" w14:textId="1E4CA4F4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інімальна частота відтворення</w:t>
            </w:r>
          </w:p>
        </w:tc>
        <w:tc>
          <w:tcPr>
            <w:tcW w:w="2032" w:type="pct"/>
          </w:tcPr>
          <w:p w14:paraId="24A3B3EA" w14:textId="685BFE14" w:rsidR="002A4761" w:rsidRP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Не менше 40 </w:t>
            </w:r>
            <w:proofErr w:type="spellStart"/>
            <w:r>
              <w:rPr>
                <w:color w:val="000000"/>
                <w:bdr w:val="none" w:sz="0" w:space="0" w:color="auto" w:frame="1"/>
                <w:lang w:val="uk-UA"/>
              </w:rPr>
              <w:t>Гц</w:t>
            </w:r>
            <w:proofErr w:type="spellEnd"/>
          </w:p>
        </w:tc>
        <w:tc>
          <w:tcPr>
            <w:tcW w:w="2031" w:type="pct"/>
          </w:tcPr>
          <w:p w14:paraId="3739D779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0C49E542" w14:textId="77777777" w:rsidTr="00C97F6B">
        <w:trPr>
          <w:trHeight w:val="260"/>
        </w:trPr>
        <w:tc>
          <w:tcPr>
            <w:tcW w:w="937" w:type="pct"/>
          </w:tcPr>
          <w:p w14:paraId="5DEAAD8F" w14:textId="2CA0B400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ксимальна частота відтворення</w:t>
            </w:r>
          </w:p>
        </w:tc>
        <w:tc>
          <w:tcPr>
            <w:tcW w:w="2032" w:type="pct"/>
          </w:tcPr>
          <w:p w14:paraId="0F11383E" w14:textId="702FCECE" w:rsid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Не менше 20 кГц</w:t>
            </w:r>
          </w:p>
        </w:tc>
        <w:tc>
          <w:tcPr>
            <w:tcW w:w="2031" w:type="pct"/>
          </w:tcPr>
          <w:p w14:paraId="22A76E94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48D3421C" w14:textId="77777777" w:rsidTr="00C97F6B">
        <w:trPr>
          <w:trHeight w:val="260"/>
        </w:trPr>
        <w:tc>
          <w:tcPr>
            <w:tcW w:w="937" w:type="pct"/>
          </w:tcPr>
          <w:p w14:paraId="42E1C880" w14:textId="09CDEA1C" w:rsidR="002A4761" w:rsidRP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Чутливість</w:t>
            </w:r>
          </w:p>
        </w:tc>
        <w:tc>
          <w:tcPr>
            <w:tcW w:w="2032" w:type="pct"/>
          </w:tcPr>
          <w:p w14:paraId="6AD5A579" w14:textId="73924355" w:rsid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Не менше 80 </w:t>
            </w:r>
            <w:proofErr w:type="spellStart"/>
            <w:r>
              <w:rPr>
                <w:color w:val="000000"/>
                <w:bdr w:val="none" w:sz="0" w:space="0" w:color="auto" w:frame="1"/>
                <w:lang w:val="uk-UA"/>
              </w:rPr>
              <w:t>Дб</w:t>
            </w:r>
            <w:proofErr w:type="spellEnd"/>
          </w:p>
        </w:tc>
        <w:tc>
          <w:tcPr>
            <w:tcW w:w="2031" w:type="pct"/>
          </w:tcPr>
          <w:p w14:paraId="2139FE08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14:paraId="6ED6EB1E" w14:textId="77777777" w:rsidTr="00C97F6B">
        <w:trPr>
          <w:trHeight w:val="138"/>
        </w:trPr>
        <w:tc>
          <w:tcPr>
            <w:tcW w:w="937" w:type="pct"/>
          </w:tcPr>
          <w:p w14:paraId="545F5B39" w14:textId="41EDDDAA" w:rsidR="002A4761" w:rsidRPr="00CF2F20" w:rsidRDefault="002A4761" w:rsidP="002A4761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Інтерфейси</w:t>
            </w:r>
          </w:p>
        </w:tc>
        <w:tc>
          <w:tcPr>
            <w:tcW w:w="2032" w:type="pct"/>
          </w:tcPr>
          <w:p w14:paraId="693B6E86" w14:textId="260D6D43" w:rsidR="002A4761" w:rsidRPr="00DA4C7F" w:rsidRDefault="002A4761" w:rsidP="002A4761">
            <w:pPr>
              <w:rPr>
                <w:color w:val="FF0000"/>
                <w:highlight w:val="yellow"/>
                <w:lang w:eastAsia="uk-UA"/>
              </w:rPr>
            </w:pPr>
            <w:r>
              <w:rPr>
                <w:color w:val="000000"/>
                <w:bdr w:val="none" w:sz="0" w:space="0" w:color="auto" w:frame="1"/>
              </w:rPr>
              <w:t>USB</w:t>
            </w:r>
          </w:p>
        </w:tc>
        <w:tc>
          <w:tcPr>
            <w:tcW w:w="2031" w:type="pct"/>
          </w:tcPr>
          <w:p w14:paraId="280BFC33" w14:textId="77777777" w:rsid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2513C6" w14:paraId="64AAEA3E" w14:textId="77777777" w:rsidTr="00C97F6B">
        <w:trPr>
          <w:trHeight w:val="138"/>
        </w:trPr>
        <w:tc>
          <w:tcPr>
            <w:tcW w:w="937" w:type="pct"/>
          </w:tcPr>
          <w:p w14:paraId="4606DFC0" w14:textId="17B65FAE" w:rsidR="002A4761" w:rsidRPr="00DA4C7F" w:rsidRDefault="002A4761" w:rsidP="002A4761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Бездротові можливості</w:t>
            </w:r>
          </w:p>
        </w:tc>
        <w:tc>
          <w:tcPr>
            <w:tcW w:w="2032" w:type="pct"/>
          </w:tcPr>
          <w:p w14:paraId="14A81AC2" w14:textId="6811355B" w:rsidR="002A4761" w:rsidRPr="00CF2F20" w:rsidRDefault="002A4761" w:rsidP="002A4761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</w:rPr>
              <w:t>Bluetooth</w:t>
            </w:r>
          </w:p>
        </w:tc>
        <w:tc>
          <w:tcPr>
            <w:tcW w:w="2031" w:type="pct"/>
          </w:tcPr>
          <w:p w14:paraId="10173076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A4761" w:rsidRPr="002513C6" w14:paraId="2833C520" w14:textId="77777777" w:rsidTr="00C97F6B">
        <w:trPr>
          <w:trHeight w:val="138"/>
        </w:trPr>
        <w:tc>
          <w:tcPr>
            <w:tcW w:w="937" w:type="pct"/>
          </w:tcPr>
          <w:p w14:paraId="197F37A8" w14:textId="348FF91A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Наявність АКБ</w:t>
            </w:r>
          </w:p>
        </w:tc>
        <w:tc>
          <w:tcPr>
            <w:tcW w:w="2032" w:type="pct"/>
          </w:tcPr>
          <w:p w14:paraId="4086EC84" w14:textId="1B07F4BD" w:rsidR="002A4761" w:rsidRP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31" w:type="pct"/>
          </w:tcPr>
          <w:p w14:paraId="132C5E8B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861F98" w:rsidRPr="00F86866" w14:paraId="00FBD801" w14:textId="77777777" w:rsidTr="00861F98">
        <w:trPr>
          <w:trHeight w:val="138"/>
        </w:trPr>
        <w:tc>
          <w:tcPr>
            <w:tcW w:w="937" w:type="pct"/>
            <w:vAlign w:val="center"/>
          </w:tcPr>
          <w:p w14:paraId="045E582C" w14:textId="3A39BC65" w:rsidR="00861F98" w:rsidRDefault="00861F98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Оснащення</w:t>
            </w:r>
          </w:p>
        </w:tc>
        <w:tc>
          <w:tcPr>
            <w:tcW w:w="2032" w:type="pct"/>
          </w:tcPr>
          <w:p w14:paraId="326952E6" w14:textId="5A1D7DB2" w:rsidR="00861F98" w:rsidRPr="00861F98" w:rsidRDefault="00F86866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rStyle w:val="a7"/>
                <w:color w:val="auto"/>
                <w:u w:val="none"/>
                <w:shd w:val="clear" w:color="auto" w:fill="FFFFFF"/>
              </w:rPr>
              <w:fldChar w:fldCharType="begin"/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 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HYPERLINK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 "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https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:/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brain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.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com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.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ua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ukr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category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Akustychni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_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systemy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_20-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c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1038-46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filter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=9641-86021225300/" \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o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 "Оснащення 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LED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 підсвічування" 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fldChar w:fldCharType="separate"/>
            </w:r>
            <w:r w:rsidR="00861F98" w:rsidRPr="00861F98">
              <w:rPr>
                <w:rStyle w:val="a7"/>
                <w:color w:val="auto"/>
                <w:u w:val="none"/>
                <w:shd w:val="clear" w:color="auto" w:fill="FFFFFF"/>
              </w:rPr>
              <w:t>LED</w:t>
            </w:r>
            <w:r w:rsidR="00861F98" w:rsidRPr="00861F98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t xml:space="preserve"> підсвічування</w:t>
            </w:r>
            <w:r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fldChar w:fldCharType="end"/>
            </w:r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861F98" w:rsidRPr="00861F98">
              <w:rPr>
                <w:shd w:val="clear" w:color="auto" w:fill="FFFFFF"/>
              </w:rPr>
              <w:t>  </w:t>
            </w:r>
            <w:hyperlink r:id="rId8" w:tooltip="Оснащення регулювання гучності" w:history="1"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>регулювання гучності</w:t>
              </w:r>
            </w:hyperlink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861F98" w:rsidRPr="00861F98">
              <w:rPr>
                <w:shd w:val="clear" w:color="auto" w:fill="FFFFFF"/>
              </w:rPr>
              <w:t>  </w:t>
            </w:r>
            <w:hyperlink r:id="rId9" w:tooltip="Оснащення регулювання тону" w:history="1"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>регулювання тону</w:t>
              </w:r>
            </w:hyperlink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861F98" w:rsidRPr="00861F98">
              <w:rPr>
                <w:shd w:val="clear" w:color="auto" w:fill="FFFFFF"/>
              </w:rPr>
              <w:t>  </w:t>
            </w:r>
            <w:hyperlink r:id="rId10" w:tooltip="Оснащення бризкозахищеність" w:history="1">
              <w:proofErr w:type="spellStart"/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>бризкозахищеність</w:t>
              </w:r>
              <w:proofErr w:type="spellEnd"/>
            </w:hyperlink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861F98" w:rsidRPr="00861F98">
              <w:rPr>
                <w:shd w:val="clear" w:color="auto" w:fill="FFFFFF"/>
              </w:rPr>
              <w:t>  </w: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fldChar w:fldCharType="begin"/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 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HYPERLINK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 "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https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:/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brain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.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com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.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ua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ukr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category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Akustychni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_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systemy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_20-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c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1038-46/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filter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>=9641-86038543700/" \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o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 "Оснащення 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JBL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 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instrText>PartyBoost</w:instrText>
            </w:r>
            <w:r w:rsidRPr="00F86866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instrText xml:space="preserve">" </w:instrText>
            </w:r>
            <w:r>
              <w:rPr>
                <w:rStyle w:val="a7"/>
                <w:color w:val="auto"/>
                <w:u w:val="none"/>
                <w:shd w:val="clear" w:color="auto" w:fill="FFFFFF"/>
              </w:rPr>
              <w:fldChar w:fldCharType="separate"/>
            </w:r>
            <w:r w:rsidR="00861F98" w:rsidRPr="00861F98">
              <w:rPr>
                <w:rStyle w:val="a7"/>
                <w:color w:val="auto"/>
                <w:u w:val="none"/>
                <w:shd w:val="clear" w:color="auto" w:fill="FFFFFF"/>
              </w:rPr>
              <w:t>JBL</w:t>
            </w:r>
            <w:r w:rsidR="00861F98" w:rsidRPr="00861F98">
              <w:rPr>
                <w:rStyle w:val="a7"/>
                <w:color w:val="auto"/>
                <w:u w:val="none"/>
                <w:shd w:val="clear" w:color="auto" w:fill="FFFFFF"/>
                <w:lang w:val="uk-UA"/>
              </w:rPr>
              <w:t xml:space="preserve"> </w:t>
            </w:r>
            <w:proofErr w:type="spellStart"/>
            <w:r w:rsidR="00861F98" w:rsidRPr="00861F98">
              <w:rPr>
                <w:rStyle w:val="a7"/>
                <w:color w:val="auto"/>
                <w:u w:val="none"/>
                <w:shd w:val="clear" w:color="auto" w:fill="FFFFFF"/>
              </w:rPr>
              <w:t>PartyBoost</w:t>
            </w:r>
            <w:proofErr w:type="spellEnd"/>
            <w:r>
              <w:rPr>
                <w:rStyle w:val="a7"/>
                <w:color w:val="auto"/>
                <w:u w:val="none"/>
                <w:shd w:val="clear" w:color="auto" w:fill="FFFFFF"/>
              </w:rPr>
              <w:fldChar w:fldCharType="end"/>
            </w:r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861F98" w:rsidRPr="00861F98">
              <w:rPr>
                <w:shd w:val="clear" w:color="auto" w:fill="FFFFFF"/>
              </w:rPr>
              <w:t>  </w:t>
            </w:r>
            <w:hyperlink r:id="rId11" w:tooltip="Оснащення функція УМБ" w:history="1"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>функція УМБ</w:t>
              </w:r>
            </w:hyperlink>
          </w:p>
        </w:tc>
        <w:tc>
          <w:tcPr>
            <w:tcW w:w="2031" w:type="pct"/>
          </w:tcPr>
          <w:p w14:paraId="0D9DFCE7" w14:textId="77777777" w:rsidR="00861F98" w:rsidRPr="00861F98" w:rsidRDefault="00861F98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25C8" w:rsidRPr="00861F98" w14:paraId="4F86EA47" w14:textId="77777777" w:rsidTr="00861F98">
        <w:trPr>
          <w:trHeight w:val="138"/>
        </w:trPr>
        <w:tc>
          <w:tcPr>
            <w:tcW w:w="937" w:type="pct"/>
            <w:vAlign w:val="center"/>
          </w:tcPr>
          <w:p w14:paraId="278A44BA" w14:textId="1401AAF6" w:rsidR="00DA25C8" w:rsidRDefault="00DA25C8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Управління</w:t>
            </w:r>
          </w:p>
        </w:tc>
        <w:tc>
          <w:tcPr>
            <w:tcW w:w="2032" w:type="pct"/>
          </w:tcPr>
          <w:p w14:paraId="17986009" w14:textId="77777777" w:rsidR="00DA25C8" w:rsidRPr="00DA25C8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color w:val="303030"/>
                <w:spacing w:val="4"/>
                <w:lang w:val="ru-RU"/>
              </w:rPr>
            </w:pPr>
            <w:r w:rsidRPr="00DA25C8">
              <w:rPr>
                <w:color w:val="303030"/>
                <w:spacing w:val="4"/>
                <w:lang w:val="ru-RU"/>
              </w:rPr>
              <w:t xml:space="preserve">Кнопки </w:t>
            </w:r>
            <w:proofErr w:type="spellStart"/>
            <w:r w:rsidRPr="00DA25C8">
              <w:rPr>
                <w:color w:val="303030"/>
                <w:spacing w:val="4"/>
                <w:lang w:val="ru-RU"/>
              </w:rPr>
              <w:t>управління</w:t>
            </w:r>
            <w:proofErr w:type="spellEnd"/>
            <w:r w:rsidRPr="00DA25C8">
              <w:rPr>
                <w:color w:val="303030"/>
                <w:spacing w:val="4"/>
                <w:lang w:val="ru-RU"/>
              </w:rPr>
              <w:t xml:space="preserve"> треками</w:t>
            </w:r>
          </w:p>
          <w:p w14:paraId="4BA8F5A9" w14:textId="77777777" w:rsidR="00DA25C8" w:rsidRPr="00DA25C8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color w:val="303030"/>
                <w:spacing w:val="4"/>
                <w:lang w:val="ru-RU"/>
              </w:rPr>
            </w:pPr>
            <w:r w:rsidRPr="00DA25C8">
              <w:rPr>
                <w:color w:val="303030"/>
                <w:spacing w:val="4"/>
                <w:lang w:val="ru-RU"/>
              </w:rPr>
              <w:t>Регулятор баса</w:t>
            </w:r>
          </w:p>
          <w:p w14:paraId="2BE53DAC" w14:textId="77777777" w:rsidR="00DA25C8" w:rsidRPr="00DA25C8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color w:val="303030"/>
                <w:spacing w:val="4"/>
                <w:lang w:val="ru-RU"/>
              </w:rPr>
            </w:pPr>
            <w:r w:rsidRPr="00DA25C8">
              <w:rPr>
                <w:color w:val="303030"/>
                <w:spacing w:val="4"/>
                <w:lang w:val="ru-RU"/>
              </w:rPr>
              <w:t xml:space="preserve">Регулятор </w:t>
            </w:r>
            <w:proofErr w:type="spellStart"/>
            <w:r w:rsidRPr="00DA25C8">
              <w:rPr>
                <w:color w:val="303030"/>
                <w:spacing w:val="4"/>
                <w:lang w:val="ru-RU"/>
              </w:rPr>
              <w:t>високих</w:t>
            </w:r>
            <w:proofErr w:type="spellEnd"/>
            <w:r w:rsidRPr="00DA25C8">
              <w:rPr>
                <w:color w:val="303030"/>
                <w:spacing w:val="4"/>
                <w:lang w:val="ru-RU"/>
              </w:rPr>
              <w:t xml:space="preserve"> частот</w:t>
            </w:r>
          </w:p>
          <w:p w14:paraId="147BAAD5" w14:textId="77777777" w:rsidR="00DA25C8" w:rsidRPr="00DA25C8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color w:val="303030"/>
                <w:spacing w:val="4"/>
              </w:rPr>
            </w:pPr>
            <w:proofErr w:type="spellStart"/>
            <w:r w:rsidRPr="00DA25C8">
              <w:rPr>
                <w:color w:val="303030"/>
                <w:spacing w:val="4"/>
              </w:rPr>
              <w:t>Регулятор</w:t>
            </w:r>
            <w:proofErr w:type="spellEnd"/>
            <w:r w:rsidRPr="00DA25C8">
              <w:rPr>
                <w:color w:val="303030"/>
                <w:spacing w:val="4"/>
              </w:rPr>
              <w:t xml:space="preserve"> </w:t>
            </w:r>
            <w:proofErr w:type="spellStart"/>
            <w:r w:rsidRPr="00DA25C8">
              <w:rPr>
                <w:color w:val="303030"/>
                <w:spacing w:val="4"/>
              </w:rPr>
              <w:t>гучності</w:t>
            </w:r>
            <w:proofErr w:type="spellEnd"/>
          </w:p>
          <w:p w14:paraId="7E7B68AF" w14:textId="522EDD38" w:rsidR="00DA25C8" w:rsidRPr="00DA25C8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color w:val="303030"/>
                <w:spacing w:val="4"/>
              </w:rPr>
            </w:pPr>
            <w:proofErr w:type="spellStart"/>
            <w:r w:rsidRPr="00DA25C8">
              <w:rPr>
                <w:color w:val="303030"/>
                <w:spacing w:val="4"/>
              </w:rPr>
              <w:t>Еквалайзер</w:t>
            </w:r>
            <w:proofErr w:type="spellEnd"/>
          </w:p>
        </w:tc>
        <w:tc>
          <w:tcPr>
            <w:tcW w:w="2031" w:type="pct"/>
          </w:tcPr>
          <w:p w14:paraId="5F6C0EF6" w14:textId="77777777" w:rsidR="00DA25C8" w:rsidRPr="00861F98" w:rsidRDefault="00DA25C8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2513C6" w14:paraId="48D914FC" w14:textId="77777777" w:rsidTr="00C97F6B">
        <w:trPr>
          <w:trHeight w:val="138"/>
        </w:trPr>
        <w:tc>
          <w:tcPr>
            <w:tcW w:w="937" w:type="pct"/>
          </w:tcPr>
          <w:p w14:paraId="5CAD5F56" w14:textId="0474D3A2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Час роботи від батареї</w:t>
            </w:r>
          </w:p>
        </w:tc>
        <w:tc>
          <w:tcPr>
            <w:tcW w:w="2032" w:type="pct"/>
          </w:tcPr>
          <w:p w14:paraId="022F5597" w14:textId="2169A7AC" w:rsidR="002A4761" w:rsidRPr="00DA4C7F" w:rsidRDefault="002A4761" w:rsidP="00DA25C8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8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годин</w:t>
            </w:r>
          </w:p>
        </w:tc>
        <w:tc>
          <w:tcPr>
            <w:tcW w:w="2031" w:type="pct"/>
          </w:tcPr>
          <w:p w14:paraId="6CF3322F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A4761" w:rsidRPr="002513C6" w14:paraId="2CD742C0" w14:textId="77777777" w:rsidTr="00C97F6B">
        <w:trPr>
          <w:trHeight w:val="138"/>
        </w:trPr>
        <w:tc>
          <w:tcPr>
            <w:tcW w:w="937" w:type="pct"/>
          </w:tcPr>
          <w:p w14:paraId="366DFA2F" w14:textId="04B80713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Час заряду батареї</w:t>
            </w:r>
          </w:p>
        </w:tc>
        <w:tc>
          <w:tcPr>
            <w:tcW w:w="2032" w:type="pct"/>
          </w:tcPr>
          <w:p w14:paraId="3423AA7A" w14:textId="4CA03418" w:rsid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3 годин</w:t>
            </w:r>
          </w:p>
        </w:tc>
        <w:tc>
          <w:tcPr>
            <w:tcW w:w="2031" w:type="pct"/>
          </w:tcPr>
          <w:p w14:paraId="574FD626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A4761" w:rsidRPr="003D19A3" w14:paraId="526674FB" w14:textId="77777777" w:rsidTr="00C97F6B">
        <w:trPr>
          <w:trHeight w:val="138"/>
        </w:trPr>
        <w:tc>
          <w:tcPr>
            <w:tcW w:w="937" w:type="pct"/>
          </w:tcPr>
          <w:p w14:paraId="02C69EBD" w14:textId="5682DE28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Роз’єми </w:t>
            </w:r>
          </w:p>
        </w:tc>
        <w:tc>
          <w:tcPr>
            <w:tcW w:w="2032" w:type="pct"/>
          </w:tcPr>
          <w:p w14:paraId="18C46A57" w14:textId="3D20B5B5" w:rsidR="002A4761" w:rsidRPr="00DA25C8" w:rsidRDefault="00DA25C8" w:rsidP="002A4761">
            <w:pPr>
              <w:rPr>
                <w:color w:val="000000"/>
                <w:bdr w:val="none" w:sz="0" w:space="0" w:color="auto" w:frame="1"/>
              </w:rPr>
            </w:pPr>
            <w:r w:rsidRPr="00DA25C8">
              <w:rPr>
                <w:color w:val="303030"/>
                <w:spacing w:val="4"/>
                <w:shd w:val="clear" w:color="auto" w:fill="FFFFFF"/>
              </w:rPr>
              <w:t>1 x USB Type-A</w:t>
            </w:r>
            <w:r w:rsidRPr="00DA25C8">
              <w:rPr>
                <w:color w:val="303030"/>
                <w:spacing w:val="4"/>
              </w:rPr>
              <w:br/>
            </w:r>
            <w:r w:rsidRPr="00DA25C8">
              <w:rPr>
                <w:color w:val="303030"/>
                <w:spacing w:val="4"/>
                <w:shd w:val="clear" w:color="auto" w:fill="FFFFFF"/>
              </w:rPr>
              <w:t>1 x Aux-In</w:t>
            </w:r>
            <w:r w:rsidRPr="00DA25C8">
              <w:rPr>
                <w:color w:val="303030"/>
                <w:spacing w:val="4"/>
              </w:rPr>
              <w:br/>
            </w:r>
            <w:r w:rsidRPr="00DA25C8">
              <w:rPr>
                <w:color w:val="303030"/>
                <w:spacing w:val="4"/>
                <w:shd w:val="clear" w:color="auto" w:fill="FFFFFF"/>
              </w:rPr>
              <w:t>1 x Mic-In</w:t>
            </w:r>
            <w:r w:rsidRPr="00DA25C8">
              <w:rPr>
                <w:color w:val="303030"/>
                <w:spacing w:val="4"/>
              </w:rPr>
              <w:br/>
            </w:r>
            <w:r w:rsidRPr="00DA25C8">
              <w:rPr>
                <w:color w:val="303030"/>
                <w:spacing w:val="4"/>
                <w:shd w:val="clear" w:color="auto" w:fill="FFFFFF"/>
              </w:rPr>
              <w:t>1 x Mic-In/Guitar-In</w:t>
            </w:r>
          </w:p>
        </w:tc>
        <w:tc>
          <w:tcPr>
            <w:tcW w:w="2031" w:type="pct"/>
          </w:tcPr>
          <w:p w14:paraId="42304F7E" w14:textId="77777777" w:rsidR="002A4761" w:rsidRPr="00DF43CB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03D7CF41" w14:textId="77777777" w:rsidTr="00C97F6B">
        <w:trPr>
          <w:trHeight w:val="138"/>
        </w:trPr>
        <w:tc>
          <w:tcPr>
            <w:tcW w:w="937" w:type="pct"/>
          </w:tcPr>
          <w:p w14:paraId="0BE94264" w14:textId="7027EC5A" w:rsidR="002A4761" w:rsidRPr="00DA4C7F" w:rsidRDefault="002A4761" w:rsidP="002A4761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олір</w:t>
            </w:r>
          </w:p>
        </w:tc>
        <w:tc>
          <w:tcPr>
            <w:tcW w:w="2032" w:type="pct"/>
          </w:tcPr>
          <w:p w14:paraId="0EA49F18" w14:textId="5113C426" w:rsidR="002A4761" w:rsidRPr="00CF2F20" w:rsidRDefault="002A4761" w:rsidP="002A4761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Бажано чорний</w:t>
            </w:r>
          </w:p>
        </w:tc>
        <w:tc>
          <w:tcPr>
            <w:tcW w:w="2031" w:type="pct"/>
          </w:tcPr>
          <w:p w14:paraId="5C780800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880AE9" w14:paraId="034DA748" w14:textId="77777777" w:rsidTr="00C97F6B">
        <w:trPr>
          <w:trHeight w:val="699"/>
        </w:trPr>
        <w:tc>
          <w:tcPr>
            <w:tcW w:w="937" w:type="pct"/>
          </w:tcPr>
          <w:p w14:paraId="0936AFA2" w14:textId="1420B1FF" w:rsidR="002A4761" w:rsidRPr="00DA4C7F" w:rsidRDefault="002A4761" w:rsidP="002A4761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Вага</w:t>
            </w:r>
          </w:p>
        </w:tc>
        <w:tc>
          <w:tcPr>
            <w:tcW w:w="2032" w:type="pct"/>
          </w:tcPr>
          <w:p w14:paraId="11FC841D" w14:textId="4CD71FD7" w:rsidR="002A4761" w:rsidRPr="00880AE9" w:rsidRDefault="002A4761" w:rsidP="00DA25C8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До 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17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кг</w:t>
            </w:r>
          </w:p>
        </w:tc>
        <w:tc>
          <w:tcPr>
            <w:tcW w:w="2031" w:type="pct"/>
          </w:tcPr>
          <w:p w14:paraId="1F651119" w14:textId="77777777" w:rsidR="002A4761" w:rsidRPr="00880AE9" w:rsidRDefault="002A4761" w:rsidP="002A4761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2513C6" w14:paraId="25975208" w14:textId="77777777" w:rsidTr="00C97F6B">
        <w:trPr>
          <w:trHeight w:val="320"/>
        </w:trPr>
        <w:tc>
          <w:tcPr>
            <w:tcW w:w="937" w:type="pct"/>
          </w:tcPr>
          <w:p w14:paraId="6D58200E" w14:textId="77777777" w:rsidR="002A4761" w:rsidRPr="00A52B57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Розмір</w:t>
            </w:r>
          </w:p>
        </w:tc>
        <w:tc>
          <w:tcPr>
            <w:tcW w:w="2032" w:type="pct"/>
          </w:tcPr>
          <w:p w14:paraId="68D2AE32" w14:textId="619C8AAD" w:rsidR="002A4761" w:rsidRPr="002513C6" w:rsidRDefault="002A4761" w:rsidP="00DA25C8">
            <w:pPr>
              <w:rPr>
                <w:color w:val="000000"/>
                <w:bdr w:val="none" w:sz="0" w:space="0" w:color="auto" w:frame="1"/>
                <w:lang w:val="ru-RU"/>
              </w:rPr>
            </w:pPr>
            <w:r>
              <w:rPr>
                <w:color w:val="000000"/>
                <w:bdr w:val="none" w:sz="0" w:space="0" w:color="auto" w:frame="1"/>
                <w:lang w:val="ru-RU"/>
              </w:rPr>
              <w:t xml:space="preserve">Не </w:t>
            </w:r>
            <w:proofErr w:type="spellStart"/>
            <w:r>
              <w:rPr>
                <w:color w:val="000000"/>
                <w:bdr w:val="none" w:sz="0" w:space="0" w:color="auto" w:frame="1"/>
                <w:lang w:val="ru-RU"/>
              </w:rPr>
              <w:t>більше</w:t>
            </w:r>
            <w:proofErr w:type="spellEnd"/>
            <w:r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r>
              <w:rPr>
                <w:color w:val="000000"/>
                <w:bdr w:val="none" w:sz="0" w:space="0" w:color="auto" w:frame="1"/>
              </w:rPr>
              <w:t>3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35</w:t>
            </w:r>
            <w:r>
              <w:rPr>
                <w:color w:val="000000"/>
                <w:bdr w:val="none" w:sz="0" w:space="0" w:color="auto" w:frame="1"/>
                <w:lang w:val="ru-RU"/>
              </w:rPr>
              <w:t>х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669</w:t>
            </w:r>
            <w:r>
              <w:rPr>
                <w:color w:val="000000"/>
                <w:bdr w:val="none" w:sz="0" w:space="0" w:color="auto" w:frame="1"/>
                <w:lang w:val="ru-RU"/>
              </w:rPr>
              <w:t>х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385</w:t>
            </w:r>
            <w:r>
              <w:rPr>
                <w:color w:val="000000"/>
                <w:bdr w:val="none" w:sz="0" w:space="0" w:color="auto" w:frame="1"/>
                <w:lang w:val="ru-RU"/>
              </w:rPr>
              <w:t xml:space="preserve"> мм</w:t>
            </w:r>
          </w:p>
        </w:tc>
        <w:tc>
          <w:tcPr>
            <w:tcW w:w="2031" w:type="pct"/>
          </w:tcPr>
          <w:p w14:paraId="7571B0C4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A4761" w:rsidRPr="00CF2F20" w14:paraId="0A6C2587" w14:textId="77777777" w:rsidTr="00C97F6B">
        <w:trPr>
          <w:trHeight w:val="283"/>
        </w:trPr>
        <w:tc>
          <w:tcPr>
            <w:tcW w:w="937" w:type="pct"/>
          </w:tcPr>
          <w:p w14:paraId="369E88D8" w14:textId="77777777" w:rsidR="002A4761" w:rsidRPr="00CF2F20" w:rsidRDefault="002A4761" w:rsidP="002A4761">
            <w:pPr>
              <w:rPr>
                <w:b/>
                <w:bCs/>
                <w:color w:val="00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Гарантійний термін</w:t>
            </w:r>
          </w:p>
        </w:tc>
        <w:tc>
          <w:tcPr>
            <w:tcW w:w="2032" w:type="pct"/>
          </w:tcPr>
          <w:p w14:paraId="7AF4A4BA" w14:textId="77777777" w:rsidR="002A4761" w:rsidRPr="00CF2F20" w:rsidRDefault="002A4761" w:rsidP="002A4761">
            <w:pPr>
              <w:rPr>
                <w:color w:val="000000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12 місяців або більше</w:t>
            </w:r>
          </w:p>
        </w:tc>
        <w:tc>
          <w:tcPr>
            <w:tcW w:w="2031" w:type="pct"/>
          </w:tcPr>
          <w:p w14:paraId="166060BE" w14:textId="77777777" w:rsidR="002A4761" w:rsidRPr="00CF2F20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</w:tbl>
    <w:p w14:paraId="7E6B7B55" w14:textId="7C677871" w:rsidR="00706461" w:rsidRPr="00DA4C7F" w:rsidRDefault="00706461" w:rsidP="005E46F7">
      <w:pPr>
        <w:autoSpaceDE w:val="0"/>
        <w:autoSpaceDN w:val="0"/>
        <w:rPr>
          <w:b/>
          <w:bCs/>
          <w:lang w:val="uk-UA"/>
        </w:rPr>
      </w:pPr>
    </w:p>
    <w:p w14:paraId="07709620" w14:textId="77777777" w:rsidR="000311D8" w:rsidRDefault="000311D8" w:rsidP="005C3AF4">
      <w:pPr>
        <w:shd w:val="clear" w:color="auto" w:fill="FFFFFF"/>
        <w:jc w:val="center"/>
        <w:rPr>
          <w:rStyle w:val="26"/>
          <w:b/>
          <w:color w:val="auto"/>
          <w:sz w:val="28"/>
          <w:szCs w:val="28"/>
        </w:rPr>
      </w:pPr>
    </w:p>
    <w:p w14:paraId="6A04D922" w14:textId="77777777" w:rsidR="000311D8" w:rsidRDefault="000311D8" w:rsidP="005C3AF4">
      <w:pPr>
        <w:shd w:val="clear" w:color="auto" w:fill="FFFFFF"/>
        <w:jc w:val="center"/>
        <w:rPr>
          <w:rStyle w:val="26"/>
          <w:b/>
          <w:color w:val="auto"/>
          <w:sz w:val="28"/>
          <w:szCs w:val="28"/>
        </w:rPr>
      </w:pPr>
    </w:p>
    <w:p w14:paraId="549C680E" w14:textId="77777777" w:rsidR="000311D8" w:rsidRDefault="000311D8" w:rsidP="005C3AF4">
      <w:pPr>
        <w:shd w:val="clear" w:color="auto" w:fill="FFFFFF"/>
        <w:jc w:val="center"/>
        <w:rPr>
          <w:rStyle w:val="26"/>
          <w:b/>
          <w:color w:val="auto"/>
          <w:sz w:val="28"/>
          <w:szCs w:val="28"/>
        </w:rPr>
      </w:pPr>
    </w:p>
    <w:p w14:paraId="2B027B06" w14:textId="77777777" w:rsidR="000311D8" w:rsidRDefault="000311D8" w:rsidP="005C3AF4">
      <w:pPr>
        <w:shd w:val="clear" w:color="auto" w:fill="FFFFFF"/>
        <w:jc w:val="center"/>
        <w:rPr>
          <w:rStyle w:val="26"/>
          <w:b/>
          <w:color w:val="auto"/>
          <w:sz w:val="28"/>
          <w:szCs w:val="28"/>
        </w:rPr>
      </w:pPr>
    </w:p>
    <w:p w14:paraId="57457063" w14:textId="77777777" w:rsidR="000311D8" w:rsidRDefault="000311D8" w:rsidP="005C3AF4">
      <w:pPr>
        <w:shd w:val="clear" w:color="auto" w:fill="FFFFFF"/>
        <w:jc w:val="center"/>
        <w:rPr>
          <w:rStyle w:val="26"/>
          <w:b/>
          <w:color w:val="auto"/>
          <w:sz w:val="28"/>
          <w:szCs w:val="28"/>
        </w:rPr>
      </w:pPr>
    </w:p>
    <w:p w14:paraId="15BDEFEF" w14:textId="19366821" w:rsidR="005C3AF4" w:rsidRPr="000311D8" w:rsidRDefault="005C3AF4" w:rsidP="005C3AF4">
      <w:pPr>
        <w:shd w:val="clear" w:color="auto" w:fill="FFFFFF"/>
        <w:jc w:val="center"/>
        <w:rPr>
          <w:rStyle w:val="26"/>
          <w:b/>
          <w:color w:val="auto"/>
          <w:sz w:val="28"/>
          <w:szCs w:val="28"/>
        </w:rPr>
      </w:pPr>
      <w:r w:rsidRPr="000311D8">
        <w:rPr>
          <w:rStyle w:val="26"/>
          <w:b/>
          <w:color w:val="auto"/>
          <w:sz w:val="28"/>
          <w:szCs w:val="28"/>
        </w:rPr>
        <w:lastRenderedPageBreak/>
        <w:t xml:space="preserve">Пункт </w:t>
      </w:r>
      <w:r w:rsidR="00DA25C8" w:rsidRPr="000311D8">
        <w:rPr>
          <w:rStyle w:val="26"/>
          <w:b/>
          <w:color w:val="auto"/>
          <w:sz w:val="28"/>
          <w:szCs w:val="28"/>
        </w:rPr>
        <w:t>5</w:t>
      </w:r>
    </w:p>
    <w:p w14:paraId="24689203" w14:textId="5AB6520F" w:rsidR="005C3AF4" w:rsidRDefault="005C3AF4" w:rsidP="005E46F7">
      <w:pPr>
        <w:autoSpaceDE w:val="0"/>
        <w:autoSpaceDN w:val="0"/>
        <w:rPr>
          <w:b/>
          <w:bCs/>
          <w:lang w:val="uk-UA"/>
        </w:rPr>
      </w:pPr>
    </w:p>
    <w:p w14:paraId="1F76E28B" w14:textId="1A6752F9" w:rsidR="005C3AF4" w:rsidRDefault="005C3AF4" w:rsidP="005E46F7">
      <w:pPr>
        <w:autoSpaceDE w:val="0"/>
        <w:autoSpaceDN w:val="0"/>
        <w:rPr>
          <w:b/>
          <w:bCs/>
          <w:lang w:val="uk-UA"/>
        </w:rPr>
      </w:pPr>
      <w:r w:rsidRPr="00CF2F20">
        <w:rPr>
          <w:b/>
          <w:lang w:val="uk-UA"/>
        </w:rPr>
        <w:t>Технічні вимоги до закупівлі</w:t>
      </w:r>
      <w:r w:rsidRPr="00DA4C7F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Multimedia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smart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projectors</w:t>
      </w:r>
      <w:proofErr w:type="spellEnd"/>
      <w:r w:rsidR="00243532" w:rsidRPr="00243532">
        <w:rPr>
          <w:b/>
          <w:bCs/>
          <w:lang w:val="uk-UA"/>
        </w:rPr>
        <w:t xml:space="preserve"> (</w:t>
      </w:r>
      <w:proofErr w:type="spellStart"/>
      <w:r w:rsidR="00243532" w:rsidRPr="00243532">
        <w:rPr>
          <w:b/>
          <w:bCs/>
          <w:lang w:val="uk-UA"/>
        </w:rPr>
        <w:t>Equipment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for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support</w:t>
      </w:r>
      <w:proofErr w:type="spellEnd"/>
      <w:r w:rsidR="00243532" w:rsidRPr="00243532">
        <w:rPr>
          <w:b/>
          <w:bCs/>
          <w:lang w:val="uk-UA"/>
        </w:rPr>
        <w:t xml:space="preserve"> </w:t>
      </w:r>
      <w:r w:rsidR="00516FE2">
        <w:rPr>
          <w:b/>
          <w:bCs/>
          <w:lang w:val="uk-UA"/>
        </w:rPr>
        <w:t>8</w:t>
      </w:r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mobile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teams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of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IRCs</w:t>
      </w:r>
      <w:proofErr w:type="spellEnd"/>
      <w:r w:rsidR="00243532" w:rsidRPr="00243532">
        <w:rPr>
          <w:b/>
          <w:bCs/>
          <w:lang w:val="uk-UA"/>
        </w:rPr>
        <w:t xml:space="preserve">) Мультимедійні смарт-проектори (обладнання для підтримки </w:t>
      </w:r>
      <w:r w:rsidR="00516FE2">
        <w:rPr>
          <w:b/>
          <w:bCs/>
          <w:lang w:val="uk-UA"/>
        </w:rPr>
        <w:t>8</w:t>
      </w:r>
      <w:r w:rsidR="00243532">
        <w:rPr>
          <w:b/>
          <w:bCs/>
          <w:lang w:val="uk-UA"/>
        </w:rPr>
        <w:t xml:space="preserve"> </w:t>
      </w:r>
      <w:r w:rsidR="00243532" w:rsidRPr="00243532">
        <w:rPr>
          <w:b/>
          <w:bCs/>
          <w:lang w:val="uk-UA"/>
        </w:rPr>
        <w:t>мобільних команд ІРЦ)</w:t>
      </w:r>
      <w:r w:rsidR="00243532">
        <w:rPr>
          <w:b/>
          <w:bCs/>
          <w:lang w:val="uk-UA"/>
        </w:rPr>
        <w:t xml:space="preserve"> </w:t>
      </w:r>
      <w:r w:rsidRPr="00243532">
        <w:rPr>
          <w:b/>
          <w:bCs/>
          <w:lang w:val="uk-UA"/>
        </w:rPr>
        <w:t xml:space="preserve">– </w:t>
      </w:r>
      <w:r w:rsidR="00243532" w:rsidRPr="00243532">
        <w:rPr>
          <w:b/>
          <w:bCs/>
          <w:lang w:val="uk-UA"/>
        </w:rPr>
        <w:t>8</w:t>
      </w:r>
      <w:r w:rsidRPr="00243532">
        <w:rPr>
          <w:b/>
          <w:bCs/>
          <w:lang w:val="uk-UA"/>
        </w:rPr>
        <w:t xml:space="preserve"> </w:t>
      </w:r>
      <w:proofErr w:type="spellStart"/>
      <w:r>
        <w:rPr>
          <w:b/>
          <w:bCs/>
          <w:lang w:val="uk-UA"/>
        </w:rPr>
        <w:t>шт</w:t>
      </w:r>
      <w:proofErr w:type="spellEnd"/>
    </w:p>
    <w:p w14:paraId="0BB7F638" w14:textId="2B6D7320" w:rsidR="005C3AF4" w:rsidRDefault="005C3AF4" w:rsidP="005E46F7">
      <w:pPr>
        <w:autoSpaceDE w:val="0"/>
        <w:autoSpaceDN w:val="0"/>
        <w:rPr>
          <w:b/>
          <w:bCs/>
          <w:lang w:val="uk-UA"/>
        </w:rPr>
      </w:pPr>
    </w:p>
    <w:tbl>
      <w:tblPr>
        <w:tblStyle w:val="aff0"/>
        <w:tblW w:w="5000" w:type="pct"/>
        <w:tblLook w:val="04A0" w:firstRow="1" w:lastRow="0" w:firstColumn="1" w:lastColumn="0" w:noHBand="0" w:noVBand="1"/>
      </w:tblPr>
      <w:tblGrid>
        <w:gridCol w:w="2016"/>
        <w:gridCol w:w="4091"/>
        <w:gridCol w:w="4089"/>
      </w:tblGrid>
      <w:tr w:rsidR="005C3AF4" w14:paraId="315FB098" w14:textId="77777777" w:rsidTr="00B32574">
        <w:trPr>
          <w:trHeight w:val="506"/>
        </w:trPr>
        <w:tc>
          <w:tcPr>
            <w:tcW w:w="989" w:type="pct"/>
          </w:tcPr>
          <w:p w14:paraId="407F5AA8" w14:textId="77777777" w:rsidR="005C3AF4" w:rsidRPr="00CF2F20" w:rsidRDefault="005C3AF4" w:rsidP="00C97F6B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 w:rsidRPr="00CF2F20"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 xml:space="preserve">Тип </w:t>
            </w: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>пристрою</w:t>
            </w:r>
          </w:p>
        </w:tc>
        <w:tc>
          <w:tcPr>
            <w:tcW w:w="2006" w:type="pct"/>
          </w:tcPr>
          <w:p w14:paraId="70C5C6E1" w14:textId="64E7AC05" w:rsidR="005C3AF4" w:rsidRPr="002513C6" w:rsidRDefault="005C3AF4" w:rsidP="00C97F6B">
            <w:pPr>
              <w:rPr>
                <w:b/>
                <w:bCs/>
                <w:color w:val="FF0000"/>
                <w:highlight w:val="yellow"/>
                <w:lang w:val="ru-RU"/>
              </w:rPr>
            </w:pPr>
            <w:r>
              <w:rPr>
                <w:b/>
                <w:lang w:val="uk-UA"/>
              </w:rPr>
              <w:t>Мультимедіа проектор</w:t>
            </w:r>
          </w:p>
        </w:tc>
        <w:tc>
          <w:tcPr>
            <w:tcW w:w="2005" w:type="pct"/>
          </w:tcPr>
          <w:p w14:paraId="6E6B9C7F" w14:textId="77777777" w:rsidR="005C3AF4" w:rsidRDefault="005C3AF4" w:rsidP="00C97F6B">
            <w:pPr>
              <w:rPr>
                <w:b/>
                <w:lang w:val="uk-UA"/>
              </w:rPr>
            </w:pPr>
          </w:p>
        </w:tc>
      </w:tr>
      <w:tr w:rsidR="005C3AF4" w:rsidRPr="00CF2F20" w14:paraId="0747CA8F" w14:textId="77777777" w:rsidTr="00B32574">
        <w:trPr>
          <w:trHeight w:val="520"/>
        </w:trPr>
        <w:tc>
          <w:tcPr>
            <w:tcW w:w="989" w:type="pct"/>
          </w:tcPr>
          <w:p w14:paraId="3F0685D2" w14:textId="77777777" w:rsidR="005C3AF4" w:rsidRPr="00CF2F20" w:rsidRDefault="005C3AF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Стан </w:t>
            </w:r>
          </w:p>
        </w:tc>
        <w:tc>
          <w:tcPr>
            <w:tcW w:w="2006" w:type="pct"/>
          </w:tcPr>
          <w:p w14:paraId="78489184" w14:textId="7EA3DB61" w:rsidR="005C3AF4" w:rsidRPr="00CF2F20" w:rsidRDefault="005C3AF4" w:rsidP="005C3AF4">
            <w:pPr>
              <w:rPr>
                <w:color w:val="FF0000"/>
                <w:highlight w:val="yellow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нов</w:t>
            </w:r>
            <w:r>
              <w:rPr>
                <w:color w:val="000000"/>
                <w:bdr w:val="none" w:sz="0" w:space="0" w:color="auto" w:frame="1"/>
                <w:lang w:val="uk-UA"/>
              </w:rPr>
              <w:t>ий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, ніколи не використовува</w:t>
            </w:r>
            <w:r>
              <w:rPr>
                <w:color w:val="000000"/>
                <w:bdr w:val="none" w:sz="0" w:space="0" w:color="auto" w:frame="1"/>
                <w:lang w:val="uk-UA"/>
              </w:rPr>
              <w:t>вся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;</w:t>
            </w:r>
          </w:p>
        </w:tc>
        <w:tc>
          <w:tcPr>
            <w:tcW w:w="2005" w:type="pct"/>
          </w:tcPr>
          <w:p w14:paraId="1303790E" w14:textId="77777777" w:rsidR="005C3AF4" w:rsidRPr="00CF2F20" w:rsidRDefault="005C3AF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C3AF4" w:rsidRPr="00CF2F20" w14:paraId="062F398B" w14:textId="77777777" w:rsidTr="00B32574">
        <w:trPr>
          <w:trHeight w:val="520"/>
        </w:trPr>
        <w:tc>
          <w:tcPr>
            <w:tcW w:w="989" w:type="pct"/>
          </w:tcPr>
          <w:p w14:paraId="68327377" w14:textId="3C927FF2" w:rsidR="005C3AF4" w:rsidRPr="00CF2F20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Тип</w:t>
            </w:r>
          </w:p>
        </w:tc>
        <w:tc>
          <w:tcPr>
            <w:tcW w:w="2006" w:type="pct"/>
          </w:tcPr>
          <w:p w14:paraId="728479D0" w14:textId="121E1557" w:rsidR="005C3AF4" w:rsidRPr="009B5A7A" w:rsidRDefault="009B5A7A" w:rsidP="009B5A7A">
            <w:pPr>
              <w:rPr>
                <w:color w:val="000000"/>
                <w:u w:val="double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Для шкіл і </w:t>
            </w:r>
            <w:r w:rsidRPr="009B5A7A">
              <w:rPr>
                <w:color w:val="000000"/>
                <w:bdr w:val="none" w:sz="0" w:space="0" w:color="auto" w:frame="1"/>
                <w:lang w:val="uk-UA"/>
              </w:rPr>
              <w:t>ВУЗів</w:t>
            </w:r>
          </w:p>
        </w:tc>
        <w:tc>
          <w:tcPr>
            <w:tcW w:w="2005" w:type="pct"/>
          </w:tcPr>
          <w:p w14:paraId="5F421BBE" w14:textId="77777777" w:rsidR="005C3AF4" w:rsidRPr="00CF2F20" w:rsidRDefault="005C3AF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CF2F20" w14:paraId="2F38847E" w14:textId="77777777" w:rsidTr="00B32574">
        <w:trPr>
          <w:trHeight w:val="520"/>
        </w:trPr>
        <w:tc>
          <w:tcPr>
            <w:tcW w:w="989" w:type="pct"/>
          </w:tcPr>
          <w:p w14:paraId="24A7AD9B" w14:textId="32CD26ED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Тип проекції</w:t>
            </w:r>
          </w:p>
        </w:tc>
        <w:tc>
          <w:tcPr>
            <w:tcW w:w="2006" w:type="pct"/>
          </w:tcPr>
          <w:p w14:paraId="4FBBD133" w14:textId="1AD5849A" w:rsidR="009B5A7A" w:rsidRDefault="009B5A7A" w:rsidP="009B5A7A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Фронтальна</w:t>
            </w:r>
          </w:p>
        </w:tc>
        <w:tc>
          <w:tcPr>
            <w:tcW w:w="2005" w:type="pct"/>
          </w:tcPr>
          <w:p w14:paraId="73556CB6" w14:textId="77777777" w:rsidR="009B5A7A" w:rsidRPr="00CF2F20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CF2F20" w14:paraId="28D0866B" w14:textId="77777777" w:rsidTr="00B32574">
        <w:trPr>
          <w:trHeight w:val="520"/>
        </w:trPr>
        <w:tc>
          <w:tcPr>
            <w:tcW w:w="989" w:type="pct"/>
          </w:tcPr>
          <w:p w14:paraId="6A6A2A26" w14:textId="20353009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Технологія</w:t>
            </w:r>
          </w:p>
        </w:tc>
        <w:tc>
          <w:tcPr>
            <w:tcW w:w="2006" w:type="pct"/>
          </w:tcPr>
          <w:p w14:paraId="05DFDB5C" w14:textId="54E35583" w:rsidR="009B5A7A" w:rsidRPr="009B5A7A" w:rsidRDefault="009B5A7A" w:rsidP="009B5A7A">
            <w:pPr>
              <w:rPr>
                <w:color w:val="000000"/>
                <w:bdr w:val="none" w:sz="0" w:space="0" w:color="auto" w:frame="1"/>
              </w:rPr>
            </w:pPr>
            <w:r>
              <w:rPr>
                <w:color w:val="000000"/>
                <w:bdr w:val="none" w:sz="0" w:space="0" w:color="auto" w:frame="1"/>
              </w:rPr>
              <w:t>DLP</w:t>
            </w:r>
          </w:p>
        </w:tc>
        <w:tc>
          <w:tcPr>
            <w:tcW w:w="2005" w:type="pct"/>
          </w:tcPr>
          <w:p w14:paraId="77EF0CF2" w14:textId="77777777" w:rsidR="009B5A7A" w:rsidRPr="00CF2F20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CF2F20" w14:paraId="79E0B011" w14:textId="77777777" w:rsidTr="00B32574">
        <w:trPr>
          <w:trHeight w:val="520"/>
        </w:trPr>
        <w:tc>
          <w:tcPr>
            <w:tcW w:w="989" w:type="pct"/>
          </w:tcPr>
          <w:p w14:paraId="1DC92B2C" w14:textId="2113F429" w:rsidR="009B5A7A" w:rsidRP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триця</w:t>
            </w:r>
          </w:p>
        </w:tc>
        <w:tc>
          <w:tcPr>
            <w:tcW w:w="2006" w:type="pct"/>
          </w:tcPr>
          <w:p w14:paraId="4989EA16" w14:textId="1F331BDB" w:rsidR="009B5A7A" w:rsidRPr="009B5A7A" w:rsidRDefault="009B5A7A" w:rsidP="009B5A7A">
            <w:pPr>
              <w:rPr>
                <w:color w:val="000000"/>
                <w:bdr w:val="none" w:sz="0" w:space="0" w:color="auto" w:frame="1"/>
              </w:rPr>
            </w:pPr>
            <w:r>
              <w:rPr>
                <w:color w:val="000000"/>
                <w:bdr w:val="none" w:sz="0" w:space="0" w:color="auto" w:frame="1"/>
              </w:rPr>
              <w:t>WXGA</w:t>
            </w:r>
          </w:p>
        </w:tc>
        <w:tc>
          <w:tcPr>
            <w:tcW w:w="2005" w:type="pct"/>
          </w:tcPr>
          <w:p w14:paraId="4AE6232F" w14:textId="77777777" w:rsidR="009B5A7A" w:rsidRPr="00CF2F20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C3AF4" w:rsidRPr="00CF2F20" w14:paraId="3418B7BA" w14:textId="77777777" w:rsidTr="00B32574">
        <w:trPr>
          <w:trHeight w:val="520"/>
        </w:trPr>
        <w:tc>
          <w:tcPr>
            <w:tcW w:w="989" w:type="pct"/>
          </w:tcPr>
          <w:p w14:paraId="5CBF4417" w14:textId="42948958" w:rsidR="005C3AF4" w:rsidRDefault="00B32574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ідтримувана роздільна здатність</w:t>
            </w:r>
          </w:p>
        </w:tc>
        <w:tc>
          <w:tcPr>
            <w:tcW w:w="2006" w:type="pct"/>
          </w:tcPr>
          <w:p w14:paraId="30A401D8" w14:textId="0AFAF2EA" w:rsidR="005C3AF4" w:rsidRDefault="00B32574" w:rsidP="009B5A7A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</w:t>
            </w:r>
            <w:r w:rsidR="009B5A7A">
              <w:rPr>
                <w:color w:val="000000"/>
                <w:bdr w:val="none" w:sz="0" w:space="0" w:color="auto" w:frame="1"/>
                <w:lang w:val="uk-UA"/>
              </w:rPr>
              <w:t xml:space="preserve"> </w:t>
            </w:r>
            <w:proofErr w:type="spellStart"/>
            <w:r w:rsidR="009B5A7A">
              <w:rPr>
                <w:color w:val="000000"/>
                <w:bdr w:val="none" w:sz="0" w:space="0" w:color="auto" w:frame="1"/>
              </w:rPr>
              <w:t>FullHD</w:t>
            </w:r>
            <w:proofErr w:type="spellEnd"/>
            <w:r>
              <w:rPr>
                <w:color w:val="000000"/>
                <w:bdr w:val="none" w:sz="0" w:space="0" w:color="auto" w:frame="1"/>
                <w:lang w:val="uk-UA"/>
              </w:rPr>
              <w:t xml:space="preserve"> 1</w:t>
            </w:r>
            <w:r w:rsidR="009B5A7A">
              <w:rPr>
                <w:color w:val="000000"/>
                <w:bdr w:val="none" w:sz="0" w:space="0" w:color="auto" w:frame="1"/>
              </w:rPr>
              <w:t>920</w:t>
            </w:r>
            <w:r w:rsidR="009B5A7A">
              <w:rPr>
                <w:color w:val="000000"/>
                <w:bdr w:val="none" w:sz="0" w:space="0" w:color="auto" w:frame="1"/>
                <w:lang w:val="uk-UA"/>
              </w:rPr>
              <w:t>х</w:t>
            </w:r>
            <w:r w:rsidR="009B5A7A">
              <w:rPr>
                <w:color w:val="000000"/>
                <w:bdr w:val="none" w:sz="0" w:space="0" w:color="auto" w:frame="1"/>
              </w:rPr>
              <w:t>108</w:t>
            </w:r>
            <w:r>
              <w:rPr>
                <w:color w:val="000000"/>
                <w:bdr w:val="none" w:sz="0" w:space="0" w:color="auto" w:frame="1"/>
                <w:lang w:val="uk-UA"/>
              </w:rPr>
              <w:t>0</w:t>
            </w:r>
          </w:p>
        </w:tc>
        <w:tc>
          <w:tcPr>
            <w:tcW w:w="2005" w:type="pct"/>
          </w:tcPr>
          <w:p w14:paraId="1EE78CFE" w14:textId="77777777" w:rsidR="005C3AF4" w:rsidRPr="00CF2F20" w:rsidRDefault="005C3AF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B32574" w:rsidRPr="00CF2F20" w14:paraId="3099C8D3" w14:textId="77777777" w:rsidTr="00B32574">
        <w:trPr>
          <w:trHeight w:val="520"/>
        </w:trPr>
        <w:tc>
          <w:tcPr>
            <w:tcW w:w="989" w:type="pct"/>
          </w:tcPr>
          <w:p w14:paraId="03D949D8" w14:textId="4FEC3810" w:rsidR="00B32574" w:rsidRPr="00B32574" w:rsidRDefault="00B32574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піввідношення сторін</w:t>
            </w:r>
          </w:p>
        </w:tc>
        <w:tc>
          <w:tcPr>
            <w:tcW w:w="2006" w:type="pct"/>
          </w:tcPr>
          <w:p w14:paraId="41F29DD7" w14:textId="1889BDEF" w:rsidR="00B32574" w:rsidRDefault="00B3257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4:3</w:t>
            </w:r>
          </w:p>
        </w:tc>
        <w:tc>
          <w:tcPr>
            <w:tcW w:w="2005" w:type="pct"/>
          </w:tcPr>
          <w:p w14:paraId="139E07B1" w14:textId="77777777" w:rsidR="00B32574" w:rsidRPr="00CF2F20" w:rsidRDefault="00B3257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C3AF4" w:rsidRPr="00BD7367" w14:paraId="31C23087" w14:textId="77777777" w:rsidTr="00B32574">
        <w:trPr>
          <w:trHeight w:val="260"/>
        </w:trPr>
        <w:tc>
          <w:tcPr>
            <w:tcW w:w="989" w:type="pct"/>
          </w:tcPr>
          <w:p w14:paraId="334D310A" w14:textId="7A28D21B" w:rsidR="005C3AF4" w:rsidRPr="00CF2F20" w:rsidRDefault="009B5A7A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Я</w:t>
            </w:r>
            <w:r w:rsidR="00B32574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кравість</w:t>
            </w:r>
          </w:p>
        </w:tc>
        <w:tc>
          <w:tcPr>
            <w:tcW w:w="2006" w:type="pct"/>
          </w:tcPr>
          <w:p w14:paraId="335F17A3" w14:textId="2FF5C741" w:rsidR="005C3AF4" w:rsidRPr="00CF2F20" w:rsidRDefault="009B5A7A" w:rsidP="00C97F6B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3</w:t>
            </w:r>
            <w:r w:rsidR="00B32574">
              <w:rPr>
                <w:color w:val="000000"/>
                <w:bdr w:val="none" w:sz="0" w:space="0" w:color="auto" w:frame="1"/>
                <w:lang w:val="uk-UA"/>
              </w:rPr>
              <w:t xml:space="preserve">800 </w:t>
            </w:r>
            <w:proofErr w:type="spellStart"/>
            <w:r w:rsidR="00B32574">
              <w:rPr>
                <w:color w:val="000000"/>
                <w:bdr w:val="none" w:sz="0" w:space="0" w:color="auto" w:frame="1"/>
                <w:lang w:val="uk-UA"/>
              </w:rPr>
              <w:t>Лм</w:t>
            </w:r>
            <w:proofErr w:type="spellEnd"/>
            <w:r w:rsidR="00B32574">
              <w:rPr>
                <w:color w:val="000000"/>
                <w:bdr w:val="none" w:sz="0" w:space="0" w:color="auto" w:frame="1"/>
                <w:lang w:val="uk-UA"/>
              </w:rPr>
              <w:t xml:space="preserve"> або вище</w:t>
            </w:r>
          </w:p>
        </w:tc>
        <w:tc>
          <w:tcPr>
            <w:tcW w:w="2005" w:type="pct"/>
          </w:tcPr>
          <w:p w14:paraId="621A9B3C" w14:textId="77777777" w:rsidR="005C3AF4" w:rsidRPr="00BD7367" w:rsidRDefault="005C3AF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71C782FF" w14:textId="77777777" w:rsidTr="00B32574">
        <w:trPr>
          <w:trHeight w:val="260"/>
        </w:trPr>
        <w:tc>
          <w:tcPr>
            <w:tcW w:w="989" w:type="pct"/>
          </w:tcPr>
          <w:p w14:paraId="259F1ED1" w14:textId="43949B66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онтрастність</w:t>
            </w:r>
          </w:p>
        </w:tc>
        <w:tc>
          <w:tcPr>
            <w:tcW w:w="2006" w:type="pct"/>
          </w:tcPr>
          <w:p w14:paraId="646DF165" w14:textId="76BC1F97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22000:1</w:t>
            </w:r>
          </w:p>
        </w:tc>
        <w:tc>
          <w:tcPr>
            <w:tcW w:w="2005" w:type="pct"/>
          </w:tcPr>
          <w:p w14:paraId="68D295BE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3157AE15" w14:textId="77777777" w:rsidTr="00B32574">
        <w:trPr>
          <w:trHeight w:val="260"/>
        </w:trPr>
        <w:tc>
          <w:tcPr>
            <w:tcW w:w="989" w:type="pct"/>
          </w:tcPr>
          <w:p w14:paraId="2568F8FC" w14:textId="01C2AA83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ількість кольорів</w:t>
            </w:r>
          </w:p>
        </w:tc>
        <w:tc>
          <w:tcPr>
            <w:tcW w:w="2006" w:type="pct"/>
          </w:tcPr>
          <w:p w14:paraId="4724A3ED" w14:textId="30D8AC81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.07 млрд</w:t>
            </w:r>
          </w:p>
        </w:tc>
        <w:tc>
          <w:tcPr>
            <w:tcW w:w="2005" w:type="pct"/>
          </w:tcPr>
          <w:p w14:paraId="63B1A6C5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2F7EE881" w14:textId="77777777" w:rsidTr="00B32574">
        <w:trPr>
          <w:trHeight w:val="260"/>
        </w:trPr>
        <w:tc>
          <w:tcPr>
            <w:tcW w:w="989" w:type="pct"/>
          </w:tcPr>
          <w:p w14:paraId="55EB76D8" w14:textId="206B1ACE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інімальна проекційна відстань</w:t>
            </w:r>
          </w:p>
        </w:tc>
        <w:tc>
          <w:tcPr>
            <w:tcW w:w="2006" w:type="pct"/>
          </w:tcPr>
          <w:p w14:paraId="453B2658" w14:textId="0F2C231F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Не менше 1м</w:t>
            </w:r>
          </w:p>
        </w:tc>
        <w:tc>
          <w:tcPr>
            <w:tcW w:w="2005" w:type="pct"/>
          </w:tcPr>
          <w:p w14:paraId="093ACAB3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707FF398" w14:textId="77777777" w:rsidTr="00B32574">
        <w:trPr>
          <w:trHeight w:val="260"/>
        </w:trPr>
        <w:tc>
          <w:tcPr>
            <w:tcW w:w="989" w:type="pct"/>
          </w:tcPr>
          <w:p w14:paraId="45F156CF" w14:textId="3820EC67" w:rsidR="009B5A7A" w:rsidRDefault="009B5A7A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ксимальна проекційна відстань</w:t>
            </w:r>
          </w:p>
        </w:tc>
        <w:tc>
          <w:tcPr>
            <w:tcW w:w="2006" w:type="pct"/>
          </w:tcPr>
          <w:p w14:paraId="569C17A4" w14:textId="469DF647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0.98м</w:t>
            </w:r>
          </w:p>
        </w:tc>
        <w:tc>
          <w:tcPr>
            <w:tcW w:w="2005" w:type="pct"/>
          </w:tcPr>
          <w:p w14:paraId="3D43E39E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309C1821" w14:textId="77777777" w:rsidTr="00B32574">
        <w:trPr>
          <w:trHeight w:val="260"/>
        </w:trPr>
        <w:tc>
          <w:tcPr>
            <w:tcW w:w="989" w:type="pct"/>
          </w:tcPr>
          <w:p w14:paraId="0F48D1B6" w14:textId="38A0BFC0" w:rsidR="009B5A7A" w:rsidRDefault="009B5A7A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інімальна діагональ зображення</w:t>
            </w:r>
          </w:p>
        </w:tc>
        <w:tc>
          <w:tcPr>
            <w:tcW w:w="2006" w:type="pct"/>
          </w:tcPr>
          <w:p w14:paraId="77A1F893" w14:textId="65008917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0.76м</w:t>
            </w:r>
          </w:p>
        </w:tc>
        <w:tc>
          <w:tcPr>
            <w:tcW w:w="2005" w:type="pct"/>
          </w:tcPr>
          <w:p w14:paraId="1BCA07DB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495B5F65" w14:textId="77777777" w:rsidTr="00B32574">
        <w:trPr>
          <w:trHeight w:val="260"/>
        </w:trPr>
        <w:tc>
          <w:tcPr>
            <w:tcW w:w="989" w:type="pct"/>
          </w:tcPr>
          <w:p w14:paraId="7EAE97EA" w14:textId="6C6B6BF6" w:rsidR="009B5A7A" w:rsidRDefault="009B5A7A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ксимальна діагональ зображення</w:t>
            </w:r>
          </w:p>
        </w:tc>
        <w:tc>
          <w:tcPr>
            <w:tcW w:w="2006" w:type="pct"/>
          </w:tcPr>
          <w:p w14:paraId="0B06ED6A" w14:textId="24EDE5B1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7.62м</w:t>
            </w:r>
          </w:p>
        </w:tc>
        <w:tc>
          <w:tcPr>
            <w:tcW w:w="2005" w:type="pct"/>
          </w:tcPr>
          <w:p w14:paraId="23CEA34C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BD7367" w14:paraId="13C7BB61" w14:textId="77777777" w:rsidTr="00B32574">
        <w:trPr>
          <w:trHeight w:val="260"/>
        </w:trPr>
        <w:tc>
          <w:tcPr>
            <w:tcW w:w="989" w:type="pct"/>
          </w:tcPr>
          <w:p w14:paraId="133BA843" w14:textId="68E3B3F5" w:rsidR="002D3A60" w:rsidRDefault="002D3A60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Коефіцієнт масштабування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обєктиву</w:t>
            </w:r>
            <w:proofErr w:type="spellEnd"/>
          </w:p>
        </w:tc>
        <w:tc>
          <w:tcPr>
            <w:tcW w:w="2006" w:type="pct"/>
          </w:tcPr>
          <w:p w14:paraId="72B2D09A" w14:textId="5D4D634F" w:rsidR="002D3A60" w:rsidRDefault="002D3A60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.1х</w:t>
            </w:r>
          </w:p>
        </w:tc>
        <w:tc>
          <w:tcPr>
            <w:tcW w:w="2005" w:type="pct"/>
          </w:tcPr>
          <w:p w14:paraId="50F9A1F9" w14:textId="77777777" w:rsidR="002D3A60" w:rsidRPr="00BD7367" w:rsidRDefault="002D3A60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B32574" w:rsidRPr="00BD7367" w14:paraId="653E9C88" w14:textId="77777777" w:rsidTr="00B32574">
        <w:trPr>
          <w:trHeight w:val="260"/>
        </w:trPr>
        <w:tc>
          <w:tcPr>
            <w:tcW w:w="989" w:type="pct"/>
          </w:tcPr>
          <w:p w14:paraId="54B5855E" w14:textId="14899A00" w:rsidR="00B32574" w:rsidRDefault="00B32574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трок працездатності лампи</w:t>
            </w:r>
          </w:p>
        </w:tc>
        <w:tc>
          <w:tcPr>
            <w:tcW w:w="2006" w:type="pct"/>
          </w:tcPr>
          <w:p w14:paraId="52CA3CDE" w14:textId="1FA0D61C" w:rsidR="00B32574" w:rsidRPr="009B5A7A" w:rsidRDefault="00B3257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5000 годин</w:t>
            </w:r>
            <w:r w:rsidR="009B5A7A">
              <w:rPr>
                <w:color w:val="000000"/>
                <w:bdr w:val="none" w:sz="0" w:space="0" w:color="auto" w:frame="1"/>
              </w:rPr>
              <w:t xml:space="preserve"> </w:t>
            </w:r>
            <w:r w:rsidR="009B5A7A">
              <w:rPr>
                <w:color w:val="000000"/>
                <w:bdr w:val="none" w:sz="0" w:space="0" w:color="auto" w:frame="1"/>
                <w:lang w:val="uk-UA"/>
              </w:rPr>
              <w:t>економ режиму</w:t>
            </w:r>
          </w:p>
        </w:tc>
        <w:tc>
          <w:tcPr>
            <w:tcW w:w="2005" w:type="pct"/>
          </w:tcPr>
          <w:p w14:paraId="338DE2B2" w14:textId="77777777" w:rsidR="00B32574" w:rsidRPr="00BD7367" w:rsidRDefault="00B3257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14BF20AD" w14:textId="77777777" w:rsidTr="00B32574">
        <w:trPr>
          <w:trHeight w:val="260"/>
        </w:trPr>
        <w:tc>
          <w:tcPr>
            <w:tcW w:w="989" w:type="pct"/>
          </w:tcPr>
          <w:p w14:paraId="4300C550" w14:textId="3B097FD8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отужність лампи</w:t>
            </w:r>
          </w:p>
        </w:tc>
        <w:tc>
          <w:tcPr>
            <w:tcW w:w="2006" w:type="pct"/>
          </w:tcPr>
          <w:p w14:paraId="0F9E546C" w14:textId="6C187428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200 Вт</w:t>
            </w:r>
          </w:p>
        </w:tc>
        <w:tc>
          <w:tcPr>
            <w:tcW w:w="2005" w:type="pct"/>
          </w:tcPr>
          <w:p w14:paraId="48197C37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BD7367" w14:paraId="2B29634D" w14:textId="77777777" w:rsidTr="00B32574">
        <w:trPr>
          <w:trHeight w:val="260"/>
        </w:trPr>
        <w:tc>
          <w:tcPr>
            <w:tcW w:w="989" w:type="pct"/>
          </w:tcPr>
          <w:p w14:paraId="05D999F4" w14:textId="6FCF064B" w:rsidR="002D3A60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Підтримувані стандарти відео </w:t>
            </w:r>
          </w:p>
        </w:tc>
        <w:tc>
          <w:tcPr>
            <w:tcW w:w="2006" w:type="pct"/>
          </w:tcPr>
          <w:p w14:paraId="07F3D3BA" w14:textId="74314F0C" w:rsid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 w:rsidRPr="002D3A60">
              <w:rPr>
                <w:shd w:val="clear" w:color="auto" w:fill="FFFFFF"/>
              </w:rPr>
              <w:t>PAL,  SECAM,  NTSC,  HDTV (EDTV, SDTV)</w:t>
            </w:r>
          </w:p>
        </w:tc>
        <w:tc>
          <w:tcPr>
            <w:tcW w:w="2005" w:type="pct"/>
          </w:tcPr>
          <w:p w14:paraId="300E2EE2" w14:textId="77777777" w:rsidR="002D3A60" w:rsidRPr="00BD7367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B32574" w14:paraId="38326825" w14:textId="77777777" w:rsidTr="00B32574">
        <w:trPr>
          <w:trHeight w:val="138"/>
        </w:trPr>
        <w:tc>
          <w:tcPr>
            <w:tcW w:w="989" w:type="pct"/>
          </w:tcPr>
          <w:p w14:paraId="007065DC" w14:textId="18564775" w:rsidR="002D3A60" w:rsidRPr="00B32574" w:rsidRDefault="002D3A60" w:rsidP="002D3A60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Інтерфейси</w:t>
            </w:r>
          </w:p>
        </w:tc>
        <w:tc>
          <w:tcPr>
            <w:tcW w:w="2006" w:type="pct"/>
          </w:tcPr>
          <w:p w14:paraId="73004EFC" w14:textId="7F3D98E8" w:rsidR="002D3A60" w:rsidRPr="002D3A60" w:rsidRDefault="00F86866" w:rsidP="002D3A60">
            <w:pPr>
              <w:rPr>
                <w:highlight w:val="yellow"/>
                <w:lang w:eastAsia="uk-UA"/>
              </w:rPr>
            </w:pPr>
            <w:hyperlink r:id="rId12" w:tooltip="Порти і роз'єми 1 x mini-USB" w:history="1"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>1 x mini-USB</w:t>
              </w:r>
            </w:hyperlink>
            <w:r w:rsidR="002D3A60" w:rsidRPr="002D3A60">
              <w:rPr>
                <w:shd w:val="clear" w:color="auto" w:fill="FFFFFF"/>
              </w:rPr>
              <w:t>,  </w:t>
            </w:r>
            <w:hyperlink r:id="rId13" w:tooltip="Порти і роз'єми 3 x VGA (D-Sub)" w:history="1"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>3 x VGA (D-Sub)</w:t>
              </w:r>
            </w:hyperlink>
            <w:r w:rsidR="002D3A60" w:rsidRPr="002D3A60">
              <w:rPr>
                <w:shd w:val="clear" w:color="auto" w:fill="FFFFFF"/>
              </w:rPr>
              <w:t>,  </w:t>
            </w:r>
            <w:hyperlink r:id="rId14" w:tooltip="Порти і роз'єми 1 x 3.5 мм (audio in)" w:history="1"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 xml:space="preserve">1 x 3.5 </w:t>
              </w:r>
              <w:proofErr w:type="spellStart"/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>мм</w:t>
              </w:r>
              <w:proofErr w:type="spellEnd"/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 xml:space="preserve"> (audio in)</w:t>
              </w:r>
            </w:hyperlink>
            <w:r w:rsidR="002D3A60" w:rsidRPr="002D3A60">
              <w:rPr>
                <w:shd w:val="clear" w:color="auto" w:fill="FFFFFF"/>
              </w:rPr>
              <w:t>,  </w:t>
            </w:r>
            <w:hyperlink r:id="rId15" w:tooltip="Порти і роз'єми 1 x RS232" w:history="1"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>1 x RS232</w:t>
              </w:r>
            </w:hyperlink>
            <w:r w:rsidR="002D3A60" w:rsidRPr="002D3A60">
              <w:rPr>
                <w:shd w:val="clear" w:color="auto" w:fill="FFFFFF"/>
              </w:rPr>
              <w:t>,  </w:t>
            </w:r>
            <w:hyperlink r:id="rId16" w:tooltip="Порти і роз'єми 1 x 3.5 мм" w:history="1"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 xml:space="preserve">1 x 3.5 </w:t>
              </w:r>
              <w:proofErr w:type="spellStart"/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>мм</w:t>
              </w:r>
              <w:proofErr w:type="spellEnd"/>
            </w:hyperlink>
            <w:r w:rsidR="002D3A60" w:rsidRPr="002D3A60">
              <w:rPr>
                <w:shd w:val="clear" w:color="auto" w:fill="FFFFFF"/>
              </w:rPr>
              <w:t>,  </w:t>
            </w:r>
            <w:hyperlink r:id="rId17" w:tooltip="Порти і роз'єми 1 x RCA" w:history="1"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>1 x RCA</w:t>
              </w:r>
            </w:hyperlink>
            <w:r w:rsidR="002D3A60" w:rsidRPr="002D3A60">
              <w:rPr>
                <w:shd w:val="clear" w:color="auto" w:fill="FFFFFF"/>
              </w:rPr>
              <w:t>,  </w:t>
            </w:r>
            <w:hyperlink r:id="rId18" w:tooltip="Порти і роз'єми 1 x HDMI" w:history="1">
              <w:r w:rsidR="002D3A60" w:rsidRPr="002D3A60">
                <w:rPr>
                  <w:rStyle w:val="a7"/>
                  <w:color w:val="auto"/>
                  <w:u w:val="none"/>
                  <w:shd w:val="clear" w:color="auto" w:fill="FFFFFF"/>
                </w:rPr>
                <w:t>1 x HDMI</w:t>
              </w:r>
            </w:hyperlink>
          </w:p>
        </w:tc>
        <w:tc>
          <w:tcPr>
            <w:tcW w:w="2005" w:type="pct"/>
          </w:tcPr>
          <w:p w14:paraId="6DE2FDE0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B32574" w14:paraId="5CF80ECB" w14:textId="77777777" w:rsidTr="00B32574">
        <w:trPr>
          <w:trHeight w:val="138"/>
        </w:trPr>
        <w:tc>
          <w:tcPr>
            <w:tcW w:w="989" w:type="pct"/>
          </w:tcPr>
          <w:p w14:paraId="618659DE" w14:textId="6C9CA3AC" w:rsidR="002D3A60" w:rsidRPr="00B32574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Вбудований динамік</w:t>
            </w:r>
          </w:p>
        </w:tc>
        <w:tc>
          <w:tcPr>
            <w:tcW w:w="2006" w:type="pct"/>
          </w:tcPr>
          <w:p w14:paraId="7A32767B" w14:textId="333C4876" w:rsidR="002D3A60" w:rsidRPr="00B32574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05" w:type="pct"/>
          </w:tcPr>
          <w:p w14:paraId="7CF84EE8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B32574" w14:paraId="291AFCB4" w14:textId="77777777" w:rsidTr="00B32574">
        <w:trPr>
          <w:trHeight w:val="138"/>
        </w:trPr>
        <w:tc>
          <w:tcPr>
            <w:tcW w:w="989" w:type="pct"/>
          </w:tcPr>
          <w:p w14:paraId="10539793" w14:textId="1A19C9FC" w:rsidR="002D3A60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lastRenderedPageBreak/>
              <w:t>Пульт керування</w:t>
            </w:r>
          </w:p>
        </w:tc>
        <w:tc>
          <w:tcPr>
            <w:tcW w:w="2006" w:type="pct"/>
          </w:tcPr>
          <w:p w14:paraId="71EAAB01" w14:textId="4B7348E8" w:rsid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05" w:type="pct"/>
          </w:tcPr>
          <w:p w14:paraId="52AF45F0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B32574" w14:paraId="532217C2" w14:textId="77777777" w:rsidTr="00B32574">
        <w:trPr>
          <w:trHeight w:val="138"/>
        </w:trPr>
        <w:tc>
          <w:tcPr>
            <w:tcW w:w="989" w:type="pct"/>
          </w:tcPr>
          <w:p w14:paraId="5ECB7AB8" w14:textId="4D2348CD" w:rsidR="002D3A60" w:rsidRPr="002D3A60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 w:rsidRPr="002D3A60">
              <w:rPr>
                <w:b/>
                <w:shd w:val="clear" w:color="auto" w:fill="FFFFFF"/>
              </w:rPr>
              <w:t>Kensington Lock</w:t>
            </w:r>
          </w:p>
        </w:tc>
        <w:tc>
          <w:tcPr>
            <w:tcW w:w="2006" w:type="pct"/>
          </w:tcPr>
          <w:p w14:paraId="3F2FDC81" w14:textId="4FFAA3AC" w:rsid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05" w:type="pct"/>
          </w:tcPr>
          <w:p w14:paraId="2A2B1DC7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B32574" w14:paraId="7974B028" w14:textId="77777777" w:rsidTr="00B32574">
        <w:trPr>
          <w:trHeight w:val="138"/>
        </w:trPr>
        <w:tc>
          <w:tcPr>
            <w:tcW w:w="989" w:type="pct"/>
          </w:tcPr>
          <w:p w14:paraId="28FF484C" w14:textId="2747AABC" w:rsidR="002D3A60" w:rsidRPr="002D3A60" w:rsidRDefault="002D3A60" w:rsidP="002D3A60">
            <w:pPr>
              <w:rPr>
                <w:b/>
                <w:shd w:val="clear" w:color="auto" w:fill="FFFFFF"/>
                <w:lang w:val="uk-UA"/>
              </w:rPr>
            </w:pPr>
            <w:r>
              <w:rPr>
                <w:b/>
                <w:shd w:val="clear" w:color="auto" w:fill="FFFFFF"/>
                <w:lang w:val="uk-UA"/>
              </w:rPr>
              <w:t>Таймер доповідача</w:t>
            </w:r>
          </w:p>
        </w:tc>
        <w:tc>
          <w:tcPr>
            <w:tcW w:w="2006" w:type="pct"/>
          </w:tcPr>
          <w:p w14:paraId="6485570F" w14:textId="7DD49C5F" w:rsid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05" w:type="pct"/>
          </w:tcPr>
          <w:p w14:paraId="6A69D747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2513C6" w14:paraId="72195474" w14:textId="77777777" w:rsidTr="00B32574">
        <w:trPr>
          <w:trHeight w:val="138"/>
        </w:trPr>
        <w:tc>
          <w:tcPr>
            <w:tcW w:w="989" w:type="pct"/>
          </w:tcPr>
          <w:p w14:paraId="00D23155" w14:textId="7C9E64AB" w:rsidR="002D3A60" w:rsidRPr="00B32574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умісність</w:t>
            </w:r>
          </w:p>
        </w:tc>
        <w:tc>
          <w:tcPr>
            <w:tcW w:w="2006" w:type="pct"/>
          </w:tcPr>
          <w:p w14:paraId="1ABB2DD9" w14:textId="03FF33DC" w:rsidR="002D3A60" w:rsidRPr="00DA4C7F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</w:rPr>
              <w:t>Windows PC, Mac PC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</w:t>
            </w:r>
          </w:p>
        </w:tc>
        <w:tc>
          <w:tcPr>
            <w:tcW w:w="2005" w:type="pct"/>
          </w:tcPr>
          <w:p w14:paraId="19DA9881" w14:textId="77777777" w:rsidR="002D3A60" w:rsidRPr="002513C6" w:rsidRDefault="002D3A60" w:rsidP="002D3A60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D3A60" w:rsidRPr="002D3A60" w14:paraId="479AB69C" w14:textId="77777777" w:rsidTr="00B32574">
        <w:trPr>
          <w:trHeight w:val="699"/>
        </w:trPr>
        <w:tc>
          <w:tcPr>
            <w:tcW w:w="989" w:type="pct"/>
          </w:tcPr>
          <w:p w14:paraId="44D63A86" w14:textId="77777777" w:rsidR="002D3A60" w:rsidRPr="00DA4C7F" w:rsidRDefault="002D3A60" w:rsidP="002D3A60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Вага</w:t>
            </w:r>
          </w:p>
        </w:tc>
        <w:tc>
          <w:tcPr>
            <w:tcW w:w="2006" w:type="pct"/>
          </w:tcPr>
          <w:p w14:paraId="698FFAD2" w14:textId="294F06E8" w:rsidR="002D3A60" w:rsidRPr="00880AE9" w:rsidRDefault="002D3A60" w:rsidP="002D3A60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2.12 кг</w:t>
            </w:r>
          </w:p>
        </w:tc>
        <w:tc>
          <w:tcPr>
            <w:tcW w:w="2005" w:type="pct"/>
          </w:tcPr>
          <w:p w14:paraId="539649D1" w14:textId="77777777" w:rsidR="002D3A60" w:rsidRPr="00880AE9" w:rsidRDefault="002D3A60" w:rsidP="002D3A60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2D3A60" w14:paraId="1B37A420" w14:textId="77777777" w:rsidTr="00B32574">
        <w:trPr>
          <w:trHeight w:val="320"/>
        </w:trPr>
        <w:tc>
          <w:tcPr>
            <w:tcW w:w="989" w:type="pct"/>
          </w:tcPr>
          <w:p w14:paraId="39C1ED3C" w14:textId="77777777" w:rsidR="002D3A60" w:rsidRPr="00A52B57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Розмір</w:t>
            </w:r>
          </w:p>
        </w:tc>
        <w:tc>
          <w:tcPr>
            <w:tcW w:w="2006" w:type="pct"/>
          </w:tcPr>
          <w:p w14:paraId="5FB6F74E" w14:textId="6514CEA5" w:rsidR="002D3A60" w:rsidRP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 w:rsidRPr="002D3A60">
              <w:rPr>
                <w:color w:val="000000"/>
                <w:bdr w:val="none" w:sz="0" w:space="0" w:color="auto" w:frame="1"/>
                <w:lang w:val="uk-UA"/>
              </w:rPr>
              <w:t xml:space="preserve">Не більше </w:t>
            </w:r>
            <w:r>
              <w:rPr>
                <w:color w:val="000000"/>
                <w:bdr w:val="none" w:sz="0" w:space="0" w:color="auto" w:frame="1"/>
                <w:lang w:val="uk-UA"/>
              </w:rPr>
              <w:t>294</w:t>
            </w:r>
            <w:r w:rsidRPr="002D3A60">
              <w:rPr>
                <w:color w:val="000000"/>
                <w:bdr w:val="none" w:sz="0" w:space="0" w:color="auto" w:frame="1"/>
                <w:lang w:val="uk-UA"/>
              </w:rPr>
              <w:t>х</w:t>
            </w:r>
            <w:r>
              <w:rPr>
                <w:color w:val="000000"/>
                <w:bdr w:val="none" w:sz="0" w:space="0" w:color="auto" w:frame="1"/>
                <w:lang w:val="uk-UA"/>
              </w:rPr>
              <w:t>110</w:t>
            </w:r>
            <w:r w:rsidRPr="002D3A60">
              <w:rPr>
                <w:color w:val="000000"/>
                <w:bdr w:val="none" w:sz="0" w:space="0" w:color="auto" w:frame="1"/>
                <w:lang w:val="uk-UA"/>
              </w:rPr>
              <w:t>х</w:t>
            </w:r>
            <w:r>
              <w:rPr>
                <w:color w:val="000000"/>
                <w:bdr w:val="none" w:sz="0" w:space="0" w:color="auto" w:frame="1"/>
                <w:lang w:val="uk-UA"/>
              </w:rPr>
              <w:t>218</w:t>
            </w:r>
            <w:r w:rsidRPr="002D3A60">
              <w:rPr>
                <w:color w:val="000000"/>
                <w:bdr w:val="none" w:sz="0" w:space="0" w:color="auto" w:frame="1"/>
                <w:lang w:val="uk-UA"/>
              </w:rPr>
              <w:t xml:space="preserve"> мм</w:t>
            </w:r>
          </w:p>
        </w:tc>
        <w:tc>
          <w:tcPr>
            <w:tcW w:w="2005" w:type="pct"/>
          </w:tcPr>
          <w:p w14:paraId="093A4361" w14:textId="77777777" w:rsidR="002D3A60" w:rsidRP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2D3A60" w14:paraId="5B1AC5E9" w14:textId="77777777" w:rsidTr="00B32574">
        <w:trPr>
          <w:trHeight w:val="283"/>
        </w:trPr>
        <w:tc>
          <w:tcPr>
            <w:tcW w:w="989" w:type="pct"/>
          </w:tcPr>
          <w:p w14:paraId="40A028D5" w14:textId="77777777" w:rsidR="002D3A60" w:rsidRPr="00CF2F20" w:rsidRDefault="002D3A60" w:rsidP="002D3A60">
            <w:pPr>
              <w:rPr>
                <w:b/>
                <w:bCs/>
                <w:color w:val="00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Гарантійний термін</w:t>
            </w:r>
          </w:p>
        </w:tc>
        <w:tc>
          <w:tcPr>
            <w:tcW w:w="2006" w:type="pct"/>
          </w:tcPr>
          <w:p w14:paraId="5B4B389C" w14:textId="77777777" w:rsidR="002D3A60" w:rsidRPr="00CF2F20" w:rsidRDefault="002D3A60" w:rsidP="002D3A60">
            <w:pPr>
              <w:rPr>
                <w:color w:val="000000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12 місяців або більше</w:t>
            </w:r>
          </w:p>
        </w:tc>
        <w:tc>
          <w:tcPr>
            <w:tcW w:w="2005" w:type="pct"/>
          </w:tcPr>
          <w:p w14:paraId="6FC7B294" w14:textId="77777777" w:rsidR="002D3A60" w:rsidRPr="00CF2F2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</w:tbl>
    <w:p w14:paraId="20E64F9E" w14:textId="3E8934B1" w:rsidR="005C3AF4" w:rsidRDefault="005C3AF4" w:rsidP="005E46F7">
      <w:pPr>
        <w:autoSpaceDE w:val="0"/>
        <w:autoSpaceDN w:val="0"/>
        <w:rPr>
          <w:b/>
          <w:bCs/>
          <w:lang w:val="uk-UA"/>
        </w:rPr>
      </w:pPr>
    </w:p>
    <w:p w14:paraId="6A4290AF" w14:textId="77777777" w:rsidR="00C97F6B" w:rsidRDefault="00C97F6B" w:rsidP="00C97F6B">
      <w:pPr>
        <w:autoSpaceDE w:val="0"/>
        <w:autoSpaceDN w:val="0"/>
        <w:rPr>
          <w:b/>
          <w:bCs/>
          <w:lang w:val="uk-UA"/>
        </w:rPr>
      </w:pPr>
    </w:p>
    <w:tbl>
      <w:tblPr>
        <w:tblW w:w="9571" w:type="dxa"/>
        <w:tblInd w:w="-11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35"/>
        <w:gridCol w:w="1903"/>
        <w:gridCol w:w="2727"/>
        <w:gridCol w:w="2906"/>
      </w:tblGrid>
      <w:tr w:rsidR="00DE1B19" w14:paraId="221FE048" w14:textId="77777777" w:rsidTr="00D03A7A">
        <w:tc>
          <w:tcPr>
            <w:tcW w:w="2035" w:type="dxa"/>
          </w:tcPr>
          <w:p w14:paraId="1D5CCD28" w14:textId="01FC5F66" w:rsidR="00DE1B19" w:rsidRDefault="00DE1B19" w:rsidP="009F084F">
            <w:pPr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</w:t>
            </w:r>
          </w:p>
        </w:tc>
        <w:tc>
          <w:tcPr>
            <w:tcW w:w="1903" w:type="dxa"/>
          </w:tcPr>
          <w:p w14:paraId="0C3741CA" w14:textId="77777777" w:rsidR="00DE1B19" w:rsidRDefault="00DE1B19" w:rsidP="00D03A7A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</w:p>
        </w:tc>
        <w:tc>
          <w:tcPr>
            <w:tcW w:w="2727" w:type="dxa"/>
          </w:tcPr>
          <w:p w14:paraId="3EE39615" w14:textId="77777777" w:rsidR="00DE1B19" w:rsidRDefault="00DE1B19" w:rsidP="00D03A7A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</w:t>
            </w:r>
          </w:p>
        </w:tc>
        <w:tc>
          <w:tcPr>
            <w:tcW w:w="2906" w:type="dxa"/>
          </w:tcPr>
          <w:p w14:paraId="3C018A35" w14:textId="77777777" w:rsidR="00DE1B19" w:rsidRDefault="00DE1B19" w:rsidP="00D03A7A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__</w:t>
            </w:r>
          </w:p>
        </w:tc>
      </w:tr>
      <w:tr w:rsidR="00DE1B19" w14:paraId="49096339" w14:textId="77777777" w:rsidTr="00D03A7A">
        <w:trPr>
          <w:trHeight w:val="110"/>
        </w:trPr>
        <w:tc>
          <w:tcPr>
            <w:tcW w:w="2035" w:type="dxa"/>
          </w:tcPr>
          <w:p w14:paraId="3BEBF982" w14:textId="77777777" w:rsidR="00DE1B19" w:rsidRDefault="00DE1B19" w:rsidP="00D03A7A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</w:t>
            </w:r>
            <w:proofErr w:type="spellStart"/>
            <w:r>
              <w:rPr>
                <w:b/>
                <w:vertAlign w:val="superscript"/>
              </w:rPr>
              <w:t>дата</w:t>
            </w:r>
            <w:proofErr w:type="spellEnd"/>
            <w:r>
              <w:rPr>
                <w:b/>
                <w:vertAlign w:val="superscript"/>
              </w:rPr>
              <w:t>)</w:t>
            </w:r>
          </w:p>
        </w:tc>
        <w:tc>
          <w:tcPr>
            <w:tcW w:w="1903" w:type="dxa"/>
          </w:tcPr>
          <w:p w14:paraId="66CFB16A" w14:textId="77777777" w:rsidR="00DE1B19" w:rsidRDefault="00DE1B19" w:rsidP="00D03A7A">
            <w:pPr>
              <w:jc w:val="both"/>
              <w:rPr>
                <w:b/>
                <w:vertAlign w:val="superscript"/>
              </w:rPr>
            </w:pPr>
            <w:proofErr w:type="spellStart"/>
            <w:r>
              <w:rPr>
                <w:b/>
                <w:vertAlign w:val="superscript"/>
              </w:rPr>
              <w:t>печатка</w:t>
            </w:r>
            <w:proofErr w:type="spellEnd"/>
            <w:r>
              <w:rPr>
                <w:b/>
                <w:vertAlign w:val="superscript"/>
              </w:rPr>
              <w:t xml:space="preserve"> (</w:t>
            </w:r>
            <w:proofErr w:type="spellStart"/>
            <w:r>
              <w:rPr>
                <w:b/>
                <w:vertAlign w:val="superscript"/>
              </w:rPr>
              <w:t>за</w:t>
            </w:r>
            <w:proofErr w:type="spellEnd"/>
            <w:r>
              <w:rPr>
                <w:b/>
                <w:vertAlign w:val="superscript"/>
              </w:rPr>
              <w:t xml:space="preserve"> </w:t>
            </w:r>
            <w:proofErr w:type="spellStart"/>
            <w:r>
              <w:rPr>
                <w:b/>
                <w:vertAlign w:val="superscript"/>
              </w:rPr>
              <w:t>наявності</w:t>
            </w:r>
            <w:proofErr w:type="spellEnd"/>
            <w:r>
              <w:rPr>
                <w:b/>
                <w:vertAlign w:val="superscript"/>
              </w:rPr>
              <w:t>)</w:t>
            </w:r>
          </w:p>
        </w:tc>
        <w:tc>
          <w:tcPr>
            <w:tcW w:w="2727" w:type="dxa"/>
          </w:tcPr>
          <w:p w14:paraId="48D60A65" w14:textId="77777777" w:rsidR="00DE1B19" w:rsidRDefault="00DE1B19" w:rsidP="00D03A7A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</w:t>
            </w:r>
            <w:proofErr w:type="spellStart"/>
            <w:r>
              <w:rPr>
                <w:b/>
                <w:vertAlign w:val="superscript"/>
              </w:rPr>
              <w:t>підпис</w:t>
            </w:r>
            <w:proofErr w:type="spellEnd"/>
            <w:r>
              <w:rPr>
                <w:b/>
                <w:vertAlign w:val="superscript"/>
              </w:rPr>
              <w:t xml:space="preserve"> </w:t>
            </w:r>
            <w:proofErr w:type="spellStart"/>
            <w:r>
              <w:rPr>
                <w:b/>
                <w:vertAlign w:val="superscript"/>
              </w:rPr>
              <w:t>уповноваженої</w:t>
            </w:r>
            <w:proofErr w:type="spellEnd"/>
            <w:r>
              <w:rPr>
                <w:b/>
                <w:vertAlign w:val="superscript"/>
              </w:rPr>
              <w:t xml:space="preserve"> </w:t>
            </w:r>
            <w:proofErr w:type="spellStart"/>
            <w:r>
              <w:rPr>
                <w:b/>
                <w:vertAlign w:val="superscript"/>
              </w:rPr>
              <w:t>особи</w:t>
            </w:r>
            <w:proofErr w:type="spellEnd"/>
            <w:r>
              <w:rPr>
                <w:b/>
                <w:vertAlign w:val="superscript"/>
              </w:rPr>
              <w:t>)</w:t>
            </w:r>
          </w:p>
        </w:tc>
        <w:tc>
          <w:tcPr>
            <w:tcW w:w="2906" w:type="dxa"/>
          </w:tcPr>
          <w:p w14:paraId="68AB7C0B" w14:textId="77777777" w:rsidR="00DE1B19" w:rsidRDefault="00DE1B19" w:rsidP="00D03A7A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П.І.Б.)</w:t>
            </w:r>
          </w:p>
          <w:p w14:paraId="5659AB31" w14:textId="1DF55ADC" w:rsidR="000311D8" w:rsidRDefault="000311D8" w:rsidP="00D03A7A">
            <w:pPr>
              <w:jc w:val="center"/>
              <w:rPr>
                <w:b/>
                <w:vertAlign w:val="superscript"/>
              </w:rPr>
            </w:pPr>
          </w:p>
        </w:tc>
      </w:tr>
    </w:tbl>
    <w:p w14:paraId="1D2CDFB4" w14:textId="49E477D0" w:rsidR="009F3F23" w:rsidRDefault="009F3F23" w:rsidP="000311D8">
      <w:pPr>
        <w:autoSpaceDE w:val="0"/>
        <w:autoSpaceDN w:val="0"/>
        <w:rPr>
          <w:b/>
          <w:bCs/>
          <w:lang w:val="uk-UA"/>
        </w:rPr>
      </w:pPr>
    </w:p>
    <w:sectPr w:rsidR="009F3F23" w:rsidSect="00D03A7A">
      <w:footerReference w:type="default" r:id="rId19"/>
      <w:pgSz w:w="11906" w:h="16838"/>
      <w:pgMar w:top="851" w:right="566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7B45A" w14:textId="77777777" w:rsidR="00F86866" w:rsidRDefault="00F86866">
      <w:r>
        <w:separator/>
      </w:r>
    </w:p>
  </w:endnote>
  <w:endnote w:type="continuationSeparator" w:id="0">
    <w:p w14:paraId="09FB9152" w14:textId="77777777" w:rsidR="00F86866" w:rsidRDefault="00F86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50C8E" w14:textId="77777777" w:rsidR="00F86866" w:rsidRDefault="00F86866">
    <w:pPr>
      <w:pStyle w:val="ab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232E9" w14:textId="77777777" w:rsidR="00F86866" w:rsidRDefault="00F86866">
      <w:r>
        <w:separator/>
      </w:r>
    </w:p>
  </w:footnote>
  <w:footnote w:type="continuationSeparator" w:id="0">
    <w:p w14:paraId="2E1A668D" w14:textId="77777777" w:rsidR="00F86866" w:rsidRDefault="00F868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25950"/>
    <w:multiLevelType w:val="hybridMultilevel"/>
    <w:tmpl w:val="1CE284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3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632C20"/>
    <w:multiLevelType w:val="hybridMultilevel"/>
    <w:tmpl w:val="A6B88906"/>
    <w:lvl w:ilvl="0" w:tplc="3294CB4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E1226"/>
    <w:multiLevelType w:val="multilevel"/>
    <w:tmpl w:val="002C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DB26C3"/>
    <w:multiLevelType w:val="multilevel"/>
    <w:tmpl w:val="7248D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DD01BD"/>
    <w:multiLevelType w:val="multilevel"/>
    <w:tmpl w:val="B830B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E45526"/>
    <w:multiLevelType w:val="multilevel"/>
    <w:tmpl w:val="CEF2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910A74"/>
    <w:multiLevelType w:val="hybridMultilevel"/>
    <w:tmpl w:val="8A66D860"/>
    <w:lvl w:ilvl="0" w:tplc="74182F0A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554AF0"/>
    <w:multiLevelType w:val="hybridMultilevel"/>
    <w:tmpl w:val="8AFA2018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64A6071E"/>
    <w:multiLevelType w:val="multilevel"/>
    <w:tmpl w:val="6C44F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98659A"/>
    <w:multiLevelType w:val="multilevel"/>
    <w:tmpl w:val="3EEE7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  <w:num w:numId="7">
    <w:abstractNumId w:val="10"/>
  </w:num>
  <w:num w:numId="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</w:num>
  <w:num w:numId="10">
    <w:abstractNumId w:val="13"/>
  </w:num>
  <w:num w:numId="11">
    <w:abstractNumId w:val="12"/>
  </w:num>
  <w:num w:numId="12">
    <w:abstractNumId w:val="0"/>
  </w:num>
  <w:num w:numId="13">
    <w:abstractNumId w:val="15"/>
  </w:num>
  <w:num w:numId="14">
    <w:abstractNumId w:val="6"/>
  </w:num>
  <w:num w:numId="15">
    <w:abstractNumId w:val="11"/>
  </w:num>
  <w:num w:numId="16">
    <w:abstractNumId w:val="7"/>
  </w:num>
  <w:num w:numId="17">
    <w:abstractNumId w:val="14"/>
  </w:num>
  <w:num w:numId="18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1357"/>
    <w:rsid w:val="000014FB"/>
    <w:rsid w:val="00004005"/>
    <w:rsid w:val="00004666"/>
    <w:rsid w:val="00007A5E"/>
    <w:rsid w:val="000108F6"/>
    <w:rsid w:val="00010EE8"/>
    <w:rsid w:val="00012283"/>
    <w:rsid w:val="0001290D"/>
    <w:rsid w:val="00016691"/>
    <w:rsid w:val="000209AB"/>
    <w:rsid w:val="00025985"/>
    <w:rsid w:val="000311D8"/>
    <w:rsid w:val="00032D30"/>
    <w:rsid w:val="00034525"/>
    <w:rsid w:val="00035280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2163"/>
    <w:rsid w:val="00076229"/>
    <w:rsid w:val="00077809"/>
    <w:rsid w:val="000843FB"/>
    <w:rsid w:val="0008532C"/>
    <w:rsid w:val="00090D22"/>
    <w:rsid w:val="00093355"/>
    <w:rsid w:val="0009404E"/>
    <w:rsid w:val="00094980"/>
    <w:rsid w:val="00095464"/>
    <w:rsid w:val="000963BC"/>
    <w:rsid w:val="000A0F85"/>
    <w:rsid w:val="000A1277"/>
    <w:rsid w:val="000A3F89"/>
    <w:rsid w:val="000A4953"/>
    <w:rsid w:val="000A503C"/>
    <w:rsid w:val="000A7CC3"/>
    <w:rsid w:val="000B05BE"/>
    <w:rsid w:val="000B3A0F"/>
    <w:rsid w:val="000B4B3C"/>
    <w:rsid w:val="000B71DB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4B48"/>
    <w:rsid w:val="000D5803"/>
    <w:rsid w:val="000E1273"/>
    <w:rsid w:val="000E1F70"/>
    <w:rsid w:val="000E36A9"/>
    <w:rsid w:val="000E3AEB"/>
    <w:rsid w:val="000E3E4D"/>
    <w:rsid w:val="000F016F"/>
    <w:rsid w:val="000F6D4C"/>
    <w:rsid w:val="000F776E"/>
    <w:rsid w:val="00101723"/>
    <w:rsid w:val="001037B0"/>
    <w:rsid w:val="00103B53"/>
    <w:rsid w:val="0010532C"/>
    <w:rsid w:val="00114A01"/>
    <w:rsid w:val="001158A5"/>
    <w:rsid w:val="00121C27"/>
    <w:rsid w:val="00122695"/>
    <w:rsid w:val="00122B18"/>
    <w:rsid w:val="0012509D"/>
    <w:rsid w:val="001304EE"/>
    <w:rsid w:val="0013420F"/>
    <w:rsid w:val="00134698"/>
    <w:rsid w:val="001358D0"/>
    <w:rsid w:val="00141509"/>
    <w:rsid w:val="001417F0"/>
    <w:rsid w:val="00141D0A"/>
    <w:rsid w:val="00142BDF"/>
    <w:rsid w:val="00144638"/>
    <w:rsid w:val="00150939"/>
    <w:rsid w:val="00151A60"/>
    <w:rsid w:val="00153B99"/>
    <w:rsid w:val="00153F40"/>
    <w:rsid w:val="00154019"/>
    <w:rsid w:val="001547D4"/>
    <w:rsid w:val="00155711"/>
    <w:rsid w:val="0015646E"/>
    <w:rsid w:val="001574F4"/>
    <w:rsid w:val="00157CF2"/>
    <w:rsid w:val="00157EF3"/>
    <w:rsid w:val="001629A0"/>
    <w:rsid w:val="00162CE8"/>
    <w:rsid w:val="00164E1F"/>
    <w:rsid w:val="00165FA2"/>
    <w:rsid w:val="00166FB2"/>
    <w:rsid w:val="00170B36"/>
    <w:rsid w:val="0017346C"/>
    <w:rsid w:val="001735CB"/>
    <w:rsid w:val="00173824"/>
    <w:rsid w:val="001763F0"/>
    <w:rsid w:val="0018160C"/>
    <w:rsid w:val="001818EC"/>
    <w:rsid w:val="00181A7A"/>
    <w:rsid w:val="00182A73"/>
    <w:rsid w:val="00184EF4"/>
    <w:rsid w:val="001864AB"/>
    <w:rsid w:val="0018797D"/>
    <w:rsid w:val="001910FF"/>
    <w:rsid w:val="00191F71"/>
    <w:rsid w:val="00193D92"/>
    <w:rsid w:val="00197AA1"/>
    <w:rsid w:val="00197F92"/>
    <w:rsid w:val="001A01AD"/>
    <w:rsid w:val="001A0948"/>
    <w:rsid w:val="001A3AA7"/>
    <w:rsid w:val="001A6569"/>
    <w:rsid w:val="001B029B"/>
    <w:rsid w:val="001B3D03"/>
    <w:rsid w:val="001B7824"/>
    <w:rsid w:val="001C0E88"/>
    <w:rsid w:val="001C277A"/>
    <w:rsid w:val="001C7026"/>
    <w:rsid w:val="001C7B47"/>
    <w:rsid w:val="001D1D8E"/>
    <w:rsid w:val="001D2D96"/>
    <w:rsid w:val="001D44A2"/>
    <w:rsid w:val="001D59FD"/>
    <w:rsid w:val="001D5B86"/>
    <w:rsid w:val="001E1E65"/>
    <w:rsid w:val="001E2807"/>
    <w:rsid w:val="001E4389"/>
    <w:rsid w:val="001E5651"/>
    <w:rsid w:val="001E5EAE"/>
    <w:rsid w:val="001E64A4"/>
    <w:rsid w:val="001E66F8"/>
    <w:rsid w:val="001E7912"/>
    <w:rsid w:val="001F0529"/>
    <w:rsid w:val="001F1FFF"/>
    <w:rsid w:val="001F66DD"/>
    <w:rsid w:val="00200F1C"/>
    <w:rsid w:val="00201D08"/>
    <w:rsid w:val="0020433F"/>
    <w:rsid w:val="002052D1"/>
    <w:rsid w:val="0020586E"/>
    <w:rsid w:val="00207F56"/>
    <w:rsid w:val="00211FDD"/>
    <w:rsid w:val="0021382A"/>
    <w:rsid w:val="00220241"/>
    <w:rsid w:val="002203D2"/>
    <w:rsid w:val="00221DEF"/>
    <w:rsid w:val="00223778"/>
    <w:rsid w:val="00224CF5"/>
    <w:rsid w:val="00225AFB"/>
    <w:rsid w:val="00226A5E"/>
    <w:rsid w:val="002277BC"/>
    <w:rsid w:val="00230075"/>
    <w:rsid w:val="00230A83"/>
    <w:rsid w:val="00230CF2"/>
    <w:rsid w:val="00232F27"/>
    <w:rsid w:val="00234A6F"/>
    <w:rsid w:val="002367C6"/>
    <w:rsid w:val="00236FB9"/>
    <w:rsid w:val="00243532"/>
    <w:rsid w:val="00245957"/>
    <w:rsid w:val="00245DDD"/>
    <w:rsid w:val="0024691F"/>
    <w:rsid w:val="00247FBB"/>
    <w:rsid w:val="002513C6"/>
    <w:rsid w:val="00251B25"/>
    <w:rsid w:val="002534DB"/>
    <w:rsid w:val="00253CAF"/>
    <w:rsid w:val="00255441"/>
    <w:rsid w:val="002600BC"/>
    <w:rsid w:val="00261A9D"/>
    <w:rsid w:val="00263723"/>
    <w:rsid w:val="0026556E"/>
    <w:rsid w:val="00267758"/>
    <w:rsid w:val="00267F5E"/>
    <w:rsid w:val="002717B2"/>
    <w:rsid w:val="00276D0E"/>
    <w:rsid w:val="00281F27"/>
    <w:rsid w:val="00282403"/>
    <w:rsid w:val="0028253D"/>
    <w:rsid w:val="00283482"/>
    <w:rsid w:val="00284D3B"/>
    <w:rsid w:val="00285A54"/>
    <w:rsid w:val="002908C5"/>
    <w:rsid w:val="0029302E"/>
    <w:rsid w:val="00296DD9"/>
    <w:rsid w:val="002A3437"/>
    <w:rsid w:val="002A39A4"/>
    <w:rsid w:val="002A3BB9"/>
    <w:rsid w:val="002A422A"/>
    <w:rsid w:val="002A4761"/>
    <w:rsid w:val="002A4A73"/>
    <w:rsid w:val="002A7296"/>
    <w:rsid w:val="002B20B6"/>
    <w:rsid w:val="002B2B71"/>
    <w:rsid w:val="002B4400"/>
    <w:rsid w:val="002B4620"/>
    <w:rsid w:val="002B5D0F"/>
    <w:rsid w:val="002B79E3"/>
    <w:rsid w:val="002C2104"/>
    <w:rsid w:val="002C2F40"/>
    <w:rsid w:val="002C532A"/>
    <w:rsid w:val="002C5A07"/>
    <w:rsid w:val="002D3A60"/>
    <w:rsid w:val="002D6ECC"/>
    <w:rsid w:val="002E08D2"/>
    <w:rsid w:val="002E1A57"/>
    <w:rsid w:val="002E241D"/>
    <w:rsid w:val="002E26CF"/>
    <w:rsid w:val="002E39EA"/>
    <w:rsid w:val="002E431B"/>
    <w:rsid w:val="002E5DF8"/>
    <w:rsid w:val="002E7A08"/>
    <w:rsid w:val="002F239C"/>
    <w:rsid w:val="002F3B22"/>
    <w:rsid w:val="002F3EBA"/>
    <w:rsid w:val="002F506F"/>
    <w:rsid w:val="002F6F0A"/>
    <w:rsid w:val="0030293C"/>
    <w:rsid w:val="00302D24"/>
    <w:rsid w:val="00307908"/>
    <w:rsid w:val="00310B15"/>
    <w:rsid w:val="00311218"/>
    <w:rsid w:val="00311EAF"/>
    <w:rsid w:val="00312328"/>
    <w:rsid w:val="00312D44"/>
    <w:rsid w:val="003161FB"/>
    <w:rsid w:val="00316FDD"/>
    <w:rsid w:val="003206F1"/>
    <w:rsid w:val="00320779"/>
    <w:rsid w:val="00322797"/>
    <w:rsid w:val="00325130"/>
    <w:rsid w:val="003262B6"/>
    <w:rsid w:val="003301B0"/>
    <w:rsid w:val="003308DC"/>
    <w:rsid w:val="0033198B"/>
    <w:rsid w:val="003338AD"/>
    <w:rsid w:val="00336A3C"/>
    <w:rsid w:val="003424BB"/>
    <w:rsid w:val="0034387D"/>
    <w:rsid w:val="0034424E"/>
    <w:rsid w:val="003455C5"/>
    <w:rsid w:val="00346388"/>
    <w:rsid w:val="003466EE"/>
    <w:rsid w:val="00346715"/>
    <w:rsid w:val="003509DC"/>
    <w:rsid w:val="0035192A"/>
    <w:rsid w:val="00352365"/>
    <w:rsid w:val="003524EF"/>
    <w:rsid w:val="00352D48"/>
    <w:rsid w:val="0035361B"/>
    <w:rsid w:val="0035477E"/>
    <w:rsid w:val="003549E8"/>
    <w:rsid w:val="00354CC2"/>
    <w:rsid w:val="003562C5"/>
    <w:rsid w:val="00356C98"/>
    <w:rsid w:val="003571FC"/>
    <w:rsid w:val="00361411"/>
    <w:rsid w:val="00361559"/>
    <w:rsid w:val="00362605"/>
    <w:rsid w:val="00365FCB"/>
    <w:rsid w:val="003665E5"/>
    <w:rsid w:val="00367D07"/>
    <w:rsid w:val="003708B5"/>
    <w:rsid w:val="0037099F"/>
    <w:rsid w:val="00372894"/>
    <w:rsid w:val="00373199"/>
    <w:rsid w:val="00374EDB"/>
    <w:rsid w:val="003757C8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9476A"/>
    <w:rsid w:val="00396FEE"/>
    <w:rsid w:val="003A0A5F"/>
    <w:rsid w:val="003A0D04"/>
    <w:rsid w:val="003A16F6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34AF"/>
    <w:rsid w:val="003B48BF"/>
    <w:rsid w:val="003B697E"/>
    <w:rsid w:val="003B6EF3"/>
    <w:rsid w:val="003C63BD"/>
    <w:rsid w:val="003C6F58"/>
    <w:rsid w:val="003D0E3B"/>
    <w:rsid w:val="003D19A3"/>
    <w:rsid w:val="003D2973"/>
    <w:rsid w:val="003D2FBD"/>
    <w:rsid w:val="003D3BA1"/>
    <w:rsid w:val="003D5648"/>
    <w:rsid w:val="003D65AD"/>
    <w:rsid w:val="003D74D5"/>
    <w:rsid w:val="003E0140"/>
    <w:rsid w:val="003E6AB7"/>
    <w:rsid w:val="003E7058"/>
    <w:rsid w:val="003F0072"/>
    <w:rsid w:val="003F0772"/>
    <w:rsid w:val="003F167F"/>
    <w:rsid w:val="003F2842"/>
    <w:rsid w:val="003F5396"/>
    <w:rsid w:val="003F5FD4"/>
    <w:rsid w:val="003F63AB"/>
    <w:rsid w:val="003F69C8"/>
    <w:rsid w:val="0040330E"/>
    <w:rsid w:val="00403DD1"/>
    <w:rsid w:val="00405345"/>
    <w:rsid w:val="00407C43"/>
    <w:rsid w:val="0041180D"/>
    <w:rsid w:val="00413559"/>
    <w:rsid w:val="00415C85"/>
    <w:rsid w:val="00415E6B"/>
    <w:rsid w:val="00416C13"/>
    <w:rsid w:val="004177C5"/>
    <w:rsid w:val="00417D04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20FE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564"/>
    <w:rsid w:val="0045095E"/>
    <w:rsid w:val="00452049"/>
    <w:rsid w:val="00453533"/>
    <w:rsid w:val="00454CAF"/>
    <w:rsid w:val="00462627"/>
    <w:rsid w:val="00462793"/>
    <w:rsid w:val="00463102"/>
    <w:rsid w:val="0046384C"/>
    <w:rsid w:val="004673A6"/>
    <w:rsid w:val="00467646"/>
    <w:rsid w:val="00470213"/>
    <w:rsid w:val="00471CE0"/>
    <w:rsid w:val="0047268E"/>
    <w:rsid w:val="004752D8"/>
    <w:rsid w:val="00475997"/>
    <w:rsid w:val="00475EAD"/>
    <w:rsid w:val="00482AC6"/>
    <w:rsid w:val="00484156"/>
    <w:rsid w:val="00490C89"/>
    <w:rsid w:val="00491F0F"/>
    <w:rsid w:val="00494229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1AC3"/>
    <w:rsid w:val="004B2ED8"/>
    <w:rsid w:val="004B4A1C"/>
    <w:rsid w:val="004B5489"/>
    <w:rsid w:val="004C1296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17BB"/>
    <w:rsid w:val="004E21AD"/>
    <w:rsid w:val="004E2BEC"/>
    <w:rsid w:val="004E43BE"/>
    <w:rsid w:val="004F04EA"/>
    <w:rsid w:val="004F05F9"/>
    <w:rsid w:val="004F24FC"/>
    <w:rsid w:val="004F4458"/>
    <w:rsid w:val="00500E81"/>
    <w:rsid w:val="00501131"/>
    <w:rsid w:val="00503101"/>
    <w:rsid w:val="0050642E"/>
    <w:rsid w:val="005113B7"/>
    <w:rsid w:val="0051147D"/>
    <w:rsid w:val="00512F95"/>
    <w:rsid w:val="005152A3"/>
    <w:rsid w:val="00515713"/>
    <w:rsid w:val="00515DB9"/>
    <w:rsid w:val="00516430"/>
    <w:rsid w:val="00516FE2"/>
    <w:rsid w:val="00522E7B"/>
    <w:rsid w:val="00524094"/>
    <w:rsid w:val="00525391"/>
    <w:rsid w:val="00526631"/>
    <w:rsid w:val="005267D8"/>
    <w:rsid w:val="00526C68"/>
    <w:rsid w:val="0052744C"/>
    <w:rsid w:val="00527580"/>
    <w:rsid w:val="005367BB"/>
    <w:rsid w:val="00537131"/>
    <w:rsid w:val="00537628"/>
    <w:rsid w:val="005419BA"/>
    <w:rsid w:val="0054287E"/>
    <w:rsid w:val="005444A9"/>
    <w:rsid w:val="00545E46"/>
    <w:rsid w:val="00545F51"/>
    <w:rsid w:val="0054614B"/>
    <w:rsid w:val="00554DBE"/>
    <w:rsid w:val="00554DC7"/>
    <w:rsid w:val="00554E77"/>
    <w:rsid w:val="00555E58"/>
    <w:rsid w:val="005568F1"/>
    <w:rsid w:val="0055701E"/>
    <w:rsid w:val="005571D1"/>
    <w:rsid w:val="00560E80"/>
    <w:rsid w:val="005647E7"/>
    <w:rsid w:val="00564997"/>
    <w:rsid w:val="00565EB4"/>
    <w:rsid w:val="00566011"/>
    <w:rsid w:val="0056669E"/>
    <w:rsid w:val="00567A11"/>
    <w:rsid w:val="0057030F"/>
    <w:rsid w:val="0057462B"/>
    <w:rsid w:val="00576559"/>
    <w:rsid w:val="00577CDD"/>
    <w:rsid w:val="00582D6F"/>
    <w:rsid w:val="005835A9"/>
    <w:rsid w:val="00583B38"/>
    <w:rsid w:val="00583FEF"/>
    <w:rsid w:val="00585568"/>
    <w:rsid w:val="0058571C"/>
    <w:rsid w:val="005872DA"/>
    <w:rsid w:val="00590831"/>
    <w:rsid w:val="00593035"/>
    <w:rsid w:val="005933B7"/>
    <w:rsid w:val="00596851"/>
    <w:rsid w:val="005A1268"/>
    <w:rsid w:val="005A2B04"/>
    <w:rsid w:val="005A3247"/>
    <w:rsid w:val="005A5B94"/>
    <w:rsid w:val="005A5FD4"/>
    <w:rsid w:val="005A77CD"/>
    <w:rsid w:val="005A7C0C"/>
    <w:rsid w:val="005B0738"/>
    <w:rsid w:val="005B09B2"/>
    <w:rsid w:val="005B20C8"/>
    <w:rsid w:val="005B40D2"/>
    <w:rsid w:val="005B517B"/>
    <w:rsid w:val="005B6C9D"/>
    <w:rsid w:val="005B7DC0"/>
    <w:rsid w:val="005C1178"/>
    <w:rsid w:val="005C19F5"/>
    <w:rsid w:val="005C3A3B"/>
    <w:rsid w:val="005C3AF4"/>
    <w:rsid w:val="005C5E90"/>
    <w:rsid w:val="005C66B6"/>
    <w:rsid w:val="005D05BE"/>
    <w:rsid w:val="005D11D6"/>
    <w:rsid w:val="005D2EED"/>
    <w:rsid w:val="005D358F"/>
    <w:rsid w:val="005D3BC7"/>
    <w:rsid w:val="005D7155"/>
    <w:rsid w:val="005E171B"/>
    <w:rsid w:val="005E3BD4"/>
    <w:rsid w:val="005E46F7"/>
    <w:rsid w:val="005E696C"/>
    <w:rsid w:val="005E7B12"/>
    <w:rsid w:val="005F2574"/>
    <w:rsid w:val="005F49A6"/>
    <w:rsid w:val="006005BE"/>
    <w:rsid w:val="00600812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1C56"/>
    <w:rsid w:val="006264EA"/>
    <w:rsid w:val="00631360"/>
    <w:rsid w:val="00631501"/>
    <w:rsid w:val="00634208"/>
    <w:rsid w:val="00637E44"/>
    <w:rsid w:val="00644A15"/>
    <w:rsid w:val="006461D4"/>
    <w:rsid w:val="00650645"/>
    <w:rsid w:val="0065204F"/>
    <w:rsid w:val="00653748"/>
    <w:rsid w:val="00653A3D"/>
    <w:rsid w:val="00653A9D"/>
    <w:rsid w:val="006547A8"/>
    <w:rsid w:val="006570F8"/>
    <w:rsid w:val="006628A8"/>
    <w:rsid w:val="00662B6C"/>
    <w:rsid w:val="00662DCF"/>
    <w:rsid w:val="0066570C"/>
    <w:rsid w:val="00670C82"/>
    <w:rsid w:val="00671AAC"/>
    <w:rsid w:val="00672050"/>
    <w:rsid w:val="00673659"/>
    <w:rsid w:val="00674D12"/>
    <w:rsid w:val="00676245"/>
    <w:rsid w:val="00676E5F"/>
    <w:rsid w:val="00677419"/>
    <w:rsid w:val="0068621B"/>
    <w:rsid w:val="006875EA"/>
    <w:rsid w:val="00691F2C"/>
    <w:rsid w:val="00693D11"/>
    <w:rsid w:val="00695C83"/>
    <w:rsid w:val="00695E96"/>
    <w:rsid w:val="006A0105"/>
    <w:rsid w:val="006A023C"/>
    <w:rsid w:val="006A426D"/>
    <w:rsid w:val="006B3ED3"/>
    <w:rsid w:val="006B5F0A"/>
    <w:rsid w:val="006B6FFF"/>
    <w:rsid w:val="006C0B21"/>
    <w:rsid w:val="006C5619"/>
    <w:rsid w:val="006C7D8C"/>
    <w:rsid w:val="006D0D49"/>
    <w:rsid w:val="006D38B8"/>
    <w:rsid w:val="006D39FA"/>
    <w:rsid w:val="006D45BD"/>
    <w:rsid w:val="006D48E7"/>
    <w:rsid w:val="006E1203"/>
    <w:rsid w:val="006E1D87"/>
    <w:rsid w:val="006E3E7A"/>
    <w:rsid w:val="006E42D2"/>
    <w:rsid w:val="006E4953"/>
    <w:rsid w:val="006E4F3D"/>
    <w:rsid w:val="006E7EF2"/>
    <w:rsid w:val="006F0520"/>
    <w:rsid w:val="006F0750"/>
    <w:rsid w:val="006F1369"/>
    <w:rsid w:val="006F43EE"/>
    <w:rsid w:val="00701EA2"/>
    <w:rsid w:val="00702C79"/>
    <w:rsid w:val="00704028"/>
    <w:rsid w:val="0070418B"/>
    <w:rsid w:val="00705BD2"/>
    <w:rsid w:val="00706461"/>
    <w:rsid w:val="00712C9F"/>
    <w:rsid w:val="00712DFC"/>
    <w:rsid w:val="007138C2"/>
    <w:rsid w:val="00714AA1"/>
    <w:rsid w:val="00716AC1"/>
    <w:rsid w:val="0071799E"/>
    <w:rsid w:val="0072078D"/>
    <w:rsid w:val="00720CF1"/>
    <w:rsid w:val="00720EC4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09D8"/>
    <w:rsid w:val="00770F12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6AF7"/>
    <w:rsid w:val="007877B7"/>
    <w:rsid w:val="00787E03"/>
    <w:rsid w:val="007924DB"/>
    <w:rsid w:val="00793089"/>
    <w:rsid w:val="007958B3"/>
    <w:rsid w:val="00796527"/>
    <w:rsid w:val="007973C2"/>
    <w:rsid w:val="007A06BE"/>
    <w:rsid w:val="007A1773"/>
    <w:rsid w:val="007A1C75"/>
    <w:rsid w:val="007A3AF2"/>
    <w:rsid w:val="007A78DB"/>
    <w:rsid w:val="007B0A22"/>
    <w:rsid w:val="007B106B"/>
    <w:rsid w:val="007B4BFE"/>
    <w:rsid w:val="007B752E"/>
    <w:rsid w:val="007C0461"/>
    <w:rsid w:val="007C4B84"/>
    <w:rsid w:val="007C5D1A"/>
    <w:rsid w:val="007D12AF"/>
    <w:rsid w:val="007D1FFC"/>
    <w:rsid w:val="007D20BC"/>
    <w:rsid w:val="007D6985"/>
    <w:rsid w:val="007D7564"/>
    <w:rsid w:val="007E2BE0"/>
    <w:rsid w:val="007E431E"/>
    <w:rsid w:val="007E4B81"/>
    <w:rsid w:val="007E5892"/>
    <w:rsid w:val="007E5CF3"/>
    <w:rsid w:val="007F223B"/>
    <w:rsid w:val="007F245C"/>
    <w:rsid w:val="007F5283"/>
    <w:rsid w:val="007F5F76"/>
    <w:rsid w:val="007F6F81"/>
    <w:rsid w:val="007F7D4C"/>
    <w:rsid w:val="0080229B"/>
    <w:rsid w:val="00802AEE"/>
    <w:rsid w:val="008047B7"/>
    <w:rsid w:val="008060B0"/>
    <w:rsid w:val="0080652E"/>
    <w:rsid w:val="00810A89"/>
    <w:rsid w:val="008133A3"/>
    <w:rsid w:val="00815097"/>
    <w:rsid w:val="008154D2"/>
    <w:rsid w:val="008160AF"/>
    <w:rsid w:val="00817E11"/>
    <w:rsid w:val="00820ECE"/>
    <w:rsid w:val="00823201"/>
    <w:rsid w:val="008253E7"/>
    <w:rsid w:val="008259B9"/>
    <w:rsid w:val="00826629"/>
    <w:rsid w:val="0082768A"/>
    <w:rsid w:val="00832423"/>
    <w:rsid w:val="00832885"/>
    <w:rsid w:val="00832B07"/>
    <w:rsid w:val="00834E92"/>
    <w:rsid w:val="0083767D"/>
    <w:rsid w:val="00837F58"/>
    <w:rsid w:val="00842CBC"/>
    <w:rsid w:val="0084327B"/>
    <w:rsid w:val="00843909"/>
    <w:rsid w:val="00844276"/>
    <w:rsid w:val="00844C20"/>
    <w:rsid w:val="00847F77"/>
    <w:rsid w:val="00850BEA"/>
    <w:rsid w:val="00850C17"/>
    <w:rsid w:val="00851592"/>
    <w:rsid w:val="00854923"/>
    <w:rsid w:val="00856857"/>
    <w:rsid w:val="00857BCB"/>
    <w:rsid w:val="00857EBD"/>
    <w:rsid w:val="00861231"/>
    <w:rsid w:val="00861E42"/>
    <w:rsid w:val="00861F98"/>
    <w:rsid w:val="00862D6A"/>
    <w:rsid w:val="00863581"/>
    <w:rsid w:val="00867C3B"/>
    <w:rsid w:val="00871966"/>
    <w:rsid w:val="00872921"/>
    <w:rsid w:val="00874463"/>
    <w:rsid w:val="00876ADB"/>
    <w:rsid w:val="00880AE9"/>
    <w:rsid w:val="0088309E"/>
    <w:rsid w:val="00883D84"/>
    <w:rsid w:val="00884069"/>
    <w:rsid w:val="00884608"/>
    <w:rsid w:val="00890254"/>
    <w:rsid w:val="00890931"/>
    <w:rsid w:val="0089464E"/>
    <w:rsid w:val="00894DE2"/>
    <w:rsid w:val="00895345"/>
    <w:rsid w:val="00896E75"/>
    <w:rsid w:val="008B0055"/>
    <w:rsid w:val="008B01D4"/>
    <w:rsid w:val="008B458A"/>
    <w:rsid w:val="008C0AD3"/>
    <w:rsid w:val="008C47B1"/>
    <w:rsid w:val="008C55B6"/>
    <w:rsid w:val="008D2F6B"/>
    <w:rsid w:val="008D342F"/>
    <w:rsid w:val="008D5855"/>
    <w:rsid w:val="008D5C9C"/>
    <w:rsid w:val="008D6AA2"/>
    <w:rsid w:val="008D79C4"/>
    <w:rsid w:val="008E0AB6"/>
    <w:rsid w:val="008E0B75"/>
    <w:rsid w:val="008E0F5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8F4"/>
    <w:rsid w:val="00913E3B"/>
    <w:rsid w:val="00913F56"/>
    <w:rsid w:val="00914EA4"/>
    <w:rsid w:val="00921E1A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6791"/>
    <w:rsid w:val="0095707D"/>
    <w:rsid w:val="00960B75"/>
    <w:rsid w:val="009629E7"/>
    <w:rsid w:val="00962C05"/>
    <w:rsid w:val="009648AC"/>
    <w:rsid w:val="009660BC"/>
    <w:rsid w:val="00971539"/>
    <w:rsid w:val="009715EE"/>
    <w:rsid w:val="0097258E"/>
    <w:rsid w:val="00975ECA"/>
    <w:rsid w:val="00977550"/>
    <w:rsid w:val="00980E26"/>
    <w:rsid w:val="009823F7"/>
    <w:rsid w:val="00984D28"/>
    <w:rsid w:val="00984E7D"/>
    <w:rsid w:val="0098607C"/>
    <w:rsid w:val="009905E4"/>
    <w:rsid w:val="009914FC"/>
    <w:rsid w:val="009A25D7"/>
    <w:rsid w:val="009A3AAC"/>
    <w:rsid w:val="009A5F03"/>
    <w:rsid w:val="009A65DC"/>
    <w:rsid w:val="009B00AF"/>
    <w:rsid w:val="009B28C3"/>
    <w:rsid w:val="009B5A7A"/>
    <w:rsid w:val="009B706D"/>
    <w:rsid w:val="009B7399"/>
    <w:rsid w:val="009C0516"/>
    <w:rsid w:val="009C2C45"/>
    <w:rsid w:val="009D02F9"/>
    <w:rsid w:val="009D0EF1"/>
    <w:rsid w:val="009D1101"/>
    <w:rsid w:val="009D1C36"/>
    <w:rsid w:val="009D3FEA"/>
    <w:rsid w:val="009D4E0A"/>
    <w:rsid w:val="009D69EA"/>
    <w:rsid w:val="009E0DC0"/>
    <w:rsid w:val="009E33BC"/>
    <w:rsid w:val="009E596A"/>
    <w:rsid w:val="009E5F93"/>
    <w:rsid w:val="009E6EBC"/>
    <w:rsid w:val="009F030B"/>
    <w:rsid w:val="009F05CC"/>
    <w:rsid w:val="009F084F"/>
    <w:rsid w:val="009F37E4"/>
    <w:rsid w:val="009F3F23"/>
    <w:rsid w:val="00A0139C"/>
    <w:rsid w:val="00A01B09"/>
    <w:rsid w:val="00A02517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3270C"/>
    <w:rsid w:val="00A333CB"/>
    <w:rsid w:val="00A3442C"/>
    <w:rsid w:val="00A36FCE"/>
    <w:rsid w:val="00A41BBA"/>
    <w:rsid w:val="00A43DF4"/>
    <w:rsid w:val="00A443D7"/>
    <w:rsid w:val="00A52B5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D23"/>
    <w:rsid w:val="00A83EF7"/>
    <w:rsid w:val="00A85C24"/>
    <w:rsid w:val="00A86E5C"/>
    <w:rsid w:val="00A87745"/>
    <w:rsid w:val="00A92B0D"/>
    <w:rsid w:val="00A92FA5"/>
    <w:rsid w:val="00AA0734"/>
    <w:rsid w:val="00AA10CF"/>
    <w:rsid w:val="00AA2368"/>
    <w:rsid w:val="00AA2B16"/>
    <w:rsid w:val="00AA755A"/>
    <w:rsid w:val="00AB412A"/>
    <w:rsid w:val="00AB5B5C"/>
    <w:rsid w:val="00AB7AA4"/>
    <w:rsid w:val="00AC2879"/>
    <w:rsid w:val="00AC3F6D"/>
    <w:rsid w:val="00AC58D8"/>
    <w:rsid w:val="00AC6CCF"/>
    <w:rsid w:val="00AD0E16"/>
    <w:rsid w:val="00AD1F5D"/>
    <w:rsid w:val="00AD316E"/>
    <w:rsid w:val="00AD3993"/>
    <w:rsid w:val="00AD4E07"/>
    <w:rsid w:val="00AD7978"/>
    <w:rsid w:val="00AE00C5"/>
    <w:rsid w:val="00AE0DF9"/>
    <w:rsid w:val="00AE19F8"/>
    <w:rsid w:val="00AE241E"/>
    <w:rsid w:val="00AE2F6B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677E"/>
    <w:rsid w:val="00AF76AA"/>
    <w:rsid w:val="00AF78BE"/>
    <w:rsid w:val="00B00DE6"/>
    <w:rsid w:val="00B031C3"/>
    <w:rsid w:val="00B031FE"/>
    <w:rsid w:val="00B074A9"/>
    <w:rsid w:val="00B13ED9"/>
    <w:rsid w:val="00B15447"/>
    <w:rsid w:val="00B16091"/>
    <w:rsid w:val="00B2025E"/>
    <w:rsid w:val="00B21455"/>
    <w:rsid w:val="00B32574"/>
    <w:rsid w:val="00B328E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D43"/>
    <w:rsid w:val="00B57EC7"/>
    <w:rsid w:val="00B6131E"/>
    <w:rsid w:val="00B6163A"/>
    <w:rsid w:val="00B61AE8"/>
    <w:rsid w:val="00B67049"/>
    <w:rsid w:val="00B72A20"/>
    <w:rsid w:val="00B74C2A"/>
    <w:rsid w:val="00B75F6C"/>
    <w:rsid w:val="00B76ACB"/>
    <w:rsid w:val="00B7708D"/>
    <w:rsid w:val="00B77E2D"/>
    <w:rsid w:val="00B87565"/>
    <w:rsid w:val="00B92476"/>
    <w:rsid w:val="00B92F97"/>
    <w:rsid w:val="00B94A1A"/>
    <w:rsid w:val="00B94C52"/>
    <w:rsid w:val="00B95E9C"/>
    <w:rsid w:val="00B97109"/>
    <w:rsid w:val="00B97395"/>
    <w:rsid w:val="00B97CFB"/>
    <w:rsid w:val="00BA1AA6"/>
    <w:rsid w:val="00BA5869"/>
    <w:rsid w:val="00BA7C06"/>
    <w:rsid w:val="00BB289D"/>
    <w:rsid w:val="00BB2E12"/>
    <w:rsid w:val="00BB3A8E"/>
    <w:rsid w:val="00BB5EA1"/>
    <w:rsid w:val="00BB757B"/>
    <w:rsid w:val="00BB79A0"/>
    <w:rsid w:val="00BC0648"/>
    <w:rsid w:val="00BC0A8A"/>
    <w:rsid w:val="00BC0D3C"/>
    <w:rsid w:val="00BC221C"/>
    <w:rsid w:val="00BC308E"/>
    <w:rsid w:val="00BC580C"/>
    <w:rsid w:val="00BC7745"/>
    <w:rsid w:val="00BD24C8"/>
    <w:rsid w:val="00BD3155"/>
    <w:rsid w:val="00BD7367"/>
    <w:rsid w:val="00BD7D20"/>
    <w:rsid w:val="00BE28A7"/>
    <w:rsid w:val="00BE38EF"/>
    <w:rsid w:val="00BE5327"/>
    <w:rsid w:val="00BE5BC1"/>
    <w:rsid w:val="00BE5DCF"/>
    <w:rsid w:val="00BE6A2A"/>
    <w:rsid w:val="00BF26E6"/>
    <w:rsid w:val="00BF28FB"/>
    <w:rsid w:val="00BF2B00"/>
    <w:rsid w:val="00BF3FCB"/>
    <w:rsid w:val="00BF702D"/>
    <w:rsid w:val="00BF73C9"/>
    <w:rsid w:val="00C0365E"/>
    <w:rsid w:val="00C03D5A"/>
    <w:rsid w:val="00C0434A"/>
    <w:rsid w:val="00C05668"/>
    <w:rsid w:val="00C12B0C"/>
    <w:rsid w:val="00C1463B"/>
    <w:rsid w:val="00C148A6"/>
    <w:rsid w:val="00C158BD"/>
    <w:rsid w:val="00C1716B"/>
    <w:rsid w:val="00C175C0"/>
    <w:rsid w:val="00C22813"/>
    <w:rsid w:val="00C22E29"/>
    <w:rsid w:val="00C23449"/>
    <w:rsid w:val="00C25616"/>
    <w:rsid w:val="00C25C93"/>
    <w:rsid w:val="00C2644C"/>
    <w:rsid w:val="00C30A54"/>
    <w:rsid w:val="00C30D79"/>
    <w:rsid w:val="00C31146"/>
    <w:rsid w:val="00C33828"/>
    <w:rsid w:val="00C355AF"/>
    <w:rsid w:val="00C362F2"/>
    <w:rsid w:val="00C36C4A"/>
    <w:rsid w:val="00C37DF1"/>
    <w:rsid w:val="00C4641A"/>
    <w:rsid w:val="00C474E5"/>
    <w:rsid w:val="00C478A6"/>
    <w:rsid w:val="00C510B2"/>
    <w:rsid w:val="00C518F2"/>
    <w:rsid w:val="00C525EF"/>
    <w:rsid w:val="00C55B6C"/>
    <w:rsid w:val="00C6023A"/>
    <w:rsid w:val="00C67188"/>
    <w:rsid w:val="00C70FE7"/>
    <w:rsid w:val="00C7144E"/>
    <w:rsid w:val="00C75F45"/>
    <w:rsid w:val="00C7697A"/>
    <w:rsid w:val="00C81BC4"/>
    <w:rsid w:val="00C928FA"/>
    <w:rsid w:val="00C97F6B"/>
    <w:rsid w:val="00CA0393"/>
    <w:rsid w:val="00CA1D1D"/>
    <w:rsid w:val="00CA2117"/>
    <w:rsid w:val="00CB0A8A"/>
    <w:rsid w:val="00CB0B51"/>
    <w:rsid w:val="00CB10D0"/>
    <w:rsid w:val="00CB178A"/>
    <w:rsid w:val="00CB29FC"/>
    <w:rsid w:val="00CB4347"/>
    <w:rsid w:val="00CB580A"/>
    <w:rsid w:val="00CB7196"/>
    <w:rsid w:val="00CC0554"/>
    <w:rsid w:val="00CC21A4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2F20"/>
    <w:rsid w:val="00CF3D6B"/>
    <w:rsid w:val="00D0059F"/>
    <w:rsid w:val="00D016E4"/>
    <w:rsid w:val="00D03A7A"/>
    <w:rsid w:val="00D040B2"/>
    <w:rsid w:val="00D05467"/>
    <w:rsid w:val="00D05688"/>
    <w:rsid w:val="00D0683B"/>
    <w:rsid w:val="00D07E09"/>
    <w:rsid w:val="00D115DD"/>
    <w:rsid w:val="00D14E44"/>
    <w:rsid w:val="00D15569"/>
    <w:rsid w:val="00D159B6"/>
    <w:rsid w:val="00D15D10"/>
    <w:rsid w:val="00D17481"/>
    <w:rsid w:val="00D17C5E"/>
    <w:rsid w:val="00D23B65"/>
    <w:rsid w:val="00D24179"/>
    <w:rsid w:val="00D25744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2972"/>
    <w:rsid w:val="00D53736"/>
    <w:rsid w:val="00D53A1F"/>
    <w:rsid w:val="00D549A2"/>
    <w:rsid w:val="00D54FDF"/>
    <w:rsid w:val="00D55743"/>
    <w:rsid w:val="00D566FE"/>
    <w:rsid w:val="00D57578"/>
    <w:rsid w:val="00D57A59"/>
    <w:rsid w:val="00D57FE2"/>
    <w:rsid w:val="00D612D5"/>
    <w:rsid w:val="00D63462"/>
    <w:rsid w:val="00D646DB"/>
    <w:rsid w:val="00D65482"/>
    <w:rsid w:val="00D738F3"/>
    <w:rsid w:val="00D76FD4"/>
    <w:rsid w:val="00D81CF1"/>
    <w:rsid w:val="00D84124"/>
    <w:rsid w:val="00D84790"/>
    <w:rsid w:val="00D847C8"/>
    <w:rsid w:val="00D87848"/>
    <w:rsid w:val="00D924A9"/>
    <w:rsid w:val="00D927F2"/>
    <w:rsid w:val="00D92FCA"/>
    <w:rsid w:val="00D977ED"/>
    <w:rsid w:val="00D97E97"/>
    <w:rsid w:val="00DA0520"/>
    <w:rsid w:val="00DA25C8"/>
    <w:rsid w:val="00DA4564"/>
    <w:rsid w:val="00DA472E"/>
    <w:rsid w:val="00DA4C7F"/>
    <w:rsid w:val="00DA50C4"/>
    <w:rsid w:val="00DA50EE"/>
    <w:rsid w:val="00DA6E59"/>
    <w:rsid w:val="00DB37E9"/>
    <w:rsid w:val="00DB40DA"/>
    <w:rsid w:val="00DB4AD5"/>
    <w:rsid w:val="00DB7E61"/>
    <w:rsid w:val="00DC13B4"/>
    <w:rsid w:val="00DC5A23"/>
    <w:rsid w:val="00DC7079"/>
    <w:rsid w:val="00DC74E6"/>
    <w:rsid w:val="00DC79C8"/>
    <w:rsid w:val="00DC7E3D"/>
    <w:rsid w:val="00DD3F2D"/>
    <w:rsid w:val="00DD4EFA"/>
    <w:rsid w:val="00DD5DB6"/>
    <w:rsid w:val="00DE09F6"/>
    <w:rsid w:val="00DE1595"/>
    <w:rsid w:val="00DE1B19"/>
    <w:rsid w:val="00DE2F20"/>
    <w:rsid w:val="00DE3F79"/>
    <w:rsid w:val="00DE4F45"/>
    <w:rsid w:val="00DE5018"/>
    <w:rsid w:val="00DE7695"/>
    <w:rsid w:val="00DE7E18"/>
    <w:rsid w:val="00DF168F"/>
    <w:rsid w:val="00DF1AB0"/>
    <w:rsid w:val="00DF421A"/>
    <w:rsid w:val="00DF43CB"/>
    <w:rsid w:val="00DF5CED"/>
    <w:rsid w:val="00DF5E31"/>
    <w:rsid w:val="00E00619"/>
    <w:rsid w:val="00E03751"/>
    <w:rsid w:val="00E04DAE"/>
    <w:rsid w:val="00E056BF"/>
    <w:rsid w:val="00E07E5D"/>
    <w:rsid w:val="00E1024B"/>
    <w:rsid w:val="00E10309"/>
    <w:rsid w:val="00E12E5F"/>
    <w:rsid w:val="00E14A04"/>
    <w:rsid w:val="00E150E9"/>
    <w:rsid w:val="00E1553C"/>
    <w:rsid w:val="00E15DA0"/>
    <w:rsid w:val="00E20B3C"/>
    <w:rsid w:val="00E222C0"/>
    <w:rsid w:val="00E22486"/>
    <w:rsid w:val="00E24BE1"/>
    <w:rsid w:val="00E3147E"/>
    <w:rsid w:val="00E323BC"/>
    <w:rsid w:val="00E32534"/>
    <w:rsid w:val="00E3404C"/>
    <w:rsid w:val="00E35C6C"/>
    <w:rsid w:val="00E402A8"/>
    <w:rsid w:val="00E40D38"/>
    <w:rsid w:val="00E41340"/>
    <w:rsid w:val="00E41613"/>
    <w:rsid w:val="00E416A5"/>
    <w:rsid w:val="00E41918"/>
    <w:rsid w:val="00E4422D"/>
    <w:rsid w:val="00E50811"/>
    <w:rsid w:val="00E508FE"/>
    <w:rsid w:val="00E51283"/>
    <w:rsid w:val="00E5284F"/>
    <w:rsid w:val="00E52950"/>
    <w:rsid w:val="00E57D9E"/>
    <w:rsid w:val="00E60871"/>
    <w:rsid w:val="00E61177"/>
    <w:rsid w:val="00E63168"/>
    <w:rsid w:val="00E63452"/>
    <w:rsid w:val="00E63D2F"/>
    <w:rsid w:val="00E70F30"/>
    <w:rsid w:val="00E71F66"/>
    <w:rsid w:val="00E73AED"/>
    <w:rsid w:val="00E73F94"/>
    <w:rsid w:val="00E7498C"/>
    <w:rsid w:val="00E749A6"/>
    <w:rsid w:val="00E77FBE"/>
    <w:rsid w:val="00E80C23"/>
    <w:rsid w:val="00E83C67"/>
    <w:rsid w:val="00E84EAB"/>
    <w:rsid w:val="00E947BE"/>
    <w:rsid w:val="00E94E7B"/>
    <w:rsid w:val="00E9516F"/>
    <w:rsid w:val="00E95AEC"/>
    <w:rsid w:val="00E97A80"/>
    <w:rsid w:val="00EA177C"/>
    <w:rsid w:val="00EA1CD7"/>
    <w:rsid w:val="00EA25CE"/>
    <w:rsid w:val="00EA6270"/>
    <w:rsid w:val="00EA6395"/>
    <w:rsid w:val="00EA79FB"/>
    <w:rsid w:val="00EB0A65"/>
    <w:rsid w:val="00EB2765"/>
    <w:rsid w:val="00EB43EE"/>
    <w:rsid w:val="00EB55EB"/>
    <w:rsid w:val="00EB5B97"/>
    <w:rsid w:val="00EB5FFC"/>
    <w:rsid w:val="00EB7EF8"/>
    <w:rsid w:val="00EC04BF"/>
    <w:rsid w:val="00EC0A54"/>
    <w:rsid w:val="00EC13B2"/>
    <w:rsid w:val="00EC1FEE"/>
    <w:rsid w:val="00EC2AB1"/>
    <w:rsid w:val="00EC3528"/>
    <w:rsid w:val="00EC3C37"/>
    <w:rsid w:val="00EC6C78"/>
    <w:rsid w:val="00EC7172"/>
    <w:rsid w:val="00EC7879"/>
    <w:rsid w:val="00ED1CD2"/>
    <w:rsid w:val="00ED25E3"/>
    <w:rsid w:val="00ED7402"/>
    <w:rsid w:val="00EE290B"/>
    <w:rsid w:val="00EE2F62"/>
    <w:rsid w:val="00EE4E29"/>
    <w:rsid w:val="00EE528E"/>
    <w:rsid w:val="00EE5D1A"/>
    <w:rsid w:val="00EE5F2C"/>
    <w:rsid w:val="00EE6BE2"/>
    <w:rsid w:val="00EE7016"/>
    <w:rsid w:val="00EF019D"/>
    <w:rsid w:val="00EF5800"/>
    <w:rsid w:val="00EF7585"/>
    <w:rsid w:val="00F015E2"/>
    <w:rsid w:val="00F017B4"/>
    <w:rsid w:val="00F01BD8"/>
    <w:rsid w:val="00F0351F"/>
    <w:rsid w:val="00F07DAE"/>
    <w:rsid w:val="00F07DD4"/>
    <w:rsid w:val="00F10427"/>
    <w:rsid w:val="00F12979"/>
    <w:rsid w:val="00F17CC6"/>
    <w:rsid w:val="00F2392F"/>
    <w:rsid w:val="00F239EF"/>
    <w:rsid w:val="00F23F1D"/>
    <w:rsid w:val="00F24B19"/>
    <w:rsid w:val="00F31B44"/>
    <w:rsid w:val="00F403CA"/>
    <w:rsid w:val="00F40DB4"/>
    <w:rsid w:val="00F4224F"/>
    <w:rsid w:val="00F43CE4"/>
    <w:rsid w:val="00F43EC8"/>
    <w:rsid w:val="00F441A9"/>
    <w:rsid w:val="00F46795"/>
    <w:rsid w:val="00F50F3C"/>
    <w:rsid w:val="00F527F4"/>
    <w:rsid w:val="00F52B8E"/>
    <w:rsid w:val="00F55419"/>
    <w:rsid w:val="00F558DC"/>
    <w:rsid w:val="00F61E03"/>
    <w:rsid w:val="00F62B55"/>
    <w:rsid w:val="00F64C50"/>
    <w:rsid w:val="00F65F8D"/>
    <w:rsid w:val="00F67874"/>
    <w:rsid w:val="00F727BA"/>
    <w:rsid w:val="00F731E0"/>
    <w:rsid w:val="00F7339A"/>
    <w:rsid w:val="00F745C5"/>
    <w:rsid w:val="00F7628F"/>
    <w:rsid w:val="00F777D6"/>
    <w:rsid w:val="00F820EE"/>
    <w:rsid w:val="00F84D61"/>
    <w:rsid w:val="00F859E5"/>
    <w:rsid w:val="00F86866"/>
    <w:rsid w:val="00F87DC5"/>
    <w:rsid w:val="00F901FF"/>
    <w:rsid w:val="00F92913"/>
    <w:rsid w:val="00F947E9"/>
    <w:rsid w:val="00FA00E2"/>
    <w:rsid w:val="00FA2928"/>
    <w:rsid w:val="00FA55CF"/>
    <w:rsid w:val="00FB141E"/>
    <w:rsid w:val="00FB14F9"/>
    <w:rsid w:val="00FB34BB"/>
    <w:rsid w:val="00FB36D9"/>
    <w:rsid w:val="00FB6A77"/>
    <w:rsid w:val="00FB6CC1"/>
    <w:rsid w:val="00FC0116"/>
    <w:rsid w:val="00FC0C54"/>
    <w:rsid w:val="00FC22CE"/>
    <w:rsid w:val="00FC67F5"/>
    <w:rsid w:val="00FC7B56"/>
    <w:rsid w:val="00FC7F5D"/>
    <w:rsid w:val="00FD336B"/>
    <w:rsid w:val="00FD4848"/>
    <w:rsid w:val="00FD591D"/>
    <w:rsid w:val="00FE037D"/>
    <w:rsid w:val="00FE03C5"/>
    <w:rsid w:val="00FE7CFE"/>
    <w:rsid w:val="00FE7E34"/>
    <w:rsid w:val="00FF081F"/>
    <w:rsid w:val="00FF39A3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33B7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22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aliases w:val="заголовок 1.1,название табл/рис,Литература,Bullet Number,Bullet 1,Use Case List Paragraph,lp1,lp11,List Paragraph11,Список уровня 2,Chapter10,AC List 01,List Paragraph (numbered (a)),List_Paragraph"/>
    <w:basedOn w:val="a"/>
    <w:link w:val="afd"/>
    <w:uiPriority w:val="34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e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f">
    <w:name w:val="Revision"/>
    <w:hidden/>
    <w:uiPriority w:val="99"/>
    <w:semiHidden/>
    <w:rsid w:val="0089464E"/>
    <w:rPr>
      <w:sz w:val="24"/>
      <w:szCs w:val="24"/>
    </w:rPr>
  </w:style>
  <w:style w:type="table" w:styleId="aff0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customStyle="1" w:styleId="14">
    <w:name w:val="Неразрешенное упоминание1"/>
    <w:basedOn w:val="a0"/>
    <w:uiPriority w:val="99"/>
    <w:semiHidden/>
    <w:unhideWhenUsed/>
    <w:rsid w:val="008E409F"/>
    <w:rPr>
      <w:color w:val="605E5C"/>
      <w:shd w:val="clear" w:color="auto" w:fill="E1DFDD"/>
    </w:rPr>
  </w:style>
  <w:style w:type="character" w:customStyle="1" w:styleId="afd">
    <w:name w:val="Абзац списка Знак"/>
    <w:aliases w:val="заголовок 1.1 Знак,название табл/рис Знак,Литература Знак,Bullet Number Знак,Bullet 1 Знак,Use Case List Paragraph Знак,lp1 Знак,lp11 Знак,List Paragraph11 Знак,Список уровня 2 Знак,Chapter10 Знак,AC List 01 Знак,List_Paragraph Знак"/>
    <w:link w:val="afc"/>
    <w:uiPriority w:val="34"/>
    <w:qFormat/>
    <w:rsid w:val="00D977ED"/>
    <w:rPr>
      <w:sz w:val="24"/>
      <w:szCs w:val="24"/>
    </w:rPr>
  </w:style>
  <w:style w:type="paragraph" w:styleId="aff1">
    <w:name w:val="Normal (Web)"/>
    <w:basedOn w:val="a"/>
    <w:uiPriority w:val="99"/>
    <w:unhideWhenUsed/>
    <w:rsid w:val="003B34AF"/>
    <w:pPr>
      <w:spacing w:before="100" w:beforeAutospacing="1" w:after="100" w:afterAutospacing="1"/>
    </w:pPr>
  </w:style>
  <w:style w:type="character" w:customStyle="1" w:styleId="overflow-hidden">
    <w:name w:val="overflow-hidden"/>
    <w:basedOn w:val="a0"/>
    <w:rsid w:val="006628A8"/>
  </w:style>
  <w:style w:type="paragraph" w:customStyle="1" w:styleId="xmsonormal">
    <w:name w:val="x_msonormal"/>
    <w:basedOn w:val="a"/>
    <w:rsid w:val="00165FA2"/>
    <w:pPr>
      <w:spacing w:before="100" w:beforeAutospacing="1" w:after="100" w:afterAutospacing="1"/>
    </w:pPr>
  </w:style>
  <w:style w:type="paragraph" w:customStyle="1" w:styleId="paragraph">
    <w:name w:val="paragraph"/>
    <w:basedOn w:val="a"/>
    <w:rsid w:val="00BE5DCF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BE5DCF"/>
  </w:style>
  <w:style w:type="character" w:customStyle="1" w:styleId="eop">
    <w:name w:val="eop"/>
    <w:basedOn w:val="a0"/>
    <w:rsid w:val="00BE5DCF"/>
  </w:style>
  <w:style w:type="character" w:customStyle="1" w:styleId="26">
    <w:name w:val="Основной текст (2)"/>
    <w:basedOn w:val="a0"/>
    <w:rsid w:val="001C277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button--link">
    <w:name w:val="button--link"/>
    <w:basedOn w:val="a0"/>
    <w:rsid w:val="00867C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83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4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7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8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3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7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6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1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64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62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94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07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5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3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8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12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1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27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3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16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9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8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4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2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23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8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7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4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6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8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6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0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5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7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28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8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74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2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8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6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6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6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0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3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7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15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20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1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0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1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9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5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9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4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9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50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0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4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7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55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9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0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7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82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5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5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2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24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8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93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66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29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ain.com.ua/ukr/category/Akustychni_systemy_20-c1038-46/filter=9641-86021227500/" TargetMode="External"/><Relationship Id="rId13" Type="http://schemas.openxmlformats.org/officeDocument/2006/relationships/hyperlink" Target="https://brain.com.ua/ukr/category/Proektory-c7844-169/filter=9439-g10419/" TargetMode="External"/><Relationship Id="rId18" Type="http://schemas.openxmlformats.org/officeDocument/2006/relationships/hyperlink" Target="https://brain.com.ua/ukr/category/Proektory-c7844-169/filter=9439-g10409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brain.com.ua/ukr/category/Proektory-c7844-169/filter=9439-g10418/" TargetMode="External"/><Relationship Id="rId17" Type="http://schemas.openxmlformats.org/officeDocument/2006/relationships/hyperlink" Target="https://brain.com.ua/ukr/category/Proektory-c7844-169/filter=9439-g10421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brain.com.ua/ukr/category/Proektory-c7844-169/filter=9439-g10423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rain.com.ua/ukr/category/Akustychni_systemy_20-c1038-46/filter=9641-86069572600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rain.com.ua/ukr/category/Proektory-c7844-169/filter=9439-g10414/" TargetMode="External"/><Relationship Id="rId10" Type="http://schemas.openxmlformats.org/officeDocument/2006/relationships/hyperlink" Target="https://brain.com.ua/ukr/category/Akustychni_systemy_20-c1038-46/filter=9641-86031702900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brain.com.ua/ukr/category/Akustychni_systemy_20-c1038-46/filter=9641-86021227800/" TargetMode="External"/><Relationship Id="rId14" Type="http://schemas.openxmlformats.org/officeDocument/2006/relationships/hyperlink" Target="https://brain.com.ua/ukr/category/Proektory-c7844-169/filter=9439-g1042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AA949-1644-4D05-8D30-3FE8FC382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1286</Words>
  <Characters>9906</Characters>
  <Application>Microsoft Office Word</Application>
  <DocSecurity>0</DocSecurity>
  <Lines>82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DDING DOCUMENTS</vt:lpstr>
      <vt:lpstr>BIDDING DOCUMENTS</vt:lpstr>
    </vt:vector>
  </TitlesOfParts>
  <Company>POLICY</Company>
  <LinksUpToDate>false</LinksUpToDate>
  <CharactersWithSpaces>1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Лілія Чорна</cp:lastModifiedBy>
  <cp:revision>9</cp:revision>
  <cp:lastPrinted>2011-10-20T07:55:00Z</cp:lastPrinted>
  <dcterms:created xsi:type="dcterms:W3CDTF">2026-03-03T10:18:00Z</dcterms:created>
  <dcterms:modified xsi:type="dcterms:W3CDTF">2026-03-05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</Properties>
</file>